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EE0213" w14:textId="77777777" w:rsidR="00D71FB1" w:rsidRPr="00D71FB1" w:rsidRDefault="00D71FB1" w:rsidP="00C33E84">
      <w:pPr>
        <w:jc w:val="center"/>
        <w:rPr>
          <w:rFonts w:ascii="Arial" w:eastAsia="Times New Roman" w:hAnsi="Arial" w:cs="Arial"/>
          <w:sz w:val="20"/>
          <w:szCs w:val="20"/>
          <w:lang w:val="en-GB"/>
        </w:rPr>
      </w:pPr>
      <w:r w:rsidRPr="00D71FB1">
        <w:rPr>
          <w:rFonts w:ascii="Arial" w:eastAsia="Times New Roman" w:hAnsi="Arial" w:cs="Arial"/>
          <w:sz w:val="20"/>
          <w:szCs w:val="20"/>
          <w:lang w:val="en-GB"/>
        </w:rPr>
        <w:t>Press release</w:t>
      </w:r>
    </w:p>
    <w:p w14:paraId="59D24A7F" w14:textId="5D68A800" w:rsidR="00D71FB1" w:rsidRPr="00D71FB1" w:rsidRDefault="00D71FB1" w:rsidP="00C33E84">
      <w:pPr>
        <w:jc w:val="center"/>
        <w:rPr>
          <w:rFonts w:ascii="Arial" w:eastAsia="Times New Roman" w:hAnsi="Arial" w:cs="Arial"/>
          <w:sz w:val="20"/>
          <w:szCs w:val="20"/>
          <w:lang w:val="en-GB"/>
        </w:rPr>
      </w:pPr>
      <w:r w:rsidRPr="00D71FB1">
        <w:rPr>
          <w:rFonts w:ascii="Arial" w:eastAsia="Times New Roman" w:hAnsi="Arial" w:cs="Arial"/>
          <w:sz w:val="20"/>
          <w:szCs w:val="20"/>
          <w:lang w:val="en-GB"/>
        </w:rPr>
        <w:t>2026-01-1</w:t>
      </w:r>
      <w:r w:rsidR="00B40FF3">
        <w:rPr>
          <w:rFonts w:ascii="Arial" w:eastAsia="Times New Roman" w:hAnsi="Arial" w:cs="Arial"/>
          <w:sz w:val="20"/>
          <w:szCs w:val="20"/>
          <w:lang w:val="en-GB"/>
        </w:rPr>
        <w:t>3</w:t>
      </w:r>
    </w:p>
    <w:p w14:paraId="7380E1CB" w14:textId="75307A16" w:rsidR="00D71FB1" w:rsidRPr="00D71FB1" w:rsidRDefault="00D71FB1" w:rsidP="00C33E84">
      <w:pPr>
        <w:jc w:val="center"/>
        <w:rPr>
          <w:rFonts w:ascii="Arial" w:eastAsia="Times New Roman" w:hAnsi="Arial" w:cs="Arial"/>
          <w:sz w:val="20"/>
          <w:szCs w:val="20"/>
          <w:lang w:val="en-GB"/>
        </w:rPr>
      </w:pPr>
      <w:proofErr w:type="spellStart"/>
      <w:r w:rsidRPr="00D71FB1">
        <w:rPr>
          <w:rFonts w:ascii="Arial" w:eastAsia="Times New Roman" w:hAnsi="Arial" w:cs="Arial"/>
          <w:b/>
          <w:bCs/>
          <w:sz w:val="20"/>
          <w:szCs w:val="20"/>
          <w:lang w:val="en-GB"/>
        </w:rPr>
        <w:t>Litgrid's</w:t>
      </w:r>
      <w:proofErr w:type="spellEnd"/>
      <w:r w:rsidRPr="00D71FB1">
        <w:rPr>
          <w:rFonts w:ascii="Arial" w:eastAsia="Times New Roman" w:hAnsi="Arial" w:cs="Arial"/>
          <w:b/>
          <w:bCs/>
          <w:sz w:val="20"/>
          <w:szCs w:val="20"/>
          <w:lang w:val="en-GB"/>
        </w:rPr>
        <w:t xml:space="preserve"> </w:t>
      </w:r>
      <w:r w:rsidR="00343E7A">
        <w:rPr>
          <w:rFonts w:ascii="Arial" w:eastAsia="Times New Roman" w:hAnsi="Arial" w:cs="Arial"/>
          <w:b/>
          <w:bCs/>
          <w:sz w:val="20"/>
          <w:szCs w:val="20"/>
          <w:lang w:val="en-GB"/>
        </w:rPr>
        <w:t>B</w:t>
      </w:r>
      <w:r w:rsidRPr="00D71FB1">
        <w:rPr>
          <w:rFonts w:ascii="Arial" w:eastAsia="Times New Roman" w:hAnsi="Arial" w:cs="Arial"/>
          <w:b/>
          <w:bCs/>
          <w:sz w:val="20"/>
          <w:szCs w:val="20"/>
          <w:lang w:val="en-GB"/>
        </w:rPr>
        <w:t>oard appoints Andrius Šemeškevičius as CEO</w:t>
      </w:r>
    </w:p>
    <w:p w14:paraId="17B6E0FC" w14:textId="77777777" w:rsidR="00DE43F0" w:rsidRPr="00DE43F0" w:rsidRDefault="00DE43F0" w:rsidP="00DE43F0">
      <w:pPr>
        <w:jc w:val="both"/>
        <w:rPr>
          <w:rFonts w:ascii="Arial" w:eastAsia="Times New Roman" w:hAnsi="Arial" w:cs="Arial"/>
          <w:b/>
          <w:bCs/>
          <w:sz w:val="20"/>
          <w:szCs w:val="20"/>
          <w:lang w:val="lt-LT"/>
        </w:rPr>
      </w:pPr>
      <w:proofErr w:type="spellStart"/>
      <w:r w:rsidRPr="00DE43F0">
        <w:rPr>
          <w:rFonts w:ascii="Arial" w:eastAsia="Times New Roman" w:hAnsi="Arial" w:cs="Arial"/>
          <w:b/>
          <w:bCs/>
          <w:sz w:val="20"/>
          <w:szCs w:val="20"/>
          <w:lang w:val="lt-LT"/>
        </w:rPr>
        <w:t>The</w:t>
      </w:r>
      <w:proofErr w:type="spellEnd"/>
      <w:r w:rsidRPr="00DE43F0">
        <w:rPr>
          <w:rFonts w:ascii="Arial" w:eastAsia="Times New Roman" w:hAnsi="Arial" w:cs="Arial"/>
          <w:b/>
          <w:bCs/>
          <w:sz w:val="20"/>
          <w:szCs w:val="20"/>
          <w:lang w:val="lt-LT"/>
        </w:rPr>
        <w:t xml:space="preserve"> </w:t>
      </w:r>
      <w:proofErr w:type="spellStart"/>
      <w:r w:rsidRPr="00DE43F0">
        <w:rPr>
          <w:rFonts w:ascii="Arial" w:eastAsia="Times New Roman" w:hAnsi="Arial" w:cs="Arial"/>
          <w:b/>
          <w:bCs/>
          <w:sz w:val="20"/>
          <w:szCs w:val="20"/>
          <w:lang w:val="lt-LT"/>
        </w:rPr>
        <w:t>Board</w:t>
      </w:r>
      <w:proofErr w:type="spellEnd"/>
      <w:r w:rsidRPr="00DE43F0">
        <w:rPr>
          <w:rFonts w:ascii="Arial" w:eastAsia="Times New Roman" w:hAnsi="Arial" w:cs="Arial"/>
          <w:b/>
          <w:bCs/>
          <w:sz w:val="20"/>
          <w:szCs w:val="20"/>
          <w:lang w:val="lt-LT"/>
        </w:rPr>
        <w:t xml:space="preserve"> </w:t>
      </w:r>
      <w:proofErr w:type="spellStart"/>
      <w:r w:rsidRPr="00DE43F0">
        <w:rPr>
          <w:rFonts w:ascii="Arial" w:eastAsia="Times New Roman" w:hAnsi="Arial" w:cs="Arial"/>
          <w:b/>
          <w:bCs/>
          <w:sz w:val="20"/>
          <w:szCs w:val="20"/>
          <w:lang w:val="lt-LT"/>
        </w:rPr>
        <w:t>of</w:t>
      </w:r>
      <w:proofErr w:type="spellEnd"/>
      <w:r w:rsidRPr="00DE43F0">
        <w:rPr>
          <w:rFonts w:ascii="Arial" w:eastAsia="Times New Roman" w:hAnsi="Arial" w:cs="Arial"/>
          <w:b/>
          <w:bCs/>
          <w:sz w:val="20"/>
          <w:szCs w:val="20"/>
          <w:lang w:val="lt-LT"/>
        </w:rPr>
        <w:t xml:space="preserve"> Litgrid, </w:t>
      </w:r>
      <w:proofErr w:type="spellStart"/>
      <w:r w:rsidRPr="00DE43F0">
        <w:rPr>
          <w:rFonts w:ascii="Arial" w:eastAsia="Times New Roman" w:hAnsi="Arial" w:cs="Arial"/>
          <w:b/>
          <w:bCs/>
          <w:sz w:val="20"/>
          <w:szCs w:val="20"/>
          <w:lang w:val="lt-LT"/>
        </w:rPr>
        <w:t>the</w:t>
      </w:r>
      <w:proofErr w:type="spellEnd"/>
      <w:r w:rsidRPr="00DE43F0">
        <w:rPr>
          <w:rFonts w:ascii="Arial" w:eastAsia="Times New Roman" w:hAnsi="Arial" w:cs="Arial"/>
          <w:b/>
          <w:bCs/>
          <w:sz w:val="20"/>
          <w:szCs w:val="20"/>
          <w:lang w:val="lt-LT"/>
        </w:rPr>
        <w:t xml:space="preserve"> Lithuanian </w:t>
      </w:r>
      <w:proofErr w:type="spellStart"/>
      <w:r w:rsidRPr="00DE43F0">
        <w:rPr>
          <w:rFonts w:ascii="Arial" w:eastAsia="Times New Roman" w:hAnsi="Arial" w:cs="Arial"/>
          <w:b/>
          <w:bCs/>
          <w:sz w:val="20"/>
          <w:szCs w:val="20"/>
          <w:lang w:val="lt-LT"/>
        </w:rPr>
        <w:t>electricity</w:t>
      </w:r>
      <w:proofErr w:type="spellEnd"/>
      <w:r w:rsidRPr="00DE43F0">
        <w:rPr>
          <w:rFonts w:ascii="Arial" w:eastAsia="Times New Roman" w:hAnsi="Arial" w:cs="Arial"/>
          <w:b/>
          <w:bCs/>
          <w:sz w:val="20"/>
          <w:szCs w:val="20"/>
          <w:lang w:val="lt-LT"/>
        </w:rPr>
        <w:t xml:space="preserve"> </w:t>
      </w:r>
      <w:proofErr w:type="spellStart"/>
      <w:r w:rsidRPr="00DE43F0">
        <w:rPr>
          <w:rFonts w:ascii="Arial" w:eastAsia="Times New Roman" w:hAnsi="Arial" w:cs="Arial"/>
          <w:b/>
          <w:bCs/>
          <w:sz w:val="20"/>
          <w:szCs w:val="20"/>
          <w:lang w:val="lt-LT"/>
        </w:rPr>
        <w:t>transmission</w:t>
      </w:r>
      <w:proofErr w:type="spellEnd"/>
      <w:r w:rsidRPr="00DE43F0">
        <w:rPr>
          <w:rFonts w:ascii="Arial" w:eastAsia="Times New Roman" w:hAnsi="Arial" w:cs="Arial"/>
          <w:b/>
          <w:bCs/>
          <w:sz w:val="20"/>
          <w:szCs w:val="20"/>
          <w:lang w:val="lt-LT"/>
        </w:rPr>
        <w:t xml:space="preserve"> </w:t>
      </w:r>
      <w:proofErr w:type="spellStart"/>
      <w:r w:rsidRPr="00DE43F0">
        <w:rPr>
          <w:rFonts w:ascii="Arial" w:eastAsia="Times New Roman" w:hAnsi="Arial" w:cs="Arial"/>
          <w:b/>
          <w:bCs/>
          <w:sz w:val="20"/>
          <w:szCs w:val="20"/>
          <w:lang w:val="lt-LT"/>
        </w:rPr>
        <w:t>system</w:t>
      </w:r>
      <w:proofErr w:type="spellEnd"/>
      <w:r w:rsidRPr="00DE43F0">
        <w:rPr>
          <w:rFonts w:ascii="Arial" w:eastAsia="Times New Roman" w:hAnsi="Arial" w:cs="Arial"/>
          <w:b/>
          <w:bCs/>
          <w:sz w:val="20"/>
          <w:szCs w:val="20"/>
          <w:lang w:val="lt-LT"/>
        </w:rPr>
        <w:t xml:space="preserve"> </w:t>
      </w:r>
      <w:proofErr w:type="spellStart"/>
      <w:r w:rsidRPr="00DE43F0">
        <w:rPr>
          <w:rFonts w:ascii="Arial" w:eastAsia="Times New Roman" w:hAnsi="Arial" w:cs="Arial"/>
          <w:b/>
          <w:bCs/>
          <w:sz w:val="20"/>
          <w:szCs w:val="20"/>
          <w:lang w:val="lt-LT"/>
        </w:rPr>
        <w:t>operator</w:t>
      </w:r>
      <w:proofErr w:type="spellEnd"/>
      <w:r w:rsidRPr="00DE43F0">
        <w:rPr>
          <w:rFonts w:ascii="Arial" w:eastAsia="Times New Roman" w:hAnsi="Arial" w:cs="Arial"/>
          <w:b/>
          <w:bCs/>
          <w:sz w:val="20"/>
          <w:szCs w:val="20"/>
          <w:lang w:val="lt-LT"/>
        </w:rPr>
        <w:t xml:space="preserve"> </w:t>
      </w:r>
      <w:proofErr w:type="spellStart"/>
      <w:r w:rsidRPr="00DE43F0">
        <w:rPr>
          <w:rFonts w:ascii="Arial" w:eastAsia="Times New Roman" w:hAnsi="Arial" w:cs="Arial"/>
          <w:b/>
          <w:bCs/>
          <w:sz w:val="20"/>
          <w:szCs w:val="20"/>
          <w:lang w:val="lt-LT"/>
        </w:rPr>
        <w:t>belonging</w:t>
      </w:r>
      <w:proofErr w:type="spellEnd"/>
      <w:r w:rsidRPr="00DE43F0">
        <w:rPr>
          <w:rFonts w:ascii="Arial" w:eastAsia="Times New Roman" w:hAnsi="Arial" w:cs="Arial"/>
          <w:b/>
          <w:bCs/>
          <w:sz w:val="20"/>
          <w:szCs w:val="20"/>
          <w:lang w:val="lt-LT"/>
        </w:rPr>
        <w:t xml:space="preserve"> to </w:t>
      </w:r>
      <w:proofErr w:type="spellStart"/>
      <w:r w:rsidRPr="00DE43F0">
        <w:rPr>
          <w:rFonts w:ascii="Arial" w:eastAsia="Times New Roman" w:hAnsi="Arial" w:cs="Arial"/>
          <w:b/>
          <w:bCs/>
          <w:sz w:val="20"/>
          <w:szCs w:val="20"/>
          <w:lang w:val="lt-LT"/>
        </w:rPr>
        <w:t>the</w:t>
      </w:r>
      <w:proofErr w:type="spellEnd"/>
      <w:r w:rsidRPr="00DE43F0">
        <w:rPr>
          <w:rFonts w:ascii="Arial" w:eastAsia="Times New Roman" w:hAnsi="Arial" w:cs="Arial"/>
          <w:b/>
          <w:bCs/>
          <w:sz w:val="20"/>
          <w:szCs w:val="20"/>
          <w:lang w:val="lt-LT"/>
        </w:rPr>
        <w:t xml:space="preserve"> EPSO-G group, </w:t>
      </w:r>
      <w:proofErr w:type="spellStart"/>
      <w:r w:rsidRPr="00DE43F0">
        <w:rPr>
          <w:rFonts w:ascii="Arial" w:eastAsia="Times New Roman" w:hAnsi="Arial" w:cs="Arial"/>
          <w:b/>
          <w:bCs/>
          <w:sz w:val="20"/>
          <w:szCs w:val="20"/>
          <w:lang w:val="lt-LT"/>
        </w:rPr>
        <w:t>yesterday</w:t>
      </w:r>
      <w:proofErr w:type="spellEnd"/>
      <w:r w:rsidRPr="00DE43F0">
        <w:rPr>
          <w:rFonts w:ascii="Arial" w:eastAsia="Times New Roman" w:hAnsi="Arial" w:cs="Arial"/>
          <w:b/>
          <w:bCs/>
          <w:sz w:val="20"/>
          <w:szCs w:val="20"/>
          <w:lang w:val="lt-LT"/>
        </w:rPr>
        <w:t xml:space="preserve"> </w:t>
      </w:r>
      <w:proofErr w:type="spellStart"/>
      <w:r w:rsidRPr="00DE43F0">
        <w:rPr>
          <w:rFonts w:ascii="Arial" w:eastAsia="Times New Roman" w:hAnsi="Arial" w:cs="Arial"/>
          <w:b/>
          <w:bCs/>
          <w:sz w:val="20"/>
          <w:szCs w:val="20"/>
          <w:lang w:val="lt-LT"/>
        </w:rPr>
        <w:t>appointed</w:t>
      </w:r>
      <w:proofErr w:type="spellEnd"/>
      <w:r w:rsidRPr="00DE43F0">
        <w:rPr>
          <w:rFonts w:ascii="Arial" w:eastAsia="Times New Roman" w:hAnsi="Arial" w:cs="Arial"/>
          <w:b/>
          <w:bCs/>
          <w:sz w:val="20"/>
          <w:szCs w:val="20"/>
          <w:lang w:val="lt-LT"/>
        </w:rPr>
        <w:t xml:space="preserve"> Andrius Šemeškevičius </w:t>
      </w:r>
      <w:proofErr w:type="spellStart"/>
      <w:r w:rsidRPr="00DE43F0">
        <w:rPr>
          <w:rFonts w:ascii="Arial" w:eastAsia="Times New Roman" w:hAnsi="Arial" w:cs="Arial"/>
          <w:b/>
          <w:bCs/>
          <w:sz w:val="20"/>
          <w:szCs w:val="20"/>
          <w:lang w:val="lt-LT"/>
        </w:rPr>
        <w:t>as</w:t>
      </w:r>
      <w:proofErr w:type="spellEnd"/>
      <w:r w:rsidRPr="00DE43F0">
        <w:rPr>
          <w:rFonts w:ascii="Arial" w:eastAsia="Times New Roman" w:hAnsi="Arial" w:cs="Arial"/>
          <w:b/>
          <w:bCs/>
          <w:sz w:val="20"/>
          <w:szCs w:val="20"/>
          <w:lang w:val="lt-LT"/>
        </w:rPr>
        <w:t xml:space="preserve"> CEO </w:t>
      </w:r>
      <w:proofErr w:type="spellStart"/>
      <w:r w:rsidRPr="00DE43F0">
        <w:rPr>
          <w:rFonts w:ascii="Arial" w:eastAsia="Times New Roman" w:hAnsi="Arial" w:cs="Arial"/>
          <w:b/>
          <w:bCs/>
          <w:sz w:val="20"/>
          <w:szCs w:val="20"/>
          <w:lang w:val="lt-LT"/>
        </w:rPr>
        <w:t>for</w:t>
      </w:r>
      <w:proofErr w:type="spellEnd"/>
      <w:r w:rsidRPr="00DE43F0">
        <w:rPr>
          <w:rFonts w:ascii="Arial" w:eastAsia="Times New Roman" w:hAnsi="Arial" w:cs="Arial"/>
          <w:b/>
          <w:bCs/>
          <w:sz w:val="20"/>
          <w:szCs w:val="20"/>
          <w:lang w:val="lt-LT"/>
        </w:rPr>
        <w:t xml:space="preserve"> a </w:t>
      </w:r>
      <w:proofErr w:type="spellStart"/>
      <w:r w:rsidRPr="00DE43F0">
        <w:rPr>
          <w:rFonts w:ascii="Arial" w:eastAsia="Times New Roman" w:hAnsi="Arial" w:cs="Arial"/>
          <w:b/>
          <w:bCs/>
          <w:sz w:val="20"/>
          <w:szCs w:val="20"/>
          <w:lang w:val="lt-LT"/>
        </w:rPr>
        <w:t>new</w:t>
      </w:r>
      <w:proofErr w:type="spellEnd"/>
      <w:r w:rsidRPr="00DE43F0">
        <w:rPr>
          <w:rFonts w:ascii="Arial" w:eastAsia="Times New Roman" w:hAnsi="Arial" w:cs="Arial"/>
          <w:b/>
          <w:bCs/>
          <w:sz w:val="20"/>
          <w:szCs w:val="20"/>
          <w:lang w:val="lt-LT"/>
        </w:rPr>
        <w:t xml:space="preserve"> </w:t>
      </w:r>
      <w:proofErr w:type="spellStart"/>
      <w:r w:rsidRPr="00DE43F0">
        <w:rPr>
          <w:rFonts w:ascii="Arial" w:eastAsia="Times New Roman" w:hAnsi="Arial" w:cs="Arial"/>
          <w:b/>
          <w:bCs/>
          <w:sz w:val="20"/>
          <w:szCs w:val="20"/>
          <w:lang w:val="lt-LT"/>
        </w:rPr>
        <w:t>five-year</w:t>
      </w:r>
      <w:proofErr w:type="spellEnd"/>
      <w:r w:rsidRPr="00DE43F0">
        <w:rPr>
          <w:rFonts w:ascii="Arial" w:eastAsia="Times New Roman" w:hAnsi="Arial" w:cs="Arial"/>
          <w:b/>
          <w:bCs/>
          <w:sz w:val="20"/>
          <w:szCs w:val="20"/>
          <w:lang w:val="lt-LT"/>
        </w:rPr>
        <w:t xml:space="preserve"> </w:t>
      </w:r>
      <w:proofErr w:type="spellStart"/>
      <w:r w:rsidRPr="00DE43F0">
        <w:rPr>
          <w:rFonts w:ascii="Arial" w:eastAsia="Times New Roman" w:hAnsi="Arial" w:cs="Arial"/>
          <w:b/>
          <w:bCs/>
          <w:sz w:val="20"/>
          <w:szCs w:val="20"/>
          <w:lang w:val="lt-LT"/>
        </w:rPr>
        <w:t>term</w:t>
      </w:r>
      <w:proofErr w:type="spellEnd"/>
      <w:r w:rsidRPr="00DE43F0">
        <w:rPr>
          <w:rFonts w:ascii="Arial" w:eastAsia="Times New Roman" w:hAnsi="Arial" w:cs="Arial"/>
          <w:b/>
          <w:bCs/>
          <w:sz w:val="20"/>
          <w:szCs w:val="20"/>
          <w:lang w:val="lt-LT"/>
        </w:rPr>
        <w:t xml:space="preserve">. </w:t>
      </w:r>
      <w:proofErr w:type="spellStart"/>
      <w:r w:rsidRPr="00DE43F0">
        <w:rPr>
          <w:rFonts w:ascii="Arial" w:eastAsia="Times New Roman" w:hAnsi="Arial" w:cs="Arial"/>
          <w:b/>
          <w:bCs/>
          <w:sz w:val="20"/>
          <w:szCs w:val="20"/>
          <w:lang w:val="lt-LT"/>
        </w:rPr>
        <w:t>The</w:t>
      </w:r>
      <w:proofErr w:type="spellEnd"/>
      <w:r w:rsidRPr="00DE43F0">
        <w:rPr>
          <w:rFonts w:ascii="Arial" w:eastAsia="Times New Roman" w:hAnsi="Arial" w:cs="Arial"/>
          <w:b/>
          <w:bCs/>
          <w:sz w:val="20"/>
          <w:szCs w:val="20"/>
          <w:lang w:val="lt-LT"/>
        </w:rPr>
        <w:t xml:space="preserve"> </w:t>
      </w:r>
      <w:proofErr w:type="spellStart"/>
      <w:r w:rsidRPr="00DE43F0">
        <w:rPr>
          <w:rFonts w:ascii="Arial" w:eastAsia="Times New Roman" w:hAnsi="Arial" w:cs="Arial"/>
          <w:b/>
          <w:bCs/>
          <w:sz w:val="20"/>
          <w:szCs w:val="20"/>
          <w:lang w:val="lt-LT"/>
        </w:rPr>
        <w:t>new</w:t>
      </w:r>
      <w:proofErr w:type="spellEnd"/>
      <w:r w:rsidRPr="00DE43F0">
        <w:rPr>
          <w:rFonts w:ascii="Arial" w:eastAsia="Times New Roman" w:hAnsi="Arial" w:cs="Arial"/>
          <w:b/>
          <w:bCs/>
          <w:sz w:val="20"/>
          <w:szCs w:val="20"/>
          <w:lang w:val="lt-LT"/>
        </w:rPr>
        <w:t xml:space="preserve"> CEO </w:t>
      </w:r>
      <w:proofErr w:type="spellStart"/>
      <w:r w:rsidRPr="00DE43F0">
        <w:rPr>
          <w:rFonts w:ascii="Arial" w:eastAsia="Times New Roman" w:hAnsi="Arial" w:cs="Arial"/>
          <w:b/>
          <w:bCs/>
          <w:sz w:val="20"/>
          <w:szCs w:val="20"/>
          <w:lang w:val="lt-LT"/>
        </w:rPr>
        <w:t>will</w:t>
      </w:r>
      <w:proofErr w:type="spellEnd"/>
      <w:r w:rsidRPr="00DE43F0">
        <w:rPr>
          <w:rFonts w:ascii="Arial" w:eastAsia="Times New Roman" w:hAnsi="Arial" w:cs="Arial"/>
          <w:b/>
          <w:bCs/>
          <w:sz w:val="20"/>
          <w:szCs w:val="20"/>
          <w:lang w:val="lt-LT"/>
        </w:rPr>
        <w:t xml:space="preserve"> take </w:t>
      </w:r>
      <w:proofErr w:type="spellStart"/>
      <w:r w:rsidRPr="00DE43F0">
        <w:rPr>
          <w:rFonts w:ascii="Arial" w:eastAsia="Times New Roman" w:hAnsi="Arial" w:cs="Arial"/>
          <w:b/>
          <w:bCs/>
          <w:sz w:val="20"/>
          <w:szCs w:val="20"/>
          <w:lang w:val="lt-LT"/>
        </w:rPr>
        <w:t>up</w:t>
      </w:r>
      <w:proofErr w:type="spellEnd"/>
      <w:r w:rsidRPr="00DE43F0">
        <w:rPr>
          <w:rFonts w:ascii="Arial" w:eastAsia="Times New Roman" w:hAnsi="Arial" w:cs="Arial"/>
          <w:b/>
          <w:bCs/>
          <w:sz w:val="20"/>
          <w:szCs w:val="20"/>
          <w:lang w:val="lt-LT"/>
        </w:rPr>
        <w:t xml:space="preserve"> </w:t>
      </w:r>
      <w:proofErr w:type="spellStart"/>
      <w:r w:rsidRPr="00DE43F0">
        <w:rPr>
          <w:rFonts w:ascii="Arial" w:eastAsia="Times New Roman" w:hAnsi="Arial" w:cs="Arial"/>
          <w:b/>
          <w:bCs/>
          <w:sz w:val="20"/>
          <w:szCs w:val="20"/>
          <w:lang w:val="lt-LT"/>
        </w:rPr>
        <w:t>his</w:t>
      </w:r>
      <w:proofErr w:type="spellEnd"/>
      <w:r w:rsidRPr="00DE43F0">
        <w:rPr>
          <w:rFonts w:ascii="Arial" w:eastAsia="Times New Roman" w:hAnsi="Arial" w:cs="Arial"/>
          <w:b/>
          <w:bCs/>
          <w:sz w:val="20"/>
          <w:szCs w:val="20"/>
          <w:lang w:val="lt-LT"/>
        </w:rPr>
        <w:t xml:space="preserve"> </w:t>
      </w:r>
      <w:proofErr w:type="spellStart"/>
      <w:r w:rsidRPr="00DE43F0">
        <w:rPr>
          <w:rFonts w:ascii="Arial" w:eastAsia="Times New Roman" w:hAnsi="Arial" w:cs="Arial"/>
          <w:b/>
          <w:bCs/>
          <w:sz w:val="20"/>
          <w:szCs w:val="20"/>
          <w:lang w:val="lt-LT"/>
        </w:rPr>
        <w:t>duties</w:t>
      </w:r>
      <w:proofErr w:type="spellEnd"/>
      <w:r w:rsidRPr="00DE43F0">
        <w:rPr>
          <w:rFonts w:ascii="Arial" w:eastAsia="Times New Roman" w:hAnsi="Arial" w:cs="Arial"/>
          <w:b/>
          <w:bCs/>
          <w:sz w:val="20"/>
          <w:szCs w:val="20"/>
          <w:lang w:val="lt-LT"/>
        </w:rPr>
        <w:t xml:space="preserve"> </w:t>
      </w:r>
      <w:proofErr w:type="spellStart"/>
      <w:r w:rsidRPr="00DE43F0">
        <w:rPr>
          <w:rFonts w:ascii="Arial" w:eastAsia="Times New Roman" w:hAnsi="Arial" w:cs="Arial"/>
          <w:b/>
          <w:bCs/>
          <w:sz w:val="20"/>
          <w:szCs w:val="20"/>
          <w:lang w:val="lt-LT"/>
        </w:rPr>
        <w:t>on</w:t>
      </w:r>
      <w:proofErr w:type="spellEnd"/>
      <w:r w:rsidRPr="00DE43F0">
        <w:rPr>
          <w:rFonts w:ascii="Arial" w:eastAsia="Times New Roman" w:hAnsi="Arial" w:cs="Arial"/>
          <w:b/>
          <w:bCs/>
          <w:sz w:val="20"/>
          <w:szCs w:val="20"/>
          <w:lang w:val="lt-LT"/>
        </w:rPr>
        <w:t xml:space="preserve"> </w:t>
      </w:r>
      <w:proofErr w:type="spellStart"/>
      <w:r w:rsidRPr="00DE43F0">
        <w:rPr>
          <w:rFonts w:ascii="Arial" w:eastAsia="Times New Roman" w:hAnsi="Arial" w:cs="Arial"/>
          <w:b/>
          <w:bCs/>
          <w:sz w:val="20"/>
          <w:szCs w:val="20"/>
          <w:lang w:val="lt-LT"/>
        </w:rPr>
        <w:t>February</w:t>
      </w:r>
      <w:proofErr w:type="spellEnd"/>
      <w:r w:rsidRPr="00DE43F0">
        <w:rPr>
          <w:rFonts w:ascii="Arial" w:eastAsia="Times New Roman" w:hAnsi="Arial" w:cs="Arial"/>
          <w:b/>
          <w:bCs/>
          <w:sz w:val="20"/>
          <w:szCs w:val="20"/>
          <w:lang w:val="lt-LT"/>
        </w:rPr>
        <w:t xml:space="preserve"> 23, 2026.</w:t>
      </w:r>
    </w:p>
    <w:p w14:paraId="7E66686E" w14:textId="77777777" w:rsidR="005A6EDA" w:rsidRPr="00817F6A" w:rsidRDefault="005A6EDA" w:rsidP="00C33E84">
      <w:pPr>
        <w:jc w:val="both"/>
        <w:rPr>
          <w:rFonts w:ascii="Arial" w:eastAsia="Times New Roman" w:hAnsi="Arial" w:cs="Arial"/>
          <w:sz w:val="20"/>
          <w:szCs w:val="20"/>
          <w:lang w:val="en-GB"/>
        </w:rPr>
      </w:pPr>
      <w:r w:rsidRPr="00817F6A">
        <w:rPr>
          <w:rFonts w:ascii="Arial" w:eastAsia="Times New Roman" w:hAnsi="Arial" w:cs="Arial"/>
          <w:sz w:val="20"/>
          <w:szCs w:val="20"/>
          <w:lang w:val="en-GB"/>
        </w:rPr>
        <w:t>Andrius Šemeškevičius will succeed Rokas Masiulis as CEO of Litgrid after the end of his term. Rokas Masiulis has led the company since February 2021</w:t>
      </w:r>
    </w:p>
    <w:p w14:paraId="75C60921" w14:textId="6CC93796" w:rsidR="00D71FB1" w:rsidRPr="00D71FB1" w:rsidRDefault="00D71FB1" w:rsidP="00C33E84">
      <w:pPr>
        <w:jc w:val="both"/>
        <w:rPr>
          <w:rFonts w:ascii="Arial" w:eastAsia="Times New Roman" w:hAnsi="Arial" w:cs="Arial"/>
          <w:sz w:val="20"/>
          <w:szCs w:val="20"/>
          <w:lang w:val="en-GB"/>
        </w:rPr>
      </w:pPr>
      <w:r w:rsidRPr="00D71FB1">
        <w:rPr>
          <w:rFonts w:ascii="Arial" w:eastAsia="Times New Roman" w:hAnsi="Arial" w:cs="Arial"/>
          <w:sz w:val="20"/>
          <w:szCs w:val="20"/>
          <w:lang w:val="en-GB"/>
        </w:rPr>
        <w:t>"The group's strategy for 2035 sets new ambitious goals, and Litgrid has a particularly important role to play in implementing this new phase. Following synchronization with the continental European networks, we are maintaining and strengthening our focus on the resilience, security, and flexibility of the country's energy system, as well as on advanced solutions. which is why we have chosen a professional with experience in both large-scale infrastructure projects and digital technologies and cyber security to lead this strategic company. On behalf of the Board, I would like to thank Rokas Masiulis for his leadership throughout his five-year term and for the successful implementation of strategic projects together with his team," says Tomas Varneckas, Chairman of the Board of Litgrid.</w:t>
      </w:r>
    </w:p>
    <w:p w14:paraId="7FB83855" w14:textId="4E19AA7B" w:rsidR="00D71FB1" w:rsidRPr="00D71FB1" w:rsidRDefault="00D71FB1" w:rsidP="00C33E84">
      <w:pPr>
        <w:jc w:val="both"/>
        <w:rPr>
          <w:rFonts w:ascii="Arial" w:eastAsia="Times New Roman" w:hAnsi="Arial" w:cs="Arial"/>
          <w:sz w:val="20"/>
          <w:szCs w:val="20"/>
          <w:lang w:val="en-GB"/>
        </w:rPr>
      </w:pPr>
      <w:r w:rsidRPr="00D71FB1">
        <w:rPr>
          <w:rFonts w:ascii="Arial" w:eastAsia="Times New Roman" w:hAnsi="Arial" w:cs="Arial"/>
          <w:sz w:val="20"/>
          <w:szCs w:val="20"/>
          <w:lang w:val="en-GB"/>
        </w:rPr>
        <w:t xml:space="preserve">"The projects implemented over the past five years have not only strengthened the security and resilience of the Lithuanian electricity </w:t>
      </w:r>
      <w:r w:rsidR="00817F6A" w:rsidRPr="00D71FB1">
        <w:rPr>
          <w:rFonts w:ascii="Arial" w:eastAsia="Times New Roman" w:hAnsi="Arial" w:cs="Arial"/>
          <w:sz w:val="20"/>
          <w:szCs w:val="20"/>
          <w:lang w:val="en-GB"/>
        </w:rPr>
        <w:t>system but</w:t>
      </w:r>
      <w:r w:rsidRPr="00D71FB1">
        <w:rPr>
          <w:rFonts w:ascii="Arial" w:eastAsia="Times New Roman" w:hAnsi="Arial" w:cs="Arial"/>
          <w:sz w:val="20"/>
          <w:szCs w:val="20"/>
          <w:lang w:val="en-GB"/>
        </w:rPr>
        <w:t xml:space="preserve"> have also made history in the Baltic States. By severing the last energy ties with aggressor states, we have become a full-fledged part of the European energy system following synchronisation. We have also achieved an important change for Lithuania – by connecting a record number of renewable energy projects to the transmission and distribution networks, we have rapidly increased local electricity production. These significant achievements were made possible by the strong, professional Litgrid team and cooperation with colleagues in the group. I am confident that the new CEO will successfully continue the work already begun and take on projects that are important for the future of energy," sa</w:t>
      </w:r>
      <w:r w:rsidR="002524FE">
        <w:rPr>
          <w:rFonts w:ascii="Arial" w:eastAsia="Times New Roman" w:hAnsi="Arial" w:cs="Arial"/>
          <w:sz w:val="20"/>
          <w:szCs w:val="20"/>
          <w:lang w:val="en-GB"/>
        </w:rPr>
        <w:t>ys</w:t>
      </w:r>
      <w:r w:rsidRPr="00D71FB1">
        <w:rPr>
          <w:rFonts w:ascii="Arial" w:eastAsia="Times New Roman" w:hAnsi="Arial" w:cs="Arial"/>
          <w:sz w:val="20"/>
          <w:szCs w:val="20"/>
          <w:lang w:val="en-GB"/>
        </w:rPr>
        <w:t xml:space="preserve"> R. Masiulis.</w:t>
      </w:r>
    </w:p>
    <w:p w14:paraId="574B2EC0" w14:textId="79577861" w:rsidR="00D71FB1" w:rsidRPr="00D71FB1" w:rsidRDefault="00D71FB1" w:rsidP="00C33E84">
      <w:pPr>
        <w:jc w:val="both"/>
        <w:rPr>
          <w:rFonts w:ascii="Arial" w:eastAsia="Times New Roman" w:hAnsi="Arial" w:cs="Arial"/>
          <w:sz w:val="20"/>
          <w:szCs w:val="20"/>
          <w:lang w:val="en-GB"/>
        </w:rPr>
      </w:pPr>
      <w:r w:rsidRPr="00D71FB1">
        <w:rPr>
          <w:rFonts w:ascii="Arial" w:eastAsia="Times New Roman" w:hAnsi="Arial" w:cs="Arial"/>
          <w:sz w:val="20"/>
          <w:szCs w:val="20"/>
          <w:lang w:val="en-GB"/>
        </w:rPr>
        <w:t xml:space="preserve">"I understand the strategic importance of the company in ensuring the country's energy security. My previous experience as a member of the Litgrid </w:t>
      </w:r>
      <w:r w:rsidR="00343E7A">
        <w:rPr>
          <w:rFonts w:ascii="Arial" w:eastAsia="Times New Roman" w:hAnsi="Arial" w:cs="Arial"/>
          <w:sz w:val="20"/>
          <w:szCs w:val="20"/>
          <w:lang w:val="en-GB"/>
        </w:rPr>
        <w:t>B</w:t>
      </w:r>
      <w:r w:rsidRPr="00D71FB1">
        <w:rPr>
          <w:rFonts w:ascii="Arial" w:eastAsia="Times New Roman" w:hAnsi="Arial" w:cs="Arial"/>
          <w:sz w:val="20"/>
          <w:szCs w:val="20"/>
          <w:lang w:val="en-GB"/>
        </w:rPr>
        <w:t>oard allowed me to get to know the company and its people more closely, and the importance and potential of their activities are motivating. Working in the technology sector, I was also responsible for the energy sector, large-scale infrastructure projects, information technology, and cybersecurity solutions. I will seek to use this experience in a targeted manner to strengthen the resilience of Lithuania's electricity transmission system, ensure its reliable operation, develop the flexibility services market, and create an advanced, efficient, customer-oriented organization," says A. Šemeškevičius.</w:t>
      </w:r>
    </w:p>
    <w:p w14:paraId="058B6001" w14:textId="6B9A1F25" w:rsidR="00D71FB1" w:rsidRPr="00D71FB1" w:rsidRDefault="00D71FB1" w:rsidP="00C33E84">
      <w:pPr>
        <w:jc w:val="both"/>
        <w:rPr>
          <w:rFonts w:ascii="Arial" w:eastAsia="Times New Roman" w:hAnsi="Arial" w:cs="Arial"/>
          <w:sz w:val="20"/>
          <w:szCs w:val="20"/>
          <w:lang w:val="en-GB"/>
        </w:rPr>
      </w:pPr>
      <w:r w:rsidRPr="00D71FB1">
        <w:rPr>
          <w:rFonts w:ascii="Arial" w:eastAsia="Times New Roman" w:hAnsi="Arial" w:cs="Arial"/>
          <w:sz w:val="20"/>
          <w:szCs w:val="20"/>
          <w:lang w:val="en-GB"/>
        </w:rPr>
        <w:t xml:space="preserve">The selection process was conducted in accordance with the highest standards of transparency and good governance principles. In a publicly announced competition, the EPSO-G Remuneration and Appointment Committee, which is composed mainly of independent members, assisted </w:t>
      </w:r>
      <w:proofErr w:type="spellStart"/>
      <w:r w:rsidRPr="00D71FB1">
        <w:rPr>
          <w:rFonts w:ascii="Arial" w:eastAsia="Times New Roman" w:hAnsi="Arial" w:cs="Arial"/>
          <w:sz w:val="20"/>
          <w:szCs w:val="20"/>
          <w:lang w:val="en-GB"/>
        </w:rPr>
        <w:t>Litgrid's</w:t>
      </w:r>
      <w:proofErr w:type="spellEnd"/>
      <w:r w:rsidRPr="00D71FB1">
        <w:rPr>
          <w:rFonts w:ascii="Arial" w:eastAsia="Times New Roman" w:hAnsi="Arial" w:cs="Arial"/>
          <w:sz w:val="20"/>
          <w:szCs w:val="20"/>
          <w:lang w:val="en-GB"/>
        </w:rPr>
        <w:t xml:space="preserve"> </w:t>
      </w:r>
      <w:r w:rsidR="00343E7A">
        <w:rPr>
          <w:rFonts w:ascii="Arial" w:eastAsia="Times New Roman" w:hAnsi="Arial" w:cs="Arial"/>
          <w:sz w:val="20"/>
          <w:szCs w:val="20"/>
          <w:lang w:val="en-GB"/>
        </w:rPr>
        <w:t>B</w:t>
      </w:r>
      <w:r w:rsidRPr="00D71FB1">
        <w:rPr>
          <w:rFonts w:ascii="Arial" w:eastAsia="Times New Roman" w:hAnsi="Arial" w:cs="Arial"/>
          <w:sz w:val="20"/>
          <w:szCs w:val="20"/>
          <w:lang w:val="en-GB"/>
        </w:rPr>
        <w:t>oard in selecting the candidate in cooperation with the personnel selection company Master Class Lietuva.</w:t>
      </w:r>
    </w:p>
    <w:p w14:paraId="742EBCBF" w14:textId="5B0C5811" w:rsidR="00C33E84" w:rsidRPr="00817F6A" w:rsidRDefault="00C33E84" w:rsidP="00C33E84">
      <w:pPr>
        <w:jc w:val="both"/>
        <w:rPr>
          <w:rFonts w:ascii="Arial" w:eastAsia="Times New Roman" w:hAnsi="Arial" w:cs="Arial"/>
          <w:sz w:val="20"/>
          <w:szCs w:val="20"/>
          <w:lang w:val="en-GB"/>
        </w:rPr>
      </w:pPr>
      <w:r w:rsidRPr="00817F6A">
        <w:rPr>
          <w:rFonts w:ascii="Arial" w:eastAsia="Times New Roman" w:hAnsi="Arial" w:cs="Arial"/>
          <w:sz w:val="20"/>
          <w:szCs w:val="20"/>
          <w:lang w:val="en-GB"/>
        </w:rPr>
        <w:t xml:space="preserve">Andrius </w:t>
      </w:r>
      <w:r w:rsidR="00D71FB1" w:rsidRPr="00817F6A">
        <w:rPr>
          <w:rFonts w:ascii="Arial" w:eastAsia="Times New Roman" w:hAnsi="Arial" w:cs="Arial"/>
          <w:sz w:val="20"/>
          <w:szCs w:val="20"/>
          <w:lang w:val="en-GB"/>
        </w:rPr>
        <w:t>Šemeškevičius has many years of experience in the field of technology. For the last 11 years, he has worked as the Chief Technology Officer at Telia Lietuva. In 2023–2024, he served as an independent member of the Litgrid Board of Directors and was responsible for technology and digitalization. A. Šemeškevičius holds a master's degree in engineering informatics from Vilnius Gediminas Technical University (Vilnius Tech) and has completed leadership and business development programs at Saïd Business School, University of Oxford, and The Wharton School of the University of Pennsylvania</w:t>
      </w:r>
      <w:r w:rsidR="002A2643">
        <w:rPr>
          <w:rFonts w:ascii="Arial" w:eastAsia="Times New Roman" w:hAnsi="Arial" w:cs="Arial"/>
          <w:sz w:val="20"/>
          <w:szCs w:val="20"/>
          <w:lang w:val="en-GB"/>
        </w:rPr>
        <w:t>.</w:t>
      </w:r>
      <w:r w:rsidR="00D71FB1" w:rsidRPr="00817F6A">
        <w:rPr>
          <w:rFonts w:ascii="Arial" w:eastAsia="Times New Roman" w:hAnsi="Arial" w:cs="Arial"/>
          <w:sz w:val="20"/>
          <w:szCs w:val="20"/>
          <w:lang w:val="en-GB"/>
        </w:rPr>
        <w:t xml:space="preserve"> </w:t>
      </w:r>
    </w:p>
    <w:p w14:paraId="5B3E4C39" w14:textId="77777777" w:rsidR="00C33E84" w:rsidRPr="00817F6A" w:rsidRDefault="00C33E84" w:rsidP="00C33E84">
      <w:pPr>
        <w:jc w:val="both"/>
        <w:rPr>
          <w:rFonts w:ascii="Arial" w:eastAsia="Times New Roman" w:hAnsi="Arial" w:cs="Arial"/>
          <w:sz w:val="20"/>
          <w:szCs w:val="20"/>
          <w:lang w:val="en-GB"/>
        </w:rPr>
      </w:pPr>
    </w:p>
    <w:p w14:paraId="36090E0A" w14:textId="30E28298" w:rsidR="00D71FB1" w:rsidRPr="00D71FB1" w:rsidRDefault="00D71FB1" w:rsidP="00C33E84">
      <w:pPr>
        <w:jc w:val="both"/>
        <w:rPr>
          <w:rFonts w:ascii="Arial" w:eastAsia="Times New Roman" w:hAnsi="Arial" w:cs="Arial"/>
          <w:b/>
          <w:bCs/>
          <w:sz w:val="20"/>
          <w:szCs w:val="20"/>
          <w:lang w:val="en-GB"/>
        </w:rPr>
      </w:pPr>
      <w:r w:rsidRPr="00817F6A">
        <w:rPr>
          <w:rFonts w:ascii="Arial" w:eastAsia="Times New Roman" w:hAnsi="Arial" w:cs="Arial"/>
          <w:b/>
          <w:bCs/>
          <w:sz w:val="20"/>
          <w:szCs w:val="20"/>
          <w:lang w:val="en-GB"/>
        </w:rPr>
        <w:t>About Litgrid:</w:t>
      </w:r>
    </w:p>
    <w:p w14:paraId="146C6296" w14:textId="77777777" w:rsidR="00D71FB1" w:rsidRPr="00D71FB1" w:rsidRDefault="00D71FB1" w:rsidP="00C33E84">
      <w:pPr>
        <w:jc w:val="both"/>
        <w:rPr>
          <w:rFonts w:ascii="Arial" w:eastAsia="Times New Roman" w:hAnsi="Arial" w:cs="Arial"/>
          <w:sz w:val="20"/>
          <w:szCs w:val="20"/>
          <w:lang w:val="en-GB"/>
        </w:rPr>
      </w:pPr>
      <w:r w:rsidRPr="00D71FB1">
        <w:rPr>
          <w:rFonts w:ascii="Arial" w:eastAsia="Times New Roman" w:hAnsi="Arial" w:cs="Arial"/>
          <w:sz w:val="20"/>
          <w:szCs w:val="20"/>
          <w:lang w:val="en-GB"/>
        </w:rPr>
        <w:t>Litgrid, the Lithuanian electricity transmission system operator, maintains the stable operation of the country's electricity system, manages electricity flows, and facilitates competition in the open electricity market. The company operates approximately 7,000 km of overhead lines, over 300 km of cable lines, more than 240 transformer substations,</w:t>
      </w:r>
    </w:p>
    <w:p w14:paraId="5E3C42AF" w14:textId="14C87899" w:rsidR="00D71FB1" w:rsidRPr="00D71FB1" w:rsidRDefault="00D71FB1" w:rsidP="00C33E84">
      <w:pPr>
        <w:jc w:val="both"/>
        <w:rPr>
          <w:rFonts w:ascii="Arial" w:eastAsia="Times New Roman" w:hAnsi="Arial" w:cs="Arial"/>
          <w:sz w:val="20"/>
          <w:szCs w:val="20"/>
          <w:lang w:val="en-GB"/>
        </w:rPr>
      </w:pPr>
      <w:r w:rsidRPr="00D71FB1">
        <w:rPr>
          <w:rFonts w:ascii="Arial" w:eastAsia="Times New Roman" w:hAnsi="Arial" w:cs="Arial"/>
          <w:sz w:val="20"/>
          <w:szCs w:val="20"/>
          <w:lang w:val="en-GB"/>
        </w:rPr>
        <w:t xml:space="preserve">9 interconnectors and connections with other </w:t>
      </w:r>
      <w:r w:rsidR="00817F6A" w:rsidRPr="00D71FB1">
        <w:rPr>
          <w:rFonts w:ascii="Arial" w:eastAsia="Times New Roman" w:hAnsi="Arial" w:cs="Arial"/>
          <w:sz w:val="20"/>
          <w:szCs w:val="20"/>
          <w:lang w:val="en-GB"/>
        </w:rPr>
        <w:t>countries and</w:t>
      </w:r>
      <w:r w:rsidRPr="00D71FB1">
        <w:rPr>
          <w:rFonts w:ascii="Arial" w:eastAsia="Times New Roman" w:hAnsi="Arial" w:cs="Arial"/>
          <w:sz w:val="20"/>
          <w:szCs w:val="20"/>
          <w:lang w:val="en-GB"/>
        </w:rPr>
        <w:t xml:space="preserve"> continuously maintains the electricity network infrastructure to ensure the proper transmission of electricity to all residents, institutions, and other organizations in the country.</w:t>
      </w:r>
    </w:p>
    <w:p w14:paraId="7D444C03" w14:textId="68B9204F" w:rsidR="00D71FB1" w:rsidRPr="00D71FB1" w:rsidRDefault="00D71FB1" w:rsidP="00C33E84">
      <w:pPr>
        <w:jc w:val="both"/>
        <w:rPr>
          <w:rFonts w:ascii="Arial" w:eastAsia="Times New Roman" w:hAnsi="Arial" w:cs="Arial"/>
          <w:sz w:val="20"/>
          <w:szCs w:val="20"/>
          <w:lang w:val="en-GB"/>
        </w:rPr>
      </w:pPr>
      <w:r w:rsidRPr="00D71FB1">
        <w:rPr>
          <w:rFonts w:ascii="Arial" w:eastAsia="Times New Roman" w:hAnsi="Arial" w:cs="Arial"/>
          <w:sz w:val="20"/>
          <w:szCs w:val="20"/>
          <w:lang w:val="en-GB"/>
        </w:rPr>
        <w:t xml:space="preserve">Since December 22, 2010, Litgrid shares have been included in the Additional Trading List of the Nasdaq Vilnius Stock Exchange. 97.5% of Litgrid shares are owned by the EPSO-G group. The EPSO-G group consists of the management company EPSO-G and six directly controlled companies: Amber Grid, </w:t>
      </w:r>
      <w:proofErr w:type="spellStart"/>
      <w:r w:rsidRPr="00D71FB1">
        <w:rPr>
          <w:rFonts w:ascii="Arial" w:eastAsia="Times New Roman" w:hAnsi="Arial" w:cs="Arial"/>
          <w:sz w:val="20"/>
          <w:szCs w:val="20"/>
          <w:lang w:val="en-GB"/>
        </w:rPr>
        <w:t>Baltpool</w:t>
      </w:r>
      <w:proofErr w:type="spellEnd"/>
      <w:r w:rsidRPr="00D71FB1">
        <w:rPr>
          <w:rFonts w:ascii="Arial" w:eastAsia="Times New Roman" w:hAnsi="Arial" w:cs="Arial"/>
          <w:sz w:val="20"/>
          <w:szCs w:val="20"/>
          <w:lang w:val="en-GB"/>
        </w:rPr>
        <w:t>, Energy Cells, EPSO-G, and others.</w:t>
      </w:r>
    </w:p>
    <w:p w14:paraId="4025101E" w14:textId="77777777" w:rsidR="00D71FB1" w:rsidRPr="00D71FB1" w:rsidRDefault="00D71FB1" w:rsidP="00C33E84">
      <w:pPr>
        <w:jc w:val="both"/>
        <w:rPr>
          <w:rFonts w:ascii="Arial" w:eastAsia="Times New Roman" w:hAnsi="Arial" w:cs="Arial"/>
          <w:sz w:val="20"/>
          <w:szCs w:val="20"/>
          <w:lang w:val="en-GB"/>
        </w:rPr>
      </w:pPr>
      <w:r w:rsidRPr="00D71FB1">
        <w:rPr>
          <w:rFonts w:ascii="Arial" w:eastAsia="Times New Roman" w:hAnsi="Arial" w:cs="Arial"/>
          <w:sz w:val="20"/>
          <w:szCs w:val="20"/>
          <w:lang w:val="en-GB"/>
        </w:rPr>
        <w:t xml:space="preserve">The EPSO-G group of companies consists of the management company EPSO-G and six directly controlled companies: Amber Grid, </w:t>
      </w:r>
      <w:proofErr w:type="spellStart"/>
      <w:r w:rsidRPr="00D71FB1">
        <w:rPr>
          <w:rFonts w:ascii="Arial" w:eastAsia="Times New Roman" w:hAnsi="Arial" w:cs="Arial"/>
          <w:sz w:val="20"/>
          <w:szCs w:val="20"/>
          <w:lang w:val="en-GB"/>
        </w:rPr>
        <w:t>Baltpool</w:t>
      </w:r>
      <w:proofErr w:type="spellEnd"/>
      <w:r w:rsidRPr="00D71FB1">
        <w:rPr>
          <w:rFonts w:ascii="Arial" w:eastAsia="Times New Roman" w:hAnsi="Arial" w:cs="Arial"/>
          <w:sz w:val="20"/>
          <w:szCs w:val="20"/>
          <w:lang w:val="en-GB"/>
        </w:rPr>
        <w:t>, Energy Cells, EPSO-G Invest, Litgrid, and Tetas. EPSO-G and the Group companies also hold shares in Rheinmetall Defence Lietuva, Baltic RCC OÜ, and TSO Holding AS. The rights and obligations of the sole shareholder of EPSO-G are exercised by the Ministry of Energy.</w:t>
      </w:r>
    </w:p>
    <w:p w14:paraId="68E820A5" w14:textId="77777777" w:rsidR="00D71FB1" w:rsidRPr="00D71FB1" w:rsidRDefault="00D71FB1" w:rsidP="00D71FB1">
      <w:pPr>
        <w:rPr>
          <w:rFonts w:ascii="Arial" w:eastAsia="Times New Roman" w:hAnsi="Arial" w:cs="Arial"/>
          <w:sz w:val="20"/>
          <w:szCs w:val="20"/>
          <w:lang w:val="lt-LT"/>
        </w:rPr>
      </w:pPr>
    </w:p>
    <w:p w14:paraId="54842886" w14:textId="57EFC88F" w:rsidR="005C4F83" w:rsidRPr="00D71FB1" w:rsidRDefault="005C4F83" w:rsidP="00D71FB1"/>
    <w:sectPr w:rsidR="005C4F83" w:rsidRPr="00D71FB1">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6471D5" w14:textId="77777777" w:rsidR="007331D9" w:rsidRDefault="007331D9" w:rsidP="0071396B">
      <w:pPr>
        <w:spacing w:after="0" w:line="240" w:lineRule="auto"/>
      </w:pPr>
      <w:r>
        <w:separator/>
      </w:r>
    </w:p>
  </w:endnote>
  <w:endnote w:type="continuationSeparator" w:id="0">
    <w:p w14:paraId="144A8437" w14:textId="77777777" w:rsidR="007331D9" w:rsidRDefault="007331D9" w:rsidP="0071396B">
      <w:pPr>
        <w:spacing w:after="0" w:line="240" w:lineRule="auto"/>
      </w:pPr>
      <w:r>
        <w:continuationSeparator/>
      </w:r>
    </w:p>
  </w:endnote>
  <w:endnote w:type="continuationNotice" w:id="1">
    <w:p w14:paraId="7AD77249" w14:textId="77777777" w:rsidR="007331D9" w:rsidRDefault="007331D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1"/>
    <w:family w:val="roman"/>
    <w:pitch w:val="variable"/>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691B52" w14:textId="77777777" w:rsidR="007331D9" w:rsidRDefault="007331D9" w:rsidP="0071396B">
      <w:pPr>
        <w:spacing w:after="0" w:line="240" w:lineRule="auto"/>
      </w:pPr>
      <w:r>
        <w:separator/>
      </w:r>
    </w:p>
  </w:footnote>
  <w:footnote w:type="continuationSeparator" w:id="0">
    <w:p w14:paraId="476512F0" w14:textId="77777777" w:rsidR="007331D9" w:rsidRDefault="007331D9" w:rsidP="0071396B">
      <w:pPr>
        <w:spacing w:after="0" w:line="240" w:lineRule="auto"/>
      </w:pPr>
      <w:r>
        <w:continuationSeparator/>
      </w:r>
    </w:p>
  </w:footnote>
  <w:footnote w:type="continuationNotice" w:id="1">
    <w:p w14:paraId="55D988B0" w14:textId="77777777" w:rsidR="007331D9" w:rsidRDefault="007331D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4AFBF5" w14:textId="1535A508" w:rsidR="0071396B" w:rsidRDefault="00F87513">
    <w:pPr>
      <w:pStyle w:val="Header"/>
    </w:pPr>
    <w:r>
      <w:rPr>
        <w:noProof/>
      </w:rPr>
      <w:drawing>
        <wp:anchor distT="0" distB="0" distL="114300" distR="114300" simplePos="0" relativeHeight="251658240" behindDoc="0" locked="0" layoutInCell="1" allowOverlap="1" wp14:anchorId="7E5C81F0" wp14:editId="4403E389">
          <wp:simplePos x="0" y="0"/>
          <wp:positionH relativeFrom="column">
            <wp:posOffset>4495800</wp:posOffset>
          </wp:positionH>
          <wp:positionV relativeFrom="paragraph">
            <wp:posOffset>95250</wp:posOffset>
          </wp:positionV>
          <wp:extent cx="1428750" cy="328295"/>
          <wp:effectExtent l="0" t="0" r="0" b="0"/>
          <wp:wrapSquare wrapText="bothSides"/>
          <wp:docPr id="2053807709" name="Picture 2" descr="A black and grey let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807709" name="Picture 2" descr="A black and grey letter&#10;&#10;AI-generated content may be incorrect."/>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28750" cy="3282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B6371">
      <w:rPr>
        <w:noProof/>
      </w:rPr>
      <w:drawing>
        <wp:inline distT="0" distB="0" distL="0" distR="0" wp14:anchorId="23C82003" wp14:editId="477F205D">
          <wp:extent cx="1692411" cy="621115"/>
          <wp:effectExtent l="0" t="0" r="3175" b="7620"/>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692411" cy="621115"/>
                  </a:xfrm>
                  <a:prstGeom prst="rect">
                    <a:avLst/>
                  </a:prstGeom>
                  <a:noFill/>
                  <a:ln>
                    <a:noFill/>
                  </a:ln>
                </pic:spPr>
              </pic:pic>
            </a:graphicData>
          </a:graphic>
        </wp:inline>
      </w:drawing>
    </w:r>
  </w:p>
  <w:p w14:paraId="43CD65E4" w14:textId="77777777" w:rsidR="00177989" w:rsidRDefault="001779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E77E6880"/>
    <w:lvl w:ilvl="0">
      <w:start w:val="1"/>
      <w:numFmt w:val="decimal"/>
      <w:lvlText w:val="%1."/>
      <w:lvlJc w:val="left"/>
      <w:pPr>
        <w:ind w:left="502" w:hanging="360"/>
      </w:pPr>
      <w:rPr>
        <w:b/>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egacy w:legacy="1" w:legacySpace="113" w:legacyIndent="0"/>
      <w:lvlJc w:val="left"/>
      <w:pPr>
        <w:ind w:left="0" w:firstLine="0"/>
      </w:pPr>
      <w:rPr>
        <w:b/>
        <w:bCs/>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egacy w:legacy="1" w:legacySpace="113" w:legacyIndent="0"/>
      <w:lvlJc w:val="left"/>
      <w:pPr>
        <w:ind w:left="0" w:firstLine="0"/>
      </w:pPr>
      <w:rPr>
        <w:b/>
        <w:bCs/>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egacy w:legacy="1" w:legacySpace="113" w:legacyIndent="0"/>
      <w:lvlJc w:val="left"/>
      <w:pPr>
        <w:ind w:left="0" w:firstLine="0"/>
      </w:pPr>
    </w:lvl>
    <w:lvl w:ilvl="4">
      <w:start w:val="1"/>
      <w:numFmt w:val="decimal"/>
      <w:lvlText w:val="%1.%2.%3.%4.%5."/>
      <w:legacy w:legacy="1" w:legacySpace="113" w:legacyIndent="0"/>
      <w:lvlJc w:val="left"/>
      <w:pPr>
        <w:ind w:left="0" w:firstLine="0"/>
      </w:pPr>
    </w:lvl>
    <w:lvl w:ilvl="5">
      <w:start w:val="1"/>
      <w:numFmt w:val="decimal"/>
      <w:lvlText w:val="%6)"/>
      <w:legacy w:legacy="1" w:legacySpace="113" w:legacyIndent="0"/>
      <w:lvlJc w:val="left"/>
      <w:pPr>
        <w:ind w:left="0" w:firstLine="0"/>
      </w:pPr>
    </w:lvl>
    <w:lvl w:ilvl="6">
      <w:start w:val="1"/>
      <w:numFmt w:val="lowerLetter"/>
      <w:lvlText w:val="%7)"/>
      <w:legacy w:legacy="1" w:legacySpace="113" w:legacyIndent="0"/>
      <w:lvlJc w:val="left"/>
      <w:pPr>
        <w:ind w:left="0" w:firstLine="0"/>
      </w:pPr>
    </w:lvl>
    <w:lvl w:ilvl="7">
      <w:start w:val="1"/>
      <w:numFmt w:val="none"/>
      <w:lvlText w:val=""/>
      <w:legacy w:legacy="1" w:legacySpace="113" w:legacyIndent="0"/>
      <w:lvlJc w:val="left"/>
      <w:pPr>
        <w:ind w:left="0" w:firstLine="0"/>
      </w:pPr>
      <w:rPr>
        <w:rFonts w:ascii="Symbol" w:hAnsi="Symbol" w:cs="Times New Roman" w:hint="default"/>
      </w:rPr>
    </w:lvl>
    <w:lvl w:ilvl="8">
      <w:start w:val="1"/>
      <w:numFmt w:val="none"/>
      <w:suff w:val="nothing"/>
      <w:lvlText w:val=""/>
      <w:lvlJc w:val="left"/>
      <w:pPr>
        <w:ind w:left="0" w:firstLine="0"/>
      </w:pPr>
    </w:lvl>
  </w:abstractNum>
  <w:abstractNum w:abstractNumId="1" w15:restartNumberingAfterBreak="0">
    <w:nsid w:val="19034B27"/>
    <w:multiLevelType w:val="hybridMultilevel"/>
    <w:tmpl w:val="A8D8E70E"/>
    <w:lvl w:ilvl="0" w:tplc="04270015">
      <w:start w:val="1"/>
      <w:numFmt w:val="upp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1A126731"/>
    <w:multiLevelType w:val="hybridMultilevel"/>
    <w:tmpl w:val="B68CAF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1B942D50"/>
    <w:multiLevelType w:val="hybridMultilevel"/>
    <w:tmpl w:val="3F82B9B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229574B8"/>
    <w:multiLevelType w:val="hybridMultilevel"/>
    <w:tmpl w:val="F4F866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4E2063"/>
    <w:multiLevelType w:val="hybridMultilevel"/>
    <w:tmpl w:val="66BCC9D2"/>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6" w15:restartNumberingAfterBreak="0">
    <w:nsid w:val="36285052"/>
    <w:multiLevelType w:val="hybridMultilevel"/>
    <w:tmpl w:val="287A50F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7" w15:restartNumberingAfterBreak="0">
    <w:nsid w:val="40C51082"/>
    <w:multiLevelType w:val="hybridMultilevel"/>
    <w:tmpl w:val="5B74E8F2"/>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8" w15:restartNumberingAfterBreak="0">
    <w:nsid w:val="412C7511"/>
    <w:multiLevelType w:val="hybridMultilevel"/>
    <w:tmpl w:val="5CC8C0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4B4C5C86"/>
    <w:multiLevelType w:val="hybridMultilevel"/>
    <w:tmpl w:val="765869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77972FF"/>
    <w:multiLevelType w:val="hybridMultilevel"/>
    <w:tmpl w:val="E96C6238"/>
    <w:lvl w:ilvl="0" w:tplc="0427000F">
      <w:start w:val="1"/>
      <w:numFmt w:val="decimal"/>
      <w:lvlText w:val="%1."/>
      <w:lvlJc w:val="left"/>
      <w:pPr>
        <w:ind w:left="2016" w:hanging="360"/>
      </w:pPr>
    </w:lvl>
    <w:lvl w:ilvl="1" w:tplc="04270019">
      <w:start w:val="1"/>
      <w:numFmt w:val="lowerLetter"/>
      <w:lvlText w:val="%2."/>
      <w:lvlJc w:val="left"/>
      <w:pPr>
        <w:ind w:left="2736" w:hanging="360"/>
      </w:pPr>
    </w:lvl>
    <w:lvl w:ilvl="2" w:tplc="0427001B">
      <w:start w:val="1"/>
      <w:numFmt w:val="lowerRoman"/>
      <w:lvlText w:val="%3."/>
      <w:lvlJc w:val="right"/>
      <w:pPr>
        <w:ind w:left="3456" w:hanging="180"/>
      </w:pPr>
    </w:lvl>
    <w:lvl w:ilvl="3" w:tplc="0427000F">
      <w:start w:val="1"/>
      <w:numFmt w:val="decimal"/>
      <w:lvlText w:val="%4."/>
      <w:lvlJc w:val="left"/>
      <w:pPr>
        <w:ind w:left="4176" w:hanging="360"/>
      </w:pPr>
    </w:lvl>
    <w:lvl w:ilvl="4" w:tplc="04270019">
      <w:start w:val="1"/>
      <w:numFmt w:val="lowerLetter"/>
      <w:lvlText w:val="%5."/>
      <w:lvlJc w:val="left"/>
      <w:pPr>
        <w:ind w:left="4896" w:hanging="360"/>
      </w:pPr>
    </w:lvl>
    <w:lvl w:ilvl="5" w:tplc="0427001B">
      <w:start w:val="1"/>
      <w:numFmt w:val="lowerRoman"/>
      <w:lvlText w:val="%6."/>
      <w:lvlJc w:val="right"/>
      <w:pPr>
        <w:ind w:left="5616" w:hanging="180"/>
      </w:pPr>
    </w:lvl>
    <w:lvl w:ilvl="6" w:tplc="0427000F">
      <w:start w:val="1"/>
      <w:numFmt w:val="decimal"/>
      <w:lvlText w:val="%7."/>
      <w:lvlJc w:val="left"/>
      <w:pPr>
        <w:ind w:left="6336" w:hanging="360"/>
      </w:pPr>
    </w:lvl>
    <w:lvl w:ilvl="7" w:tplc="04270019">
      <w:start w:val="1"/>
      <w:numFmt w:val="lowerLetter"/>
      <w:lvlText w:val="%8."/>
      <w:lvlJc w:val="left"/>
      <w:pPr>
        <w:ind w:left="7056" w:hanging="360"/>
      </w:pPr>
    </w:lvl>
    <w:lvl w:ilvl="8" w:tplc="0427001B">
      <w:start w:val="1"/>
      <w:numFmt w:val="lowerRoman"/>
      <w:lvlText w:val="%9."/>
      <w:lvlJc w:val="right"/>
      <w:pPr>
        <w:ind w:left="7776" w:hanging="180"/>
      </w:pPr>
    </w:lvl>
  </w:abstractNum>
  <w:abstractNum w:abstractNumId="11" w15:restartNumberingAfterBreak="0">
    <w:nsid w:val="72493809"/>
    <w:multiLevelType w:val="hybridMultilevel"/>
    <w:tmpl w:val="A798DB7A"/>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num w:numId="1" w16cid:durableId="1019551127">
    <w:abstractNumId w:val="6"/>
  </w:num>
  <w:num w:numId="2" w16cid:durableId="2056343510">
    <w:abstractNumId w:val="3"/>
  </w:num>
  <w:num w:numId="3" w16cid:durableId="10796699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0017911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820939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7370446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0792078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06027866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95973700">
    <w:abstractNumId w:val="5"/>
  </w:num>
  <w:num w:numId="10" w16cid:durableId="1491604952">
    <w:abstractNumId w:val="2"/>
  </w:num>
  <w:num w:numId="11" w16cid:durableId="1529299056">
    <w:abstractNumId w:val="9"/>
  </w:num>
  <w:num w:numId="12" w16cid:durableId="1623540706">
    <w:abstractNumId w:val="4"/>
  </w:num>
  <w:num w:numId="13" w16cid:durableId="120635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1NDcxMzI1NTeyNDBX0lEKTi0uzszPAykwNKgFAG7SncAtAAAA"/>
  </w:docVars>
  <w:rsids>
    <w:rsidRoot w:val="002E091E"/>
    <w:rsid w:val="000029C2"/>
    <w:rsid w:val="00004731"/>
    <w:rsid w:val="00005D88"/>
    <w:rsid w:val="00006ADD"/>
    <w:rsid w:val="00011736"/>
    <w:rsid w:val="00011DF8"/>
    <w:rsid w:val="0001203B"/>
    <w:rsid w:val="00015010"/>
    <w:rsid w:val="00015073"/>
    <w:rsid w:val="00015C79"/>
    <w:rsid w:val="00016786"/>
    <w:rsid w:val="00017C0D"/>
    <w:rsid w:val="000203B8"/>
    <w:rsid w:val="00022C47"/>
    <w:rsid w:val="00023AD5"/>
    <w:rsid w:val="000249C7"/>
    <w:rsid w:val="00026926"/>
    <w:rsid w:val="00027764"/>
    <w:rsid w:val="0002784A"/>
    <w:rsid w:val="00030F75"/>
    <w:rsid w:val="00031EB3"/>
    <w:rsid w:val="00032A7C"/>
    <w:rsid w:val="00032E3A"/>
    <w:rsid w:val="00032F99"/>
    <w:rsid w:val="00033A65"/>
    <w:rsid w:val="00034470"/>
    <w:rsid w:val="00034FC8"/>
    <w:rsid w:val="000358D3"/>
    <w:rsid w:val="000360F2"/>
    <w:rsid w:val="0003709F"/>
    <w:rsid w:val="00037120"/>
    <w:rsid w:val="000378F0"/>
    <w:rsid w:val="00041CB2"/>
    <w:rsid w:val="00042182"/>
    <w:rsid w:val="00042B6C"/>
    <w:rsid w:val="0004404E"/>
    <w:rsid w:val="00044395"/>
    <w:rsid w:val="00045D1D"/>
    <w:rsid w:val="00050818"/>
    <w:rsid w:val="0005690F"/>
    <w:rsid w:val="000601A6"/>
    <w:rsid w:val="0006020D"/>
    <w:rsid w:val="000610BC"/>
    <w:rsid w:val="000614ED"/>
    <w:rsid w:val="0006200C"/>
    <w:rsid w:val="0006299F"/>
    <w:rsid w:val="00062EC6"/>
    <w:rsid w:val="00063EDC"/>
    <w:rsid w:val="00065661"/>
    <w:rsid w:val="00067801"/>
    <w:rsid w:val="00070773"/>
    <w:rsid w:val="00071080"/>
    <w:rsid w:val="00071777"/>
    <w:rsid w:val="00071840"/>
    <w:rsid w:val="00072DB2"/>
    <w:rsid w:val="00072E56"/>
    <w:rsid w:val="00072EEE"/>
    <w:rsid w:val="00073A03"/>
    <w:rsid w:val="00073B0C"/>
    <w:rsid w:val="000800AA"/>
    <w:rsid w:val="00080562"/>
    <w:rsid w:val="000805AD"/>
    <w:rsid w:val="000807DF"/>
    <w:rsid w:val="00081EBE"/>
    <w:rsid w:val="0008373E"/>
    <w:rsid w:val="00085321"/>
    <w:rsid w:val="00085A5B"/>
    <w:rsid w:val="000877BF"/>
    <w:rsid w:val="000878AB"/>
    <w:rsid w:val="00090DAC"/>
    <w:rsid w:val="00090EEB"/>
    <w:rsid w:val="000923DE"/>
    <w:rsid w:val="00093C56"/>
    <w:rsid w:val="00093ED2"/>
    <w:rsid w:val="00093F1B"/>
    <w:rsid w:val="000949A7"/>
    <w:rsid w:val="000955C1"/>
    <w:rsid w:val="00096A5C"/>
    <w:rsid w:val="00096D9C"/>
    <w:rsid w:val="000A07BA"/>
    <w:rsid w:val="000A07DB"/>
    <w:rsid w:val="000A115F"/>
    <w:rsid w:val="000A151E"/>
    <w:rsid w:val="000A2162"/>
    <w:rsid w:val="000A2773"/>
    <w:rsid w:val="000A34B4"/>
    <w:rsid w:val="000A4285"/>
    <w:rsid w:val="000A4FC5"/>
    <w:rsid w:val="000A638B"/>
    <w:rsid w:val="000A6A65"/>
    <w:rsid w:val="000A755E"/>
    <w:rsid w:val="000B0B42"/>
    <w:rsid w:val="000B132B"/>
    <w:rsid w:val="000B4980"/>
    <w:rsid w:val="000B4EEC"/>
    <w:rsid w:val="000B6150"/>
    <w:rsid w:val="000B70FF"/>
    <w:rsid w:val="000B7489"/>
    <w:rsid w:val="000C2250"/>
    <w:rsid w:val="000C356F"/>
    <w:rsid w:val="000C48A7"/>
    <w:rsid w:val="000C5F78"/>
    <w:rsid w:val="000D2770"/>
    <w:rsid w:val="000D2D9B"/>
    <w:rsid w:val="000D3215"/>
    <w:rsid w:val="000D5896"/>
    <w:rsid w:val="000D5EC1"/>
    <w:rsid w:val="000D636D"/>
    <w:rsid w:val="000D718E"/>
    <w:rsid w:val="000E090C"/>
    <w:rsid w:val="000E190A"/>
    <w:rsid w:val="000E2901"/>
    <w:rsid w:val="000E579A"/>
    <w:rsid w:val="000E5995"/>
    <w:rsid w:val="000E6834"/>
    <w:rsid w:val="000E769C"/>
    <w:rsid w:val="000E7A66"/>
    <w:rsid w:val="000F01DF"/>
    <w:rsid w:val="000F0A0C"/>
    <w:rsid w:val="000F0BAB"/>
    <w:rsid w:val="000F1533"/>
    <w:rsid w:val="000F26D2"/>
    <w:rsid w:val="000F2ED0"/>
    <w:rsid w:val="000F2EEA"/>
    <w:rsid w:val="000F345A"/>
    <w:rsid w:val="000F36A8"/>
    <w:rsid w:val="000F37AB"/>
    <w:rsid w:val="000F43B5"/>
    <w:rsid w:val="000F5816"/>
    <w:rsid w:val="000F6631"/>
    <w:rsid w:val="00100175"/>
    <w:rsid w:val="001003D9"/>
    <w:rsid w:val="0010156A"/>
    <w:rsid w:val="00101FF2"/>
    <w:rsid w:val="0010236E"/>
    <w:rsid w:val="00104529"/>
    <w:rsid w:val="001045D5"/>
    <w:rsid w:val="0010521A"/>
    <w:rsid w:val="00110279"/>
    <w:rsid w:val="001105A8"/>
    <w:rsid w:val="0011072C"/>
    <w:rsid w:val="0011212E"/>
    <w:rsid w:val="001121BB"/>
    <w:rsid w:val="00113342"/>
    <w:rsid w:val="00113371"/>
    <w:rsid w:val="00113FC8"/>
    <w:rsid w:val="0011491D"/>
    <w:rsid w:val="001154C2"/>
    <w:rsid w:val="001206D6"/>
    <w:rsid w:val="0012246C"/>
    <w:rsid w:val="0012255F"/>
    <w:rsid w:val="00123303"/>
    <w:rsid w:val="00123440"/>
    <w:rsid w:val="001237CE"/>
    <w:rsid w:val="001239DE"/>
    <w:rsid w:val="001248F0"/>
    <w:rsid w:val="00124FC0"/>
    <w:rsid w:val="00127BBF"/>
    <w:rsid w:val="00127DB2"/>
    <w:rsid w:val="0013205C"/>
    <w:rsid w:val="00133C7E"/>
    <w:rsid w:val="00136156"/>
    <w:rsid w:val="0013652F"/>
    <w:rsid w:val="00137574"/>
    <w:rsid w:val="001413D8"/>
    <w:rsid w:val="00141A4E"/>
    <w:rsid w:val="00142420"/>
    <w:rsid w:val="00146A94"/>
    <w:rsid w:val="00147292"/>
    <w:rsid w:val="00150302"/>
    <w:rsid w:val="00152359"/>
    <w:rsid w:val="00153B2D"/>
    <w:rsid w:val="00155283"/>
    <w:rsid w:val="001552FB"/>
    <w:rsid w:val="00164455"/>
    <w:rsid w:val="00165884"/>
    <w:rsid w:val="001667C8"/>
    <w:rsid w:val="00167746"/>
    <w:rsid w:val="00170A63"/>
    <w:rsid w:val="00170E7B"/>
    <w:rsid w:val="00171F91"/>
    <w:rsid w:val="001726A8"/>
    <w:rsid w:val="00177235"/>
    <w:rsid w:val="00177989"/>
    <w:rsid w:val="001803E9"/>
    <w:rsid w:val="001805CE"/>
    <w:rsid w:val="001813FB"/>
    <w:rsid w:val="0018146D"/>
    <w:rsid w:val="0018162F"/>
    <w:rsid w:val="00182699"/>
    <w:rsid w:val="00184CFB"/>
    <w:rsid w:val="001870C6"/>
    <w:rsid w:val="001871B6"/>
    <w:rsid w:val="0018794B"/>
    <w:rsid w:val="00190573"/>
    <w:rsid w:val="00190BA8"/>
    <w:rsid w:val="0019220D"/>
    <w:rsid w:val="00193604"/>
    <w:rsid w:val="00194F91"/>
    <w:rsid w:val="001965A8"/>
    <w:rsid w:val="00196BEA"/>
    <w:rsid w:val="00197862"/>
    <w:rsid w:val="001A0234"/>
    <w:rsid w:val="001A0C60"/>
    <w:rsid w:val="001A0F4E"/>
    <w:rsid w:val="001A13D1"/>
    <w:rsid w:val="001A154D"/>
    <w:rsid w:val="001A24D7"/>
    <w:rsid w:val="001A6AF6"/>
    <w:rsid w:val="001A6B8E"/>
    <w:rsid w:val="001A77AC"/>
    <w:rsid w:val="001B1CE7"/>
    <w:rsid w:val="001B1F3B"/>
    <w:rsid w:val="001B4366"/>
    <w:rsid w:val="001B4BD4"/>
    <w:rsid w:val="001B6F8C"/>
    <w:rsid w:val="001B75F7"/>
    <w:rsid w:val="001C07A4"/>
    <w:rsid w:val="001C0E83"/>
    <w:rsid w:val="001C38D4"/>
    <w:rsid w:val="001C3C00"/>
    <w:rsid w:val="001C53B8"/>
    <w:rsid w:val="001C60D9"/>
    <w:rsid w:val="001C66E9"/>
    <w:rsid w:val="001C725C"/>
    <w:rsid w:val="001D5E15"/>
    <w:rsid w:val="001D6457"/>
    <w:rsid w:val="001D64D4"/>
    <w:rsid w:val="001D666E"/>
    <w:rsid w:val="001D6C07"/>
    <w:rsid w:val="001D6DDF"/>
    <w:rsid w:val="001D6EAA"/>
    <w:rsid w:val="001E0735"/>
    <w:rsid w:val="001E0CC2"/>
    <w:rsid w:val="001E15F5"/>
    <w:rsid w:val="001E1A75"/>
    <w:rsid w:val="001E238B"/>
    <w:rsid w:val="001E25DF"/>
    <w:rsid w:val="001E2C3E"/>
    <w:rsid w:val="001E2C62"/>
    <w:rsid w:val="001E3BA3"/>
    <w:rsid w:val="001E3C5D"/>
    <w:rsid w:val="001E4F1C"/>
    <w:rsid w:val="001E744B"/>
    <w:rsid w:val="001F44EB"/>
    <w:rsid w:val="001F50A8"/>
    <w:rsid w:val="001F5764"/>
    <w:rsid w:val="001F5CF8"/>
    <w:rsid w:val="001F69E8"/>
    <w:rsid w:val="001F789C"/>
    <w:rsid w:val="00200058"/>
    <w:rsid w:val="00201455"/>
    <w:rsid w:val="002031BE"/>
    <w:rsid w:val="00203A48"/>
    <w:rsid w:val="00204171"/>
    <w:rsid w:val="0020515D"/>
    <w:rsid w:val="00213E5A"/>
    <w:rsid w:val="00214885"/>
    <w:rsid w:val="00215DCB"/>
    <w:rsid w:val="002171C7"/>
    <w:rsid w:val="0021768D"/>
    <w:rsid w:val="00220EF4"/>
    <w:rsid w:val="00221383"/>
    <w:rsid w:val="00221D53"/>
    <w:rsid w:val="00222CD1"/>
    <w:rsid w:val="002238B9"/>
    <w:rsid w:val="00224445"/>
    <w:rsid w:val="00226F4F"/>
    <w:rsid w:val="00227467"/>
    <w:rsid w:val="0022757B"/>
    <w:rsid w:val="0023011B"/>
    <w:rsid w:val="00231828"/>
    <w:rsid w:val="00231881"/>
    <w:rsid w:val="0023254C"/>
    <w:rsid w:val="00233078"/>
    <w:rsid w:val="0023462C"/>
    <w:rsid w:val="002355E1"/>
    <w:rsid w:val="00235CA6"/>
    <w:rsid w:val="00235E2C"/>
    <w:rsid w:val="00235F89"/>
    <w:rsid w:val="002377CE"/>
    <w:rsid w:val="00237F94"/>
    <w:rsid w:val="00240AAF"/>
    <w:rsid w:val="00240CA1"/>
    <w:rsid w:val="002411D3"/>
    <w:rsid w:val="00242130"/>
    <w:rsid w:val="0024319A"/>
    <w:rsid w:val="002432CB"/>
    <w:rsid w:val="002438F7"/>
    <w:rsid w:val="00244A54"/>
    <w:rsid w:val="00244D47"/>
    <w:rsid w:val="00246207"/>
    <w:rsid w:val="00251EC1"/>
    <w:rsid w:val="0025210E"/>
    <w:rsid w:val="002524FE"/>
    <w:rsid w:val="002529D6"/>
    <w:rsid w:val="00254F06"/>
    <w:rsid w:val="00254FD5"/>
    <w:rsid w:val="0025593C"/>
    <w:rsid w:val="00260C6C"/>
    <w:rsid w:val="002632F7"/>
    <w:rsid w:val="00264F3C"/>
    <w:rsid w:val="002659EA"/>
    <w:rsid w:val="00265C50"/>
    <w:rsid w:val="00266714"/>
    <w:rsid w:val="00266CB6"/>
    <w:rsid w:val="0027052B"/>
    <w:rsid w:val="00270A5A"/>
    <w:rsid w:val="00271F92"/>
    <w:rsid w:val="0027252A"/>
    <w:rsid w:val="002726EF"/>
    <w:rsid w:val="00272DA0"/>
    <w:rsid w:val="00274AFD"/>
    <w:rsid w:val="00277223"/>
    <w:rsid w:val="00277AC4"/>
    <w:rsid w:val="00280BCB"/>
    <w:rsid w:val="00280D7A"/>
    <w:rsid w:val="00281513"/>
    <w:rsid w:val="002845B7"/>
    <w:rsid w:val="00285188"/>
    <w:rsid w:val="002858F7"/>
    <w:rsid w:val="002873CF"/>
    <w:rsid w:val="00291C6D"/>
    <w:rsid w:val="0029509A"/>
    <w:rsid w:val="0029588C"/>
    <w:rsid w:val="002967E0"/>
    <w:rsid w:val="00296F15"/>
    <w:rsid w:val="002970C9"/>
    <w:rsid w:val="002A0951"/>
    <w:rsid w:val="002A2141"/>
    <w:rsid w:val="002A2643"/>
    <w:rsid w:val="002A3D99"/>
    <w:rsid w:val="002A5347"/>
    <w:rsid w:val="002A5DE5"/>
    <w:rsid w:val="002A6E2A"/>
    <w:rsid w:val="002B01ED"/>
    <w:rsid w:val="002B197C"/>
    <w:rsid w:val="002B278B"/>
    <w:rsid w:val="002B29D7"/>
    <w:rsid w:val="002B3F05"/>
    <w:rsid w:val="002B3FBD"/>
    <w:rsid w:val="002B471A"/>
    <w:rsid w:val="002B4B5F"/>
    <w:rsid w:val="002B73A0"/>
    <w:rsid w:val="002C05C7"/>
    <w:rsid w:val="002C08F3"/>
    <w:rsid w:val="002C0F31"/>
    <w:rsid w:val="002C11F5"/>
    <w:rsid w:val="002C666E"/>
    <w:rsid w:val="002C74EF"/>
    <w:rsid w:val="002C7638"/>
    <w:rsid w:val="002D0418"/>
    <w:rsid w:val="002D08E1"/>
    <w:rsid w:val="002D1BD0"/>
    <w:rsid w:val="002D241A"/>
    <w:rsid w:val="002D32CB"/>
    <w:rsid w:val="002D34A0"/>
    <w:rsid w:val="002D3766"/>
    <w:rsid w:val="002D37F6"/>
    <w:rsid w:val="002E091E"/>
    <w:rsid w:val="002E1752"/>
    <w:rsid w:val="002E2BBC"/>
    <w:rsid w:val="002E34A6"/>
    <w:rsid w:val="002E3569"/>
    <w:rsid w:val="002E37B0"/>
    <w:rsid w:val="002E3D34"/>
    <w:rsid w:val="002E4AF9"/>
    <w:rsid w:val="002E58A0"/>
    <w:rsid w:val="002E5AEE"/>
    <w:rsid w:val="002E76C8"/>
    <w:rsid w:val="002F0315"/>
    <w:rsid w:val="002F13A9"/>
    <w:rsid w:val="002F1DD8"/>
    <w:rsid w:val="002F246F"/>
    <w:rsid w:val="002F276A"/>
    <w:rsid w:val="002F5504"/>
    <w:rsid w:val="002F6C3E"/>
    <w:rsid w:val="0030075D"/>
    <w:rsid w:val="00300E19"/>
    <w:rsid w:val="00301A12"/>
    <w:rsid w:val="00301FDA"/>
    <w:rsid w:val="003024CA"/>
    <w:rsid w:val="00303D9B"/>
    <w:rsid w:val="003073DD"/>
    <w:rsid w:val="00310E8B"/>
    <w:rsid w:val="00310EE9"/>
    <w:rsid w:val="003146E3"/>
    <w:rsid w:val="003167FC"/>
    <w:rsid w:val="00320372"/>
    <w:rsid w:val="0032081E"/>
    <w:rsid w:val="00321F4C"/>
    <w:rsid w:val="0032258E"/>
    <w:rsid w:val="003233B8"/>
    <w:rsid w:val="00323D6D"/>
    <w:rsid w:val="00330808"/>
    <w:rsid w:val="003308DB"/>
    <w:rsid w:val="003313B0"/>
    <w:rsid w:val="003315AC"/>
    <w:rsid w:val="00332A53"/>
    <w:rsid w:val="00333E4B"/>
    <w:rsid w:val="00334ABE"/>
    <w:rsid w:val="003361E0"/>
    <w:rsid w:val="00340D56"/>
    <w:rsid w:val="00340DCC"/>
    <w:rsid w:val="00341973"/>
    <w:rsid w:val="00342860"/>
    <w:rsid w:val="00343E7A"/>
    <w:rsid w:val="00344527"/>
    <w:rsid w:val="00346322"/>
    <w:rsid w:val="00346842"/>
    <w:rsid w:val="00347D7B"/>
    <w:rsid w:val="00351F32"/>
    <w:rsid w:val="00352959"/>
    <w:rsid w:val="00352D48"/>
    <w:rsid w:val="003537DF"/>
    <w:rsid w:val="0035445F"/>
    <w:rsid w:val="0035567F"/>
    <w:rsid w:val="00355C18"/>
    <w:rsid w:val="00356165"/>
    <w:rsid w:val="00356785"/>
    <w:rsid w:val="00357AB8"/>
    <w:rsid w:val="00357B1E"/>
    <w:rsid w:val="00360D2C"/>
    <w:rsid w:val="0036103A"/>
    <w:rsid w:val="00361B9D"/>
    <w:rsid w:val="0036319B"/>
    <w:rsid w:val="00364DDE"/>
    <w:rsid w:val="00365433"/>
    <w:rsid w:val="00365BC2"/>
    <w:rsid w:val="003718BF"/>
    <w:rsid w:val="00371A4A"/>
    <w:rsid w:val="003722CE"/>
    <w:rsid w:val="00372AD3"/>
    <w:rsid w:val="0037465A"/>
    <w:rsid w:val="0037512F"/>
    <w:rsid w:val="00377BE7"/>
    <w:rsid w:val="00381759"/>
    <w:rsid w:val="0038252F"/>
    <w:rsid w:val="00382815"/>
    <w:rsid w:val="0038314B"/>
    <w:rsid w:val="003838A0"/>
    <w:rsid w:val="0038513D"/>
    <w:rsid w:val="0038730B"/>
    <w:rsid w:val="00387978"/>
    <w:rsid w:val="0039172E"/>
    <w:rsid w:val="0039176D"/>
    <w:rsid w:val="00392DD0"/>
    <w:rsid w:val="00392EE5"/>
    <w:rsid w:val="003937BC"/>
    <w:rsid w:val="003945B7"/>
    <w:rsid w:val="00396F29"/>
    <w:rsid w:val="00397AB2"/>
    <w:rsid w:val="003A0E14"/>
    <w:rsid w:val="003A15FA"/>
    <w:rsid w:val="003A22A3"/>
    <w:rsid w:val="003A2449"/>
    <w:rsid w:val="003A38CD"/>
    <w:rsid w:val="003A38ED"/>
    <w:rsid w:val="003A39D7"/>
    <w:rsid w:val="003A3E22"/>
    <w:rsid w:val="003A4D92"/>
    <w:rsid w:val="003A50BE"/>
    <w:rsid w:val="003A511C"/>
    <w:rsid w:val="003A7AED"/>
    <w:rsid w:val="003A7E76"/>
    <w:rsid w:val="003B0BC9"/>
    <w:rsid w:val="003B1F92"/>
    <w:rsid w:val="003B22FD"/>
    <w:rsid w:val="003B54F3"/>
    <w:rsid w:val="003B5B74"/>
    <w:rsid w:val="003B6B75"/>
    <w:rsid w:val="003C0095"/>
    <w:rsid w:val="003C0348"/>
    <w:rsid w:val="003C0FA0"/>
    <w:rsid w:val="003C1437"/>
    <w:rsid w:val="003C19C7"/>
    <w:rsid w:val="003C2C5D"/>
    <w:rsid w:val="003C350E"/>
    <w:rsid w:val="003C4686"/>
    <w:rsid w:val="003C4F88"/>
    <w:rsid w:val="003D021B"/>
    <w:rsid w:val="003D0FDC"/>
    <w:rsid w:val="003D1570"/>
    <w:rsid w:val="003D1C6B"/>
    <w:rsid w:val="003D2A3C"/>
    <w:rsid w:val="003D738D"/>
    <w:rsid w:val="003D78A1"/>
    <w:rsid w:val="003D7B6C"/>
    <w:rsid w:val="003D7DE5"/>
    <w:rsid w:val="003D7F0B"/>
    <w:rsid w:val="003E0DF0"/>
    <w:rsid w:val="003E147D"/>
    <w:rsid w:val="003E3949"/>
    <w:rsid w:val="003E5A7C"/>
    <w:rsid w:val="003E5F2C"/>
    <w:rsid w:val="003E6BB8"/>
    <w:rsid w:val="003E787E"/>
    <w:rsid w:val="003F21F3"/>
    <w:rsid w:val="003F2FD4"/>
    <w:rsid w:val="003F2FE2"/>
    <w:rsid w:val="003F4040"/>
    <w:rsid w:val="003F65F3"/>
    <w:rsid w:val="003F6885"/>
    <w:rsid w:val="004007B3"/>
    <w:rsid w:val="00400A96"/>
    <w:rsid w:val="00401A84"/>
    <w:rsid w:val="00401CD4"/>
    <w:rsid w:val="00402B0B"/>
    <w:rsid w:val="004034F3"/>
    <w:rsid w:val="004035C1"/>
    <w:rsid w:val="00404F69"/>
    <w:rsid w:val="00405327"/>
    <w:rsid w:val="0040714A"/>
    <w:rsid w:val="00407500"/>
    <w:rsid w:val="00411022"/>
    <w:rsid w:val="00413ABC"/>
    <w:rsid w:val="00417316"/>
    <w:rsid w:val="0041750D"/>
    <w:rsid w:val="004176A6"/>
    <w:rsid w:val="00421A28"/>
    <w:rsid w:val="00421AA9"/>
    <w:rsid w:val="00421EE9"/>
    <w:rsid w:val="00422FBB"/>
    <w:rsid w:val="00424CDF"/>
    <w:rsid w:val="00425D17"/>
    <w:rsid w:val="004270C8"/>
    <w:rsid w:val="00427241"/>
    <w:rsid w:val="004273D9"/>
    <w:rsid w:val="0042753C"/>
    <w:rsid w:val="00430159"/>
    <w:rsid w:val="00430D8B"/>
    <w:rsid w:val="00431EA1"/>
    <w:rsid w:val="00432DD7"/>
    <w:rsid w:val="00433112"/>
    <w:rsid w:val="00435D56"/>
    <w:rsid w:val="00435F70"/>
    <w:rsid w:val="00436FF8"/>
    <w:rsid w:val="004372C5"/>
    <w:rsid w:val="00437FB7"/>
    <w:rsid w:val="0044030D"/>
    <w:rsid w:val="00441764"/>
    <w:rsid w:val="00441BCC"/>
    <w:rsid w:val="00442319"/>
    <w:rsid w:val="00442AB9"/>
    <w:rsid w:val="004440B2"/>
    <w:rsid w:val="004442D2"/>
    <w:rsid w:val="004446AC"/>
    <w:rsid w:val="00445A9D"/>
    <w:rsid w:val="004467E7"/>
    <w:rsid w:val="00450E43"/>
    <w:rsid w:val="004514AB"/>
    <w:rsid w:val="004519B6"/>
    <w:rsid w:val="00451F77"/>
    <w:rsid w:val="004521A9"/>
    <w:rsid w:val="00455500"/>
    <w:rsid w:val="004557E6"/>
    <w:rsid w:val="00456245"/>
    <w:rsid w:val="00456BD9"/>
    <w:rsid w:val="00457749"/>
    <w:rsid w:val="0046051F"/>
    <w:rsid w:val="0046230C"/>
    <w:rsid w:val="00464930"/>
    <w:rsid w:val="00465786"/>
    <w:rsid w:val="00466215"/>
    <w:rsid w:val="004677ED"/>
    <w:rsid w:val="00467EE5"/>
    <w:rsid w:val="0047056D"/>
    <w:rsid w:val="00470727"/>
    <w:rsid w:val="00472E57"/>
    <w:rsid w:val="0047378D"/>
    <w:rsid w:val="00473AEF"/>
    <w:rsid w:val="0047421E"/>
    <w:rsid w:val="0047497F"/>
    <w:rsid w:val="00475D8E"/>
    <w:rsid w:val="00476016"/>
    <w:rsid w:val="0048176E"/>
    <w:rsid w:val="0048382F"/>
    <w:rsid w:val="00485B4F"/>
    <w:rsid w:val="004868B1"/>
    <w:rsid w:val="004870A6"/>
    <w:rsid w:val="00487612"/>
    <w:rsid w:val="00487A6A"/>
    <w:rsid w:val="00487CA4"/>
    <w:rsid w:val="00490B6A"/>
    <w:rsid w:val="00492994"/>
    <w:rsid w:val="004932EE"/>
    <w:rsid w:val="0049733D"/>
    <w:rsid w:val="00497BC8"/>
    <w:rsid w:val="00497FA9"/>
    <w:rsid w:val="004A0570"/>
    <w:rsid w:val="004A0671"/>
    <w:rsid w:val="004A07CA"/>
    <w:rsid w:val="004A1875"/>
    <w:rsid w:val="004A194C"/>
    <w:rsid w:val="004A1C62"/>
    <w:rsid w:val="004A2B9B"/>
    <w:rsid w:val="004A3656"/>
    <w:rsid w:val="004A4791"/>
    <w:rsid w:val="004A5477"/>
    <w:rsid w:val="004A562B"/>
    <w:rsid w:val="004A5B87"/>
    <w:rsid w:val="004A6EDC"/>
    <w:rsid w:val="004B043D"/>
    <w:rsid w:val="004B4527"/>
    <w:rsid w:val="004B4D25"/>
    <w:rsid w:val="004B7A2C"/>
    <w:rsid w:val="004C326A"/>
    <w:rsid w:val="004C3785"/>
    <w:rsid w:val="004C4245"/>
    <w:rsid w:val="004C462A"/>
    <w:rsid w:val="004C5666"/>
    <w:rsid w:val="004C62A9"/>
    <w:rsid w:val="004C73EB"/>
    <w:rsid w:val="004D15DB"/>
    <w:rsid w:val="004D2292"/>
    <w:rsid w:val="004D2694"/>
    <w:rsid w:val="004D3B31"/>
    <w:rsid w:val="004D4B1F"/>
    <w:rsid w:val="004D503E"/>
    <w:rsid w:val="004D7F80"/>
    <w:rsid w:val="004E05FE"/>
    <w:rsid w:val="004E0956"/>
    <w:rsid w:val="004E2846"/>
    <w:rsid w:val="004E40EF"/>
    <w:rsid w:val="004E41A1"/>
    <w:rsid w:val="004E43D5"/>
    <w:rsid w:val="004E44F4"/>
    <w:rsid w:val="004E5A9C"/>
    <w:rsid w:val="004E61AE"/>
    <w:rsid w:val="004E684C"/>
    <w:rsid w:val="004E73E9"/>
    <w:rsid w:val="004F0480"/>
    <w:rsid w:val="004F1217"/>
    <w:rsid w:val="004F15E7"/>
    <w:rsid w:val="004F1750"/>
    <w:rsid w:val="004F24CF"/>
    <w:rsid w:val="004F2629"/>
    <w:rsid w:val="004F2A97"/>
    <w:rsid w:val="004F4B0A"/>
    <w:rsid w:val="004F5BCA"/>
    <w:rsid w:val="004F71B3"/>
    <w:rsid w:val="004F73B6"/>
    <w:rsid w:val="00501F39"/>
    <w:rsid w:val="00502832"/>
    <w:rsid w:val="005040DF"/>
    <w:rsid w:val="005048D5"/>
    <w:rsid w:val="00504D1D"/>
    <w:rsid w:val="0051085D"/>
    <w:rsid w:val="00510B0C"/>
    <w:rsid w:val="00511F80"/>
    <w:rsid w:val="005123E5"/>
    <w:rsid w:val="00513686"/>
    <w:rsid w:val="00514296"/>
    <w:rsid w:val="005147BE"/>
    <w:rsid w:val="00517A70"/>
    <w:rsid w:val="00524464"/>
    <w:rsid w:val="005248FA"/>
    <w:rsid w:val="00530BED"/>
    <w:rsid w:val="00531C27"/>
    <w:rsid w:val="00532FBF"/>
    <w:rsid w:val="00533C56"/>
    <w:rsid w:val="00535E22"/>
    <w:rsid w:val="00536DE0"/>
    <w:rsid w:val="00537D94"/>
    <w:rsid w:val="00541737"/>
    <w:rsid w:val="0054188D"/>
    <w:rsid w:val="005425CC"/>
    <w:rsid w:val="005433AA"/>
    <w:rsid w:val="00543C58"/>
    <w:rsid w:val="00543E1A"/>
    <w:rsid w:val="005442A6"/>
    <w:rsid w:val="0054454E"/>
    <w:rsid w:val="00544822"/>
    <w:rsid w:val="005449B3"/>
    <w:rsid w:val="00544A52"/>
    <w:rsid w:val="00544E54"/>
    <w:rsid w:val="005453F2"/>
    <w:rsid w:val="005466AA"/>
    <w:rsid w:val="00547A2B"/>
    <w:rsid w:val="00547F5B"/>
    <w:rsid w:val="00551521"/>
    <w:rsid w:val="00551F72"/>
    <w:rsid w:val="00552028"/>
    <w:rsid w:val="005545F0"/>
    <w:rsid w:val="00555CDD"/>
    <w:rsid w:val="0055612F"/>
    <w:rsid w:val="00561EBB"/>
    <w:rsid w:val="0056224D"/>
    <w:rsid w:val="0056262D"/>
    <w:rsid w:val="0056468C"/>
    <w:rsid w:val="0056576B"/>
    <w:rsid w:val="00566CAD"/>
    <w:rsid w:val="00567E26"/>
    <w:rsid w:val="00567FFD"/>
    <w:rsid w:val="00570211"/>
    <w:rsid w:val="005702F3"/>
    <w:rsid w:val="00570EF2"/>
    <w:rsid w:val="005716A2"/>
    <w:rsid w:val="005733AC"/>
    <w:rsid w:val="00575377"/>
    <w:rsid w:val="00575F21"/>
    <w:rsid w:val="00576477"/>
    <w:rsid w:val="00580727"/>
    <w:rsid w:val="005816BD"/>
    <w:rsid w:val="00581C9C"/>
    <w:rsid w:val="00582060"/>
    <w:rsid w:val="005833F6"/>
    <w:rsid w:val="00583846"/>
    <w:rsid w:val="00585E24"/>
    <w:rsid w:val="005904AB"/>
    <w:rsid w:val="005909F7"/>
    <w:rsid w:val="0059493D"/>
    <w:rsid w:val="00594E39"/>
    <w:rsid w:val="00595050"/>
    <w:rsid w:val="00595478"/>
    <w:rsid w:val="00595778"/>
    <w:rsid w:val="00596FEB"/>
    <w:rsid w:val="005A1833"/>
    <w:rsid w:val="005A1F80"/>
    <w:rsid w:val="005A2338"/>
    <w:rsid w:val="005A317F"/>
    <w:rsid w:val="005A3BA8"/>
    <w:rsid w:val="005A3F66"/>
    <w:rsid w:val="005A4057"/>
    <w:rsid w:val="005A4B62"/>
    <w:rsid w:val="005A6EDA"/>
    <w:rsid w:val="005A7164"/>
    <w:rsid w:val="005B0AE7"/>
    <w:rsid w:val="005B12E5"/>
    <w:rsid w:val="005B143C"/>
    <w:rsid w:val="005B1732"/>
    <w:rsid w:val="005B3B5A"/>
    <w:rsid w:val="005B3F66"/>
    <w:rsid w:val="005B448F"/>
    <w:rsid w:val="005B453F"/>
    <w:rsid w:val="005B4DDE"/>
    <w:rsid w:val="005B5948"/>
    <w:rsid w:val="005B6B3E"/>
    <w:rsid w:val="005B73D6"/>
    <w:rsid w:val="005B7633"/>
    <w:rsid w:val="005B7C88"/>
    <w:rsid w:val="005C17F1"/>
    <w:rsid w:val="005C2571"/>
    <w:rsid w:val="005C2729"/>
    <w:rsid w:val="005C2B62"/>
    <w:rsid w:val="005C4001"/>
    <w:rsid w:val="005C4F83"/>
    <w:rsid w:val="005C6147"/>
    <w:rsid w:val="005C7C68"/>
    <w:rsid w:val="005D0266"/>
    <w:rsid w:val="005D2CD2"/>
    <w:rsid w:val="005D3565"/>
    <w:rsid w:val="005D3A3E"/>
    <w:rsid w:val="005D4397"/>
    <w:rsid w:val="005D4548"/>
    <w:rsid w:val="005D49EB"/>
    <w:rsid w:val="005D5234"/>
    <w:rsid w:val="005D5464"/>
    <w:rsid w:val="005D5552"/>
    <w:rsid w:val="005D5E68"/>
    <w:rsid w:val="005D6131"/>
    <w:rsid w:val="005D62E4"/>
    <w:rsid w:val="005D6C32"/>
    <w:rsid w:val="005D7014"/>
    <w:rsid w:val="005E0237"/>
    <w:rsid w:val="005E06C2"/>
    <w:rsid w:val="005E1EDE"/>
    <w:rsid w:val="005E56F3"/>
    <w:rsid w:val="005E587B"/>
    <w:rsid w:val="005F325A"/>
    <w:rsid w:val="005F35EF"/>
    <w:rsid w:val="005F3C9F"/>
    <w:rsid w:val="005F50FD"/>
    <w:rsid w:val="005F54C1"/>
    <w:rsid w:val="005F694D"/>
    <w:rsid w:val="006005C7"/>
    <w:rsid w:val="00600694"/>
    <w:rsid w:val="006015FE"/>
    <w:rsid w:val="00602F0E"/>
    <w:rsid w:val="00603091"/>
    <w:rsid w:val="00603DD8"/>
    <w:rsid w:val="0060430A"/>
    <w:rsid w:val="006043A2"/>
    <w:rsid w:val="00604543"/>
    <w:rsid w:val="006045BF"/>
    <w:rsid w:val="006108F6"/>
    <w:rsid w:val="00610CA0"/>
    <w:rsid w:val="00611BF3"/>
    <w:rsid w:val="00613E77"/>
    <w:rsid w:val="0061485E"/>
    <w:rsid w:val="00614F1B"/>
    <w:rsid w:val="00615254"/>
    <w:rsid w:val="00616665"/>
    <w:rsid w:val="00620C8D"/>
    <w:rsid w:val="00620DC7"/>
    <w:rsid w:val="00622EB2"/>
    <w:rsid w:val="006244B1"/>
    <w:rsid w:val="00624AD8"/>
    <w:rsid w:val="006255B3"/>
    <w:rsid w:val="00625D63"/>
    <w:rsid w:val="006265D1"/>
    <w:rsid w:val="00627439"/>
    <w:rsid w:val="006275BB"/>
    <w:rsid w:val="006309B7"/>
    <w:rsid w:val="00631FEA"/>
    <w:rsid w:val="00632680"/>
    <w:rsid w:val="006332B1"/>
    <w:rsid w:val="006343EB"/>
    <w:rsid w:val="00637DA0"/>
    <w:rsid w:val="00640061"/>
    <w:rsid w:val="00640B4D"/>
    <w:rsid w:val="00640E68"/>
    <w:rsid w:val="00641963"/>
    <w:rsid w:val="00642088"/>
    <w:rsid w:val="00642262"/>
    <w:rsid w:val="00642B62"/>
    <w:rsid w:val="00642F0A"/>
    <w:rsid w:val="006435CE"/>
    <w:rsid w:val="00643B6A"/>
    <w:rsid w:val="00644C51"/>
    <w:rsid w:val="006452D7"/>
    <w:rsid w:val="00645652"/>
    <w:rsid w:val="00645A6F"/>
    <w:rsid w:val="00645F93"/>
    <w:rsid w:val="00646ECE"/>
    <w:rsid w:val="0065162E"/>
    <w:rsid w:val="00651E31"/>
    <w:rsid w:val="00652A36"/>
    <w:rsid w:val="00653307"/>
    <w:rsid w:val="00653327"/>
    <w:rsid w:val="0065439D"/>
    <w:rsid w:val="00654C47"/>
    <w:rsid w:val="006558D4"/>
    <w:rsid w:val="00656EBD"/>
    <w:rsid w:val="00656EC0"/>
    <w:rsid w:val="00656FF6"/>
    <w:rsid w:val="0066015A"/>
    <w:rsid w:val="0066237C"/>
    <w:rsid w:val="006625D9"/>
    <w:rsid w:val="00662AA3"/>
    <w:rsid w:val="006647FD"/>
    <w:rsid w:val="00665CBE"/>
    <w:rsid w:val="00670350"/>
    <w:rsid w:val="006713C4"/>
    <w:rsid w:val="00672004"/>
    <w:rsid w:val="006732B6"/>
    <w:rsid w:val="00674987"/>
    <w:rsid w:val="00674B72"/>
    <w:rsid w:val="006763C5"/>
    <w:rsid w:val="00676C3A"/>
    <w:rsid w:val="00677174"/>
    <w:rsid w:val="006778A8"/>
    <w:rsid w:val="00677E3B"/>
    <w:rsid w:val="00680D14"/>
    <w:rsid w:val="0068121E"/>
    <w:rsid w:val="00681818"/>
    <w:rsid w:val="00682EC1"/>
    <w:rsid w:val="00683705"/>
    <w:rsid w:val="00683890"/>
    <w:rsid w:val="00684397"/>
    <w:rsid w:val="006850B3"/>
    <w:rsid w:val="0068694A"/>
    <w:rsid w:val="00687D0F"/>
    <w:rsid w:val="00692348"/>
    <w:rsid w:val="006939B2"/>
    <w:rsid w:val="006A0E8A"/>
    <w:rsid w:val="006A12F8"/>
    <w:rsid w:val="006A1CFA"/>
    <w:rsid w:val="006A3309"/>
    <w:rsid w:val="006A337B"/>
    <w:rsid w:val="006A362B"/>
    <w:rsid w:val="006A76AE"/>
    <w:rsid w:val="006B03E2"/>
    <w:rsid w:val="006B06EB"/>
    <w:rsid w:val="006B12A2"/>
    <w:rsid w:val="006B1EB7"/>
    <w:rsid w:val="006B2361"/>
    <w:rsid w:val="006B3DB4"/>
    <w:rsid w:val="006B41CB"/>
    <w:rsid w:val="006B48AA"/>
    <w:rsid w:val="006C1AF0"/>
    <w:rsid w:val="006C2D8E"/>
    <w:rsid w:val="006C35C1"/>
    <w:rsid w:val="006C3E65"/>
    <w:rsid w:val="006C421F"/>
    <w:rsid w:val="006C4E93"/>
    <w:rsid w:val="006C4F8B"/>
    <w:rsid w:val="006C6216"/>
    <w:rsid w:val="006C6AAB"/>
    <w:rsid w:val="006C7DCF"/>
    <w:rsid w:val="006D0362"/>
    <w:rsid w:val="006D18D1"/>
    <w:rsid w:val="006D1BF9"/>
    <w:rsid w:val="006D1D24"/>
    <w:rsid w:val="006D2225"/>
    <w:rsid w:val="006D2B82"/>
    <w:rsid w:val="006D5ACC"/>
    <w:rsid w:val="006D6004"/>
    <w:rsid w:val="006E1219"/>
    <w:rsid w:val="006E16E1"/>
    <w:rsid w:val="006E2148"/>
    <w:rsid w:val="006E2895"/>
    <w:rsid w:val="006E28F8"/>
    <w:rsid w:val="006E2957"/>
    <w:rsid w:val="006E29A8"/>
    <w:rsid w:val="006E2BB0"/>
    <w:rsid w:val="006E3BFB"/>
    <w:rsid w:val="006E3F3D"/>
    <w:rsid w:val="006E41C5"/>
    <w:rsid w:val="006E5337"/>
    <w:rsid w:val="006E5999"/>
    <w:rsid w:val="006E6B58"/>
    <w:rsid w:val="006F005B"/>
    <w:rsid w:val="006F11BC"/>
    <w:rsid w:val="006F3830"/>
    <w:rsid w:val="006F47D3"/>
    <w:rsid w:val="006F58E8"/>
    <w:rsid w:val="006F7230"/>
    <w:rsid w:val="006F7C01"/>
    <w:rsid w:val="006F7C73"/>
    <w:rsid w:val="007001C8"/>
    <w:rsid w:val="00702C94"/>
    <w:rsid w:val="00702E2F"/>
    <w:rsid w:val="00702E7D"/>
    <w:rsid w:val="00702F99"/>
    <w:rsid w:val="0070301C"/>
    <w:rsid w:val="0070688C"/>
    <w:rsid w:val="00706E8C"/>
    <w:rsid w:val="0071023F"/>
    <w:rsid w:val="007104A5"/>
    <w:rsid w:val="00710CC7"/>
    <w:rsid w:val="0071396B"/>
    <w:rsid w:val="00715089"/>
    <w:rsid w:val="007155E6"/>
    <w:rsid w:val="00715C1A"/>
    <w:rsid w:val="00720BFD"/>
    <w:rsid w:val="00721F85"/>
    <w:rsid w:val="00722B67"/>
    <w:rsid w:val="00722C97"/>
    <w:rsid w:val="007233D0"/>
    <w:rsid w:val="00723511"/>
    <w:rsid w:val="00723718"/>
    <w:rsid w:val="00724644"/>
    <w:rsid w:val="00725B7B"/>
    <w:rsid w:val="00730BF0"/>
    <w:rsid w:val="007314E3"/>
    <w:rsid w:val="00732267"/>
    <w:rsid w:val="007331D9"/>
    <w:rsid w:val="00733298"/>
    <w:rsid w:val="007335AB"/>
    <w:rsid w:val="00735C52"/>
    <w:rsid w:val="00737736"/>
    <w:rsid w:val="00737FF4"/>
    <w:rsid w:val="007411F9"/>
    <w:rsid w:val="0074154D"/>
    <w:rsid w:val="007424B2"/>
    <w:rsid w:val="007431B2"/>
    <w:rsid w:val="00744CA9"/>
    <w:rsid w:val="007456AC"/>
    <w:rsid w:val="007459AE"/>
    <w:rsid w:val="00746B9D"/>
    <w:rsid w:val="00750535"/>
    <w:rsid w:val="007514C8"/>
    <w:rsid w:val="0075229B"/>
    <w:rsid w:val="00752CCE"/>
    <w:rsid w:val="00753531"/>
    <w:rsid w:val="00753BCE"/>
    <w:rsid w:val="0075442A"/>
    <w:rsid w:val="007545F7"/>
    <w:rsid w:val="00754C09"/>
    <w:rsid w:val="00756BBF"/>
    <w:rsid w:val="00764452"/>
    <w:rsid w:val="00764ADE"/>
    <w:rsid w:val="00764D7E"/>
    <w:rsid w:val="0076639B"/>
    <w:rsid w:val="007673BC"/>
    <w:rsid w:val="007675EE"/>
    <w:rsid w:val="00767CAA"/>
    <w:rsid w:val="00767FC3"/>
    <w:rsid w:val="007701BB"/>
    <w:rsid w:val="00772C05"/>
    <w:rsid w:val="00772FF9"/>
    <w:rsid w:val="00774597"/>
    <w:rsid w:val="007746B1"/>
    <w:rsid w:val="007747D1"/>
    <w:rsid w:val="00775ADE"/>
    <w:rsid w:val="00775E77"/>
    <w:rsid w:val="007770E6"/>
    <w:rsid w:val="00777564"/>
    <w:rsid w:val="007811E1"/>
    <w:rsid w:val="00781612"/>
    <w:rsid w:val="00782593"/>
    <w:rsid w:val="007833EB"/>
    <w:rsid w:val="0078368A"/>
    <w:rsid w:val="0078604E"/>
    <w:rsid w:val="0078605A"/>
    <w:rsid w:val="00787132"/>
    <w:rsid w:val="00791372"/>
    <w:rsid w:val="00791D27"/>
    <w:rsid w:val="007920AF"/>
    <w:rsid w:val="00795C20"/>
    <w:rsid w:val="00797204"/>
    <w:rsid w:val="007A0B64"/>
    <w:rsid w:val="007A26F7"/>
    <w:rsid w:val="007A2A4A"/>
    <w:rsid w:val="007A2B11"/>
    <w:rsid w:val="007A2E8E"/>
    <w:rsid w:val="007A414F"/>
    <w:rsid w:val="007A467D"/>
    <w:rsid w:val="007A55E9"/>
    <w:rsid w:val="007A5BA6"/>
    <w:rsid w:val="007A5D8B"/>
    <w:rsid w:val="007A79FE"/>
    <w:rsid w:val="007A7F77"/>
    <w:rsid w:val="007B00AD"/>
    <w:rsid w:val="007B0A8E"/>
    <w:rsid w:val="007B19CD"/>
    <w:rsid w:val="007B20C6"/>
    <w:rsid w:val="007B2593"/>
    <w:rsid w:val="007B27C7"/>
    <w:rsid w:val="007B331F"/>
    <w:rsid w:val="007B38BA"/>
    <w:rsid w:val="007B42CF"/>
    <w:rsid w:val="007B46E8"/>
    <w:rsid w:val="007B57EF"/>
    <w:rsid w:val="007B61AA"/>
    <w:rsid w:val="007B7174"/>
    <w:rsid w:val="007C0681"/>
    <w:rsid w:val="007C2681"/>
    <w:rsid w:val="007C2D03"/>
    <w:rsid w:val="007C3DBA"/>
    <w:rsid w:val="007C5616"/>
    <w:rsid w:val="007C74DA"/>
    <w:rsid w:val="007C7D93"/>
    <w:rsid w:val="007C7E29"/>
    <w:rsid w:val="007D0511"/>
    <w:rsid w:val="007D1CF1"/>
    <w:rsid w:val="007D33F1"/>
    <w:rsid w:val="007D36C6"/>
    <w:rsid w:val="007D43D7"/>
    <w:rsid w:val="007D58BE"/>
    <w:rsid w:val="007D5C54"/>
    <w:rsid w:val="007D644B"/>
    <w:rsid w:val="007D73E8"/>
    <w:rsid w:val="007E0CF2"/>
    <w:rsid w:val="007E1815"/>
    <w:rsid w:val="007E1AD3"/>
    <w:rsid w:val="007E1D52"/>
    <w:rsid w:val="007E2702"/>
    <w:rsid w:val="007E3E22"/>
    <w:rsid w:val="007E40FE"/>
    <w:rsid w:val="007E4593"/>
    <w:rsid w:val="007E58FB"/>
    <w:rsid w:val="007E66A6"/>
    <w:rsid w:val="007E6870"/>
    <w:rsid w:val="007E6AB4"/>
    <w:rsid w:val="007E709A"/>
    <w:rsid w:val="007F007D"/>
    <w:rsid w:val="007F00F9"/>
    <w:rsid w:val="007F06F1"/>
    <w:rsid w:val="007F0B5A"/>
    <w:rsid w:val="007F0C95"/>
    <w:rsid w:val="007F4100"/>
    <w:rsid w:val="007F4E4F"/>
    <w:rsid w:val="007F5749"/>
    <w:rsid w:val="007F57EB"/>
    <w:rsid w:val="007F5AD9"/>
    <w:rsid w:val="007F744D"/>
    <w:rsid w:val="007F79A7"/>
    <w:rsid w:val="00800FAA"/>
    <w:rsid w:val="008024FA"/>
    <w:rsid w:val="00802EC4"/>
    <w:rsid w:val="00803D57"/>
    <w:rsid w:val="00804D74"/>
    <w:rsid w:val="0080576F"/>
    <w:rsid w:val="008078E8"/>
    <w:rsid w:val="00810A38"/>
    <w:rsid w:val="00811056"/>
    <w:rsid w:val="00811512"/>
    <w:rsid w:val="00811DFF"/>
    <w:rsid w:val="00816BAD"/>
    <w:rsid w:val="0081752F"/>
    <w:rsid w:val="008177D5"/>
    <w:rsid w:val="00817F6A"/>
    <w:rsid w:val="008202AE"/>
    <w:rsid w:val="00821A9B"/>
    <w:rsid w:val="008228C4"/>
    <w:rsid w:val="00822D02"/>
    <w:rsid w:val="00823052"/>
    <w:rsid w:val="00823734"/>
    <w:rsid w:val="00824307"/>
    <w:rsid w:val="0082458B"/>
    <w:rsid w:val="00824A63"/>
    <w:rsid w:val="00825EFB"/>
    <w:rsid w:val="0083362F"/>
    <w:rsid w:val="0083372F"/>
    <w:rsid w:val="00833ACC"/>
    <w:rsid w:val="00834B3E"/>
    <w:rsid w:val="0083565F"/>
    <w:rsid w:val="00835894"/>
    <w:rsid w:val="00835D4E"/>
    <w:rsid w:val="0083660C"/>
    <w:rsid w:val="0083743A"/>
    <w:rsid w:val="00837AEC"/>
    <w:rsid w:val="0084208B"/>
    <w:rsid w:val="008428EB"/>
    <w:rsid w:val="00843164"/>
    <w:rsid w:val="008435C3"/>
    <w:rsid w:val="00843E76"/>
    <w:rsid w:val="008449D2"/>
    <w:rsid w:val="00845891"/>
    <w:rsid w:val="0084662D"/>
    <w:rsid w:val="00846C66"/>
    <w:rsid w:val="00851841"/>
    <w:rsid w:val="00853818"/>
    <w:rsid w:val="00853A84"/>
    <w:rsid w:val="0085474A"/>
    <w:rsid w:val="00854AA6"/>
    <w:rsid w:val="008552D7"/>
    <w:rsid w:val="00855686"/>
    <w:rsid w:val="008570EC"/>
    <w:rsid w:val="00857105"/>
    <w:rsid w:val="00863E3E"/>
    <w:rsid w:val="00872BBC"/>
    <w:rsid w:val="00872C9E"/>
    <w:rsid w:val="00872D9D"/>
    <w:rsid w:val="00872EFB"/>
    <w:rsid w:val="00873502"/>
    <w:rsid w:val="0087407B"/>
    <w:rsid w:val="00874F66"/>
    <w:rsid w:val="00876366"/>
    <w:rsid w:val="00877A14"/>
    <w:rsid w:val="00877EC9"/>
    <w:rsid w:val="00880C72"/>
    <w:rsid w:val="008825F1"/>
    <w:rsid w:val="008833AA"/>
    <w:rsid w:val="008835E1"/>
    <w:rsid w:val="00883A83"/>
    <w:rsid w:val="00884101"/>
    <w:rsid w:val="00884C58"/>
    <w:rsid w:val="00886492"/>
    <w:rsid w:val="008865A5"/>
    <w:rsid w:val="00886E5D"/>
    <w:rsid w:val="0088772A"/>
    <w:rsid w:val="0089008E"/>
    <w:rsid w:val="0089178F"/>
    <w:rsid w:val="00891A7A"/>
    <w:rsid w:val="008930C9"/>
    <w:rsid w:val="008940C2"/>
    <w:rsid w:val="00895ED8"/>
    <w:rsid w:val="008960B4"/>
    <w:rsid w:val="008A0506"/>
    <w:rsid w:val="008A171E"/>
    <w:rsid w:val="008A2181"/>
    <w:rsid w:val="008A2B14"/>
    <w:rsid w:val="008A325D"/>
    <w:rsid w:val="008A53ED"/>
    <w:rsid w:val="008A5D26"/>
    <w:rsid w:val="008A6811"/>
    <w:rsid w:val="008A6EC9"/>
    <w:rsid w:val="008A7FE3"/>
    <w:rsid w:val="008B0763"/>
    <w:rsid w:val="008B2601"/>
    <w:rsid w:val="008B45AA"/>
    <w:rsid w:val="008B4FCB"/>
    <w:rsid w:val="008B6D56"/>
    <w:rsid w:val="008B7313"/>
    <w:rsid w:val="008C04D5"/>
    <w:rsid w:val="008C0E82"/>
    <w:rsid w:val="008C1015"/>
    <w:rsid w:val="008C124C"/>
    <w:rsid w:val="008C40D4"/>
    <w:rsid w:val="008C5E34"/>
    <w:rsid w:val="008C727F"/>
    <w:rsid w:val="008C7C27"/>
    <w:rsid w:val="008D06AB"/>
    <w:rsid w:val="008D24EB"/>
    <w:rsid w:val="008D2FD0"/>
    <w:rsid w:val="008D30AB"/>
    <w:rsid w:val="008D3A47"/>
    <w:rsid w:val="008E10BF"/>
    <w:rsid w:val="008E19B8"/>
    <w:rsid w:val="008E2E76"/>
    <w:rsid w:val="008E32AF"/>
    <w:rsid w:val="008E3ECC"/>
    <w:rsid w:val="008E4396"/>
    <w:rsid w:val="008E4505"/>
    <w:rsid w:val="008E4A28"/>
    <w:rsid w:val="008E6967"/>
    <w:rsid w:val="008E77EE"/>
    <w:rsid w:val="008E7A17"/>
    <w:rsid w:val="008E7F09"/>
    <w:rsid w:val="008F03B0"/>
    <w:rsid w:val="008F101B"/>
    <w:rsid w:val="008F398B"/>
    <w:rsid w:val="008F4464"/>
    <w:rsid w:val="008F46FA"/>
    <w:rsid w:val="008F4A91"/>
    <w:rsid w:val="008F4E99"/>
    <w:rsid w:val="008F5783"/>
    <w:rsid w:val="008F662D"/>
    <w:rsid w:val="008F7E3D"/>
    <w:rsid w:val="008F7E5F"/>
    <w:rsid w:val="0090154B"/>
    <w:rsid w:val="009047C1"/>
    <w:rsid w:val="009049B9"/>
    <w:rsid w:val="0090540F"/>
    <w:rsid w:val="0090792B"/>
    <w:rsid w:val="009103A1"/>
    <w:rsid w:val="00910B39"/>
    <w:rsid w:val="00910B73"/>
    <w:rsid w:val="00911A27"/>
    <w:rsid w:val="00911B75"/>
    <w:rsid w:val="00911BB8"/>
    <w:rsid w:val="00912AA9"/>
    <w:rsid w:val="009139B2"/>
    <w:rsid w:val="00913B05"/>
    <w:rsid w:val="00914220"/>
    <w:rsid w:val="009142D3"/>
    <w:rsid w:val="009148DA"/>
    <w:rsid w:val="00915010"/>
    <w:rsid w:val="0091664D"/>
    <w:rsid w:val="00916917"/>
    <w:rsid w:val="009173C2"/>
    <w:rsid w:val="009200BB"/>
    <w:rsid w:val="00920853"/>
    <w:rsid w:val="00921971"/>
    <w:rsid w:val="009225B4"/>
    <w:rsid w:val="00924AD3"/>
    <w:rsid w:val="0092509A"/>
    <w:rsid w:val="00926679"/>
    <w:rsid w:val="00926793"/>
    <w:rsid w:val="009272A3"/>
    <w:rsid w:val="00927304"/>
    <w:rsid w:val="00927A08"/>
    <w:rsid w:val="00927C02"/>
    <w:rsid w:val="00931E2D"/>
    <w:rsid w:val="00932124"/>
    <w:rsid w:val="00933AD8"/>
    <w:rsid w:val="00933F71"/>
    <w:rsid w:val="0093436C"/>
    <w:rsid w:val="00934625"/>
    <w:rsid w:val="009346C5"/>
    <w:rsid w:val="00934B4D"/>
    <w:rsid w:val="009362BE"/>
    <w:rsid w:val="0093708C"/>
    <w:rsid w:val="00941368"/>
    <w:rsid w:val="0094299B"/>
    <w:rsid w:val="00943621"/>
    <w:rsid w:val="0094364E"/>
    <w:rsid w:val="0094379E"/>
    <w:rsid w:val="00943BF5"/>
    <w:rsid w:val="00945B04"/>
    <w:rsid w:val="00945CFC"/>
    <w:rsid w:val="00947355"/>
    <w:rsid w:val="009502F4"/>
    <w:rsid w:val="00950524"/>
    <w:rsid w:val="0095097E"/>
    <w:rsid w:val="009525B6"/>
    <w:rsid w:val="0095384B"/>
    <w:rsid w:val="00954750"/>
    <w:rsid w:val="009548A2"/>
    <w:rsid w:val="00954915"/>
    <w:rsid w:val="00957503"/>
    <w:rsid w:val="00960DFF"/>
    <w:rsid w:val="0096195C"/>
    <w:rsid w:val="00963758"/>
    <w:rsid w:val="009701C4"/>
    <w:rsid w:val="009703CF"/>
    <w:rsid w:val="0097145D"/>
    <w:rsid w:val="009715DA"/>
    <w:rsid w:val="0097395E"/>
    <w:rsid w:val="00973D24"/>
    <w:rsid w:val="00973EF8"/>
    <w:rsid w:val="0098071F"/>
    <w:rsid w:val="00980870"/>
    <w:rsid w:val="00981644"/>
    <w:rsid w:val="0098177B"/>
    <w:rsid w:val="009842F6"/>
    <w:rsid w:val="00984DF1"/>
    <w:rsid w:val="00984FA2"/>
    <w:rsid w:val="009852F0"/>
    <w:rsid w:val="00985934"/>
    <w:rsid w:val="00986458"/>
    <w:rsid w:val="00986ACC"/>
    <w:rsid w:val="00986CD5"/>
    <w:rsid w:val="00987A80"/>
    <w:rsid w:val="00987C6C"/>
    <w:rsid w:val="00990EB2"/>
    <w:rsid w:val="00992527"/>
    <w:rsid w:val="0099289C"/>
    <w:rsid w:val="00994028"/>
    <w:rsid w:val="0099508A"/>
    <w:rsid w:val="009974B4"/>
    <w:rsid w:val="00997545"/>
    <w:rsid w:val="009A0384"/>
    <w:rsid w:val="009A057F"/>
    <w:rsid w:val="009A1143"/>
    <w:rsid w:val="009A2F19"/>
    <w:rsid w:val="009A42FA"/>
    <w:rsid w:val="009A4DBF"/>
    <w:rsid w:val="009A56DE"/>
    <w:rsid w:val="009A759E"/>
    <w:rsid w:val="009B0D59"/>
    <w:rsid w:val="009B0DC6"/>
    <w:rsid w:val="009B33AE"/>
    <w:rsid w:val="009B39E6"/>
    <w:rsid w:val="009B43B0"/>
    <w:rsid w:val="009C3BCA"/>
    <w:rsid w:val="009C3DE7"/>
    <w:rsid w:val="009C4988"/>
    <w:rsid w:val="009C5FCD"/>
    <w:rsid w:val="009C627C"/>
    <w:rsid w:val="009D0318"/>
    <w:rsid w:val="009D223B"/>
    <w:rsid w:val="009D3052"/>
    <w:rsid w:val="009D337D"/>
    <w:rsid w:val="009D42A2"/>
    <w:rsid w:val="009D496C"/>
    <w:rsid w:val="009D5E04"/>
    <w:rsid w:val="009D607A"/>
    <w:rsid w:val="009D69F5"/>
    <w:rsid w:val="009D6A6A"/>
    <w:rsid w:val="009E2104"/>
    <w:rsid w:val="009E2547"/>
    <w:rsid w:val="009E4A29"/>
    <w:rsid w:val="009E5339"/>
    <w:rsid w:val="009E59FE"/>
    <w:rsid w:val="009E7CDE"/>
    <w:rsid w:val="009F06C5"/>
    <w:rsid w:val="009F1138"/>
    <w:rsid w:val="009F1558"/>
    <w:rsid w:val="009F15EB"/>
    <w:rsid w:val="009F251A"/>
    <w:rsid w:val="009F2D30"/>
    <w:rsid w:val="009F3B8F"/>
    <w:rsid w:val="009F45DD"/>
    <w:rsid w:val="009F57CF"/>
    <w:rsid w:val="009F5E70"/>
    <w:rsid w:val="009F6013"/>
    <w:rsid w:val="009F6655"/>
    <w:rsid w:val="009F68BD"/>
    <w:rsid w:val="00A0091E"/>
    <w:rsid w:val="00A0271F"/>
    <w:rsid w:val="00A02E53"/>
    <w:rsid w:val="00A061C7"/>
    <w:rsid w:val="00A06C9D"/>
    <w:rsid w:val="00A06DFF"/>
    <w:rsid w:val="00A07BE7"/>
    <w:rsid w:val="00A1187F"/>
    <w:rsid w:val="00A11937"/>
    <w:rsid w:val="00A128F6"/>
    <w:rsid w:val="00A13184"/>
    <w:rsid w:val="00A13C63"/>
    <w:rsid w:val="00A13D5E"/>
    <w:rsid w:val="00A144AD"/>
    <w:rsid w:val="00A14E37"/>
    <w:rsid w:val="00A158AA"/>
    <w:rsid w:val="00A2150E"/>
    <w:rsid w:val="00A21A99"/>
    <w:rsid w:val="00A231AB"/>
    <w:rsid w:val="00A2437E"/>
    <w:rsid w:val="00A25CF9"/>
    <w:rsid w:val="00A26333"/>
    <w:rsid w:val="00A26A07"/>
    <w:rsid w:val="00A309D0"/>
    <w:rsid w:val="00A346FA"/>
    <w:rsid w:val="00A347F0"/>
    <w:rsid w:val="00A3598F"/>
    <w:rsid w:val="00A35C0A"/>
    <w:rsid w:val="00A36567"/>
    <w:rsid w:val="00A365D6"/>
    <w:rsid w:val="00A428A5"/>
    <w:rsid w:val="00A44373"/>
    <w:rsid w:val="00A4494D"/>
    <w:rsid w:val="00A44DB2"/>
    <w:rsid w:val="00A455A8"/>
    <w:rsid w:val="00A463EE"/>
    <w:rsid w:val="00A50DD1"/>
    <w:rsid w:val="00A50E69"/>
    <w:rsid w:val="00A50EE8"/>
    <w:rsid w:val="00A51105"/>
    <w:rsid w:val="00A5128A"/>
    <w:rsid w:val="00A5270B"/>
    <w:rsid w:val="00A52AA7"/>
    <w:rsid w:val="00A534F3"/>
    <w:rsid w:val="00A538DF"/>
    <w:rsid w:val="00A5417F"/>
    <w:rsid w:val="00A545A1"/>
    <w:rsid w:val="00A55572"/>
    <w:rsid w:val="00A56D77"/>
    <w:rsid w:val="00A57A27"/>
    <w:rsid w:val="00A57DE0"/>
    <w:rsid w:val="00A57E06"/>
    <w:rsid w:val="00A60F19"/>
    <w:rsid w:val="00A62655"/>
    <w:rsid w:val="00A638F0"/>
    <w:rsid w:val="00A63F9E"/>
    <w:rsid w:val="00A643BD"/>
    <w:rsid w:val="00A65C0D"/>
    <w:rsid w:val="00A65DC5"/>
    <w:rsid w:val="00A6633F"/>
    <w:rsid w:val="00A667C8"/>
    <w:rsid w:val="00A67104"/>
    <w:rsid w:val="00A7075B"/>
    <w:rsid w:val="00A708BF"/>
    <w:rsid w:val="00A7099A"/>
    <w:rsid w:val="00A71198"/>
    <w:rsid w:val="00A73357"/>
    <w:rsid w:val="00A73F18"/>
    <w:rsid w:val="00A76308"/>
    <w:rsid w:val="00A7728A"/>
    <w:rsid w:val="00A777D7"/>
    <w:rsid w:val="00A800C0"/>
    <w:rsid w:val="00A80698"/>
    <w:rsid w:val="00A807DC"/>
    <w:rsid w:val="00A80A53"/>
    <w:rsid w:val="00A81125"/>
    <w:rsid w:val="00A81F09"/>
    <w:rsid w:val="00A8241B"/>
    <w:rsid w:val="00A83DD7"/>
    <w:rsid w:val="00A84C7C"/>
    <w:rsid w:val="00A8615B"/>
    <w:rsid w:val="00A86552"/>
    <w:rsid w:val="00A87574"/>
    <w:rsid w:val="00A902E1"/>
    <w:rsid w:val="00A91669"/>
    <w:rsid w:val="00A95A9D"/>
    <w:rsid w:val="00A95C66"/>
    <w:rsid w:val="00A96015"/>
    <w:rsid w:val="00A962E5"/>
    <w:rsid w:val="00A97107"/>
    <w:rsid w:val="00AA0953"/>
    <w:rsid w:val="00AA0A83"/>
    <w:rsid w:val="00AA0AFE"/>
    <w:rsid w:val="00AA0D0A"/>
    <w:rsid w:val="00AA1520"/>
    <w:rsid w:val="00AA1749"/>
    <w:rsid w:val="00AA495C"/>
    <w:rsid w:val="00AA4C0E"/>
    <w:rsid w:val="00AA4FE5"/>
    <w:rsid w:val="00AA506D"/>
    <w:rsid w:val="00AA5FA0"/>
    <w:rsid w:val="00AA61D4"/>
    <w:rsid w:val="00AA6AF3"/>
    <w:rsid w:val="00AA7453"/>
    <w:rsid w:val="00AB0327"/>
    <w:rsid w:val="00AB0E37"/>
    <w:rsid w:val="00AB1512"/>
    <w:rsid w:val="00AB1A67"/>
    <w:rsid w:val="00AB1F49"/>
    <w:rsid w:val="00AB2BD8"/>
    <w:rsid w:val="00AB42D3"/>
    <w:rsid w:val="00AB49C4"/>
    <w:rsid w:val="00AB4D99"/>
    <w:rsid w:val="00AB5A30"/>
    <w:rsid w:val="00AB7352"/>
    <w:rsid w:val="00AC0FE6"/>
    <w:rsid w:val="00AC1C33"/>
    <w:rsid w:val="00AC2148"/>
    <w:rsid w:val="00AC2A80"/>
    <w:rsid w:val="00AC6880"/>
    <w:rsid w:val="00AC7436"/>
    <w:rsid w:val="00AC77FB"/>
    <w:rsid w:val="00AD00AB"/>
    <w:rsid w:val="00AD20B4"/>
    <w:rsid w:val="00AD2CA0"/>
    <w:rsid w:val="00AD3CD7"/>
    <w:rsid w:val="00AD3FE5"/>
    <w:rsid w:val="00AD4194"/>
    <w:rsid w:val="00AD59A2"/>
    <w:rsid w:val="00AD5F97"/>
    <w:rsid w:val="00AD63F4"/>
    <w:rsid w:val="00AE08E8"/>
    <w:rsid w:val="00AE17E5"/>
    <w:rsid w:val="00AE2712"/>
    <w:rsid w:val="00AE2D44"/>
    <w:rsid w:val="00AE553E"/>
    <w:rsid w:val="00AE628E"/>
    <w:rsid w:val="00AE6888"/>
    <w:rsid w:val="00AE7F71"/>
    <w:rsid w:val="00AF0E8B"/>
    <w:rsid w:val="00AF17D9"/>
    <w:rsid w:val="00AF25E7"/>
    <w:rsid w:val="00AF29C5"/>
    <w:rsid w:val="00AF2A7F"/>
    <w:rsid w:val="00AF2DE8"/>
    <w:rsid w:val="00AF5E21"/>
    <w:rsid w:val="00AF6B7E"/>
    <w:rsid w:val="00AF6C06"/>
    <w:rsid w:val="00AF7E81"/>
    <w:rsid w:val="00B0091B"/>
    <w:rsid w:val="00B05278"/>
    <w:rsid w:val="00B10045"/>
    <w:rsid w:val="00B10D1F"/>
    <w:rsid w:val="00B14DC4"/>
    <w:rsid w:val="00B161C4"/>
    <w:rsid w:val="00B16315"/>
    <w:rsid w:val="00B16668"/>
    <w:rsid w:val="00B17882"/>
    <w:rsid w:val="00B205C2"/>
    <w:rsid w:val="00B2087D"/>
    <w:rsid w:val="00B21240"/>
    <w:rsid w:val="00B21F32"/>
    <w:rsid w:val="00B2306D"/>
    <w:rsid w:val="00B23413"/>
    <w:rsid w:val="00B23E60"/>
    <w:rsid w:val="00B2510A"/>
    <w:rsid w:val="00B25228"/>
    <w:rsid w:val="00B269BB"/>
    <w:rsid w:val="00B26CD9"/>
    <w:rsid w:val="00B27456"/>
    <w:rsid w:val="00B31CA1"/>
    <w:rsid w:val="00B329D4"/>
    <w:rsid w:val="00B34359"/>
    <w:rsid w:val="00B345AD"/>
    <w:rsid w:val="00B349E7"/>
    <w:rsid w:val="00B35ECF"/>
    <w:rsid w:val="00B368D3"/>
    <w:rsid w:val="00B36B65"/>
    <w:rsid w:val="00B36EDE"/>
    <w:rsid w:val="00B407B5"/>
    <w:rsid w:val="00B40B7B"/>
    <w:rsid w:val="00B40FF3"/>
    <w:rsid w:val="00B417D5"/>
    <w:rsid w:val="00B43828"/>
    <w:rsid w:val="00B44A8E"/>
    <w:rsid w:val="00B44DB7"/>
    <w:rsid w:val="00B44F57"/>
    <w:rsid w:val="00B454B8"/>
    <w:rsid w:val="00B474D7"/>
    <w:rsid w:val="00B4779E"/>
    <w:rsid w:val="00B47FC6"/>
    <w:rsid w:val="00B50A8A"/>
    <w:rsid w:val="00B51075"/>
    <w:rsid w:val="00B523A1"/>
    <w:rsid w:val="00B53354"/>
    <w:rsid w:val="00B536E0"/>
    <w:rsid w:val="00B54871"/>
    <w:rsid w:val="00B55200"/>
    <w:rsid w:val="00B5563C"/>
    <w:rsid w:val="00B55E42"/>
    <w:rsid w:val="00B56730"/>
    <w:rsid w:val="00B57E97"/>
    <w:rsid w:val="00B60DF2"/>
    <w:rsid w:val="00B62960"/>
    <w:rsid w:val="00B62B69"/>
    <w:rsid w:val="00B6317A"/>
    <w:rsid w:val="00B63532"/>
    <w:rsid w:val="00B63AD5"/>
    <w:rsid w:val="00B65245"/>
    <w:rsid w:val="00B66B12"/>
    <w:rsid w:val="00B66DD6"/>
    <w:rsid w:val="00B67443"/>
    <w:rsid w:val="00B6786F"/>
    <w:rsid w:val="00B703B4"/>
    <w:rsid w:val="00B725B6"/>
    <w:rsid w:val="00B72E94"/>
    <w:rsid w:val="00B73DD7"/>
    <w:rsid w:val="00B7586B"/>
    <w:rsid w:val="00B7612A"/>
    <w:rsid w:val="00B764BE"/>
    <w:rsid w:val="00B77023"/>
    <w:rsid w:val="00B8003A"/>
    <w:rsid w:val="00B807FD"/>
    <w:rsid w:val="00B80D0A"/>
    <w:rsid w:val="00B81500"/>
    <w:rsid w:val="00B81939"/>
    <w:rsid w:val="00B81E6D"/>
    <w:rsid w:val="00B83530"/>
    <w:rsid w:val="00B85254"/>
    <w:rsid w:val="00B85DC1"/>
    <w:rsid w:val="00B86FA8"/>
    <w:rsid w:val="00B878CF"/>
    <w:rsid w:val="00B87DBA"/>
    <w:rsid w:val="00B91B56"/>
    <w:rsid w:val="00B91BCF"/>
    <w:rsid w:val="00B91F75"/>
    <w:rsid w:val="00B9306F"/>
    <w:rsid w:val="00B94CDD"/>
    <w:rsid w:val="00B94F07"/>
    <w:rsid w:val="00B9536E"/>
    <w:rsid w:val="00B953B3"/>
    <w:rsid w:val="00B95616"/>
    <w:rsid w:val="00B95777"/>
    <w:rsid w:val="00B97E1D"/>
    <w:rsid w:val="00BA032E"/>
    <w:rsid w:val="00BA1891"/>
    <w:rsid w:val="00BA238B"/>
    <w:rsid w:val="00BA28E7"/>
    <w:rsid w:val="00BA2C45"/>
    <w:rsid w:val="00BA44FA"/>
    <w:rsid w:val="00BA61A2"/>
    <w:rsid w:val="00BA6593"/>
    <w:rsid w:val="00BA65EF"/>
    <w:rsid w:val="00BA6A6B"/>
    <w:rsid w:val="00BA7CC9"/>
    <w:rsid w:val="00BA7D62"/>
    <w:rsid w:val="00BB17D5"/>
    <w:rsid w:val="00BB34AD"/>
    <w:rsid w:val="00BB403B"/>
    <w:rsid w:val="00BB46B8"/>
    <w:rsid w:val="00BB6093"/>
    <w:rsid w:val="00BB727A"/>
    <w:rsid w:val="00BC03DA"/>
    <w:rsid w:val="00BC1529"/>
    <w:rsid w:val="00BC1933"/>
    <w:rsid w:val="00BC1D7A"/>
    <w:rsid w:val="00BC1EF6"/>
    <w:rsid w:val="00BC28A5"/>
    <w:rsid w:val="00BC344E"/>
    <w:rsid w:val="00BC4757"/>
    <w:rsid w:val="00BC4BEC"/>
    <w:rsid w:val="00BC4F15"/>
    <w:rsid w:val="00BC7AF8"/>
    <w:rsid w:val="00BD0181"/>
    <w:rsid w:val="00BD0DA5"/>
    <w:rsid w:val="00BD3F31"/>
    <w:rsid w:val="00BD5ED2"/>
    <w:rsid w:val="00BD7477"/>
    <w:rsid w:val="00BD75FA"/>
    <w:rsid w:val="00BD7E19"/>
    <w:rsid w:val="00BE03D0"/>
    <w:rsid w:val="00BE2106"/>
    <w:rsid w:val="00BE2220"/>
    <w:rsid w:val="00BE3572"/>
    <w:rsid w:val="00BE5C67"/>
    <w:rsid w:val="00BE7D6C"/>
    <w:rsid w:val="00BF0000"/>
    <w:rsid w:val="00BF1CF0"/>
    <w:rsid w:val="00BF35FB"/>
    <w:rsid w:val="00BF3E81"/>
    <w:rsid w:val="00BF4E30"/>
    <w:rsid w:val="00BF4E4B"/>
    <w:rsid w:val="00BF52FB"/>
    <w:rsid w:val="00BF551B"/>
    <w:rsid w:val="00BF5647"/>
    <w:rsid w:val="00BF5782"/>
    <w:rsid w:val="00BF61F9"/>
    <w:rsid w:val="00BF6419"/>
    <w:rsid w:val="00BF7B5E"/>
    <w:rsid w:val="00C003EF"/>
    <w:rsid w:val="00C03DE5"/>
    <w:rsid w:val="00C056F4"/>
    <w:rsid w:val="00C074BA"/>
    <w:rsid w:val="00C11836"/>
    <w:rsid w:val="00C11F90"/>
    <w:rsid w:val="00C121F0"/>
    <w:rsid w:val="00C143A9"/>
    <w:rsid w:val="00C16038"/>
    <w:rsid w:val="00C1616B"/>
    <w:rsid w:val="00C16EB1"/>
    <w:rsid w:val="00C2002D"/>
    <w:rsid w:val="00C204A5"/>
    <w:rsid w:val="00C213C7"/>
    <w:rsid w:val="00C21A32"/>
    <w:rsid w:val="00C26FFE"/>
    <w:rsid w:val="00C27D78"/>
    <w:rsid w:val="00C306D1"/>
    <w:rsid w:val="00C30892"/>
    <w:rsid w:val="00C31740"/>
    <w:rsid w:val="00C33E84"/>
    <w:rsid w:val="00C3403C"/>
    <w:rsid w:val="00C4196F"/>
    <w:rsid w:val="00C41DCE"/>
    <w:rsid w:val="00C43558"/>
    <w:rsid w:val="00C43DEE"/>
    <w:rsid w:val="00C445CB"/>
    <w:rsid w:val="00C445D0"/>
    <w:rsid w:val="00C45568"/>
    <w:rsid w:val="00C46F39"/>
    <w:rsid w:val="00C50C8A"/>
    <w:rsid w:val="00C5116A"/>
    <w:rsid w:val="00C514F4"/>
    <w:rsid w:val="00C5515F"/>
    <w:rsid w:val="00C553AA"/>
    <w:rsid w:val="00C558EC"/>
    <w:rsid w:val="00C563F4"/>
    <w:rsid w:val="00C602BA"/>
    <w:rsid w:val="00C6199A"/>
    <w:rsid w:val="00C65F89"/>
    <w:rsid w:val="00C663F0"/>
    <w:rsid w:val="00C663F8"/>
    <w:rsid w:val="00C702CA"/>
    <w:rsid w:val="00C71C16"/>
    <w:rsid w:val="00C73173"/>
    <w:rsid w:val="00C74405"/>
    <w:rsid w:val="00C7485B"/>
    <w:rsid w:val="00C76CBE"/>
    <w:rsid w:val="00C77458"/>
    <w:rsid w:val="00C776C1"/>
    <w:rsid w:val="00C7788A"/>
    <w:rsid w:val="00C800FE"/>
    <w:rsid w:val="00C807AC"/>
    <w:rsid w:val="00C816A4"/>
    <w:rsid w:val="00C82B30"/>
    <w:rsid w:val="00C82CD2"/>
    <w:rsid w:val="00C82F67"/>
    <w:rsid w:val="00C8521A"/>
    <w:rsid w:val="00C86BB9"/>
    <w:rsid w:val="00C86BCF"/>
    <w:rsid w:val="00C918AC"/>
    <w:rsid w:val="00C92902"/>
    <w:rsid w:val="00C92F55"/>
    <w:rsid w:val="00C93E9E"/>
    <w:rsid w:val="00C943E7"/>
    <w:rsid w:val="00C9443C"/>
    <w:rsid w:val="00C9617D"/>
    <w:rsid w:val="00C96986"/>
    <w:rsid w:val="00C97D14"/>
    <w:rsid w:val="00CA0FB2"/>
    <w:rsid w:val="00CA25CA"/>
    <w:rsid w:val="00CA2CD7"/>
    <w:rsid w:val="00CA323F"/>
    <w:rsid w:val="00CA38F7"/>
    <w:rsid w:val="00CA3B59"/>
    <w:rsid w:val="00CA64B3"/>
    <w:rsid w:val="00CA653F"/>
    <w:rsid w:val="00CA70BF"/>
    <w:rsid w:val="00CA7A57"/>
    <w:rsid w:val="00CB0BDB"/>
    <w:rsid w:val="00CB0DFF"/>
    <w:rsid w:val="00CB25FF"/>
    <w:rsid w:val="00CB2750"/>
    <w:rsid w:val="00CB2EEA"/>
    <w:rsid w:val="00CB2FD9"/>
    <w:rsid w:val="00CB3222"/>
    <w:rsid w:val="00CB32B8"/>
    <w:rsid w:val="00CB4B65"/>
    <w:rsid w:val="00CB4DBA"/>
    <w:rsid w:val="00CB5017"/>
    <w:rsid w:val="00CB6371"/>
    <w:rsid w:val="00CB697E"/>
    <w:rsid w:val="00CB7BD7"/>
    <w:rsid w:val="00CB7C19"/>
    <w:rsid w:val="00CC031D"/>
    <w:rsid w:val="00CC2658"/>
    <w:rsid w:val="00CC292C"/>
    <w:rsid w:val="00CC2F2C"/>
    <w:rsid w:val="00CC3137"/>
    <w:rsid w:val="00CC3F8A"/>
    <w:rsid w:val="00CC5631"/>
    <w:rsid w:val="00CC78C0"/>
    <w:rsid w:val="00CC7FE7"/>
    <w:rsid w:val="00CD0060"/>
    <w:rsid w:val="00CD0782"/>
    <w:rsid w:val="00CD294C"/>
    <w:rsid w:val="00CD31B3"/>
    <w:rsid w:val="00CD5396"/>
    <w:rsid w:val="00CD5511"/>
    <w:rsid w:val="00CD5BD0"/>
    <w:rsid w:val="00CD6C64"/>
    <w:rsid w:val="00CD73CB"/>
    <w:rsid w:val="00CD7720"/>
    <w:rsid w:val="00CE00C1"/>
    <w:rsid w:val="00CE06FF"/>
    <w:rsid w:val="00CE1D33"/>
    <w:rsid w:val="00CE3540"/>
    <w:rsid w:val="00CE4AA0"/>
    <w:rsid w:val="00CE524D"/>
    <w:rsid w:val="00CE59D7"/>
    <w:rsid w:val="00CE5F5E"/>
    <w:rsid w:val="00CF08C5"/>
    <w:rsid w:val="00CF17FC"/>
    <w:rsid w:val="00CF2137"/>
    <w:rsid w:val="00CF2412"/>
    <w:rsid w:val="00CF4733"/>
    <w:rsid w:val="00CF4907"/>
    <w:rsid w:val="00CF6911"/>
    <w:rsid w:val="00D04CD8"/>
    <w:rsid w:val="00D05592"/>
    <w:rsid w:val="00D0595E"/>
    <w:rsid w:val="00D06C5C"/>
    <w:rsid w:val="00D06F6C"/>
    <w:rsid w:val="00D072D1"/>
    <w:rsid w:val="00D12933"/>
    <w:rsid w:val="00D1618A"/>
    <w:rsid w:val="00D16236"/>
    <w:rsid w:val="00D174E0"/>
    <w:rsid w:val="00D262D9"/>
    <w:rsid w:val="00D26E3B"/>
    <w:rsid w:val="00D26FAA"/>
    <w:rsid w:val="00D30BB8"/>
    <w:rsid w:val="00D30FDE"/>
    <w:rsid w:val="00D32346"/>
    <w:rsid w:val="00D32477"/>
    <w:rsid w:val="00D32CF2"/>
    <w:rsid w:val="00D32DCE"/>
    <w:rsid w:val="00D35508"/>
    <w:rsid w:val="00D359C8"/>
    <w:rsid w:val="00D35CBB"/>
    <w:rsid w:val="00D35E62"/>
    <w:rsid w:val="00D36556"/>
    <w:rsid w:val="00D401C4"/>
    <w:rsid w:val="00D406B0"/>
    <w:rsid w:val="00D40782"/>
    <w:rsid w:val="00D41811"/>
    <w:rsid w:val="00D41896"/>
    <w:rsid w:val="00D41C45"/>
    <w:rsid w:val="00D4368B"/>
    <w:rsid w:val="00D436D9"/>
    <w:rsid w:val="00D438F6"/>
    <w:rsid w:val="00D4441C"/>
    <w:rsid w:val="00D4489F"/>
    <w:rsid w:val="00D45025"/>
    <w:rsid w:val="00D45648"/>
    <w:rsid w:val="00D45E6A"/>
    <w:rsid w:val="00D465FE"/>
    <w:rsid w:val="00D46614"/>
    <w:rsid w:val="00D4731F"/>
    <w:rsid w:val="00D47610"/>
    <w:rsid w:val="00D501D5"/>
    <w:rsid w:val="00D50A16"/>
    <w:rsid w:val="00D50C34"/>
    <w:rsid w:val="00D51E13"/>
    <w:rsid w:val="00D52170"/>
    <w:rsid w:val="00D52C39"/>
    <w:rsid w:val="00D551BB"/>
    <w:rsid w:val="00D56795"/>
    <w:rsid w:val="00D5763E"/>
    <w:rsid w:val="00D57B01"/>
    <w:rsid w:val="00D57D1A"/>
    <w:rsid w:val="00D60374"/>
    <w:rsid w:val="00D606C7"/>
    <w:rsid w:val="00D60BF0"/>
    <w:rsid w:val="00D62A35"/>
    <w:rsid w:val="00D639C6"/>
    <w:rsid w:val="00D63BCD"/>
    <w:rsid w:val="00D65C83"/>
    <w:rsid w:val="00D65F2B"/>
    <w:rsid w:val="00D67FE1"/>
    <w:rsid w:val="00D71126"/>
    <w:rsid w:val="00D71243"/>
    <w:rsid w:val="00D71C62"/>
    <w:rsid w:val="00D71FB1"/>
    <w:rsid w:val="00D72B37"/>
    <w:rsid w:val="00D75285"/>
    <w:rsid w:val="00D752CC"/>
    <w:rsid w:val="00D76E70"/>
    <w:rsid w:val="00D811AB"/>
    <w:rsid w:val="00D81875"/>
    <w:rsid w:val="00D81C13"/>
    <w:rsid w:val="00D81D5A"/>
    <w:rsid w:val="00D83EE3"/>
    <w:rsid w:val="00D84B78"/>
    <w:rsid w:val="00D84EE1"/>
    <w:rsid w:val="00D8528E"/>
    <w:rsid w:val="00D856BA"/>
    <w:rsid w:val="00D85A06"/>
    <w:rsid w:val="00D8600F"/>
    <w:rsid w:val="00D8671B"/>
    <w:rsid w:val="00D87681"/>
    <w:rsid w:val="00D87E73"/>
    <w:rsid w:val="00D916B7"/>
    <w:rsid w:val="00D91E52"/>
    <w:rsid w:val="00D9238C"/>
    <w:rsid w:val="00D923FA"/>
    <w:rsid w:val="00D92511"/>
    <w:rsid w:val="00D926ED"/>
    <w:rsid w:val="00D92DA0"/>
    <w:rsid w:val="00D93539"/>
    <w:rsid w:val="00D93F87"/>
    <w:rsid w:val="00D9709F"/>
    <w:rsid w:val="00D97A46"/>
    <w:rsid w:val="00D97B26"/>
    <w:rsid w:val="00D97FAE"/>
    <w:rsid w:val="00DA0C8C"/>
    <w:rsid w:val="00DA13E1"/>
    <w:rsid w:val="00DA1449"/>
    <w:rsid w:val="00DA3221"/>
    <w:rsid w:val="00DA4F1C"/>
    <w:rsid w:val="00DA5011"/>
    <w:rsid w:val="00DA5CEA"/>
    <w:rsid w:val="00DA60A0"/>
    <w:rsid w:val="00DA6EA8"/>
    <w:rsid w:val="00DA7209"/>
    <w:rsid w:val="00DB02C1"/>
    <w:rsid w:val="00DB0727"/>
    <w:rsid w:val="00DB14AA"/>
    <w:rsid w:val="00DB4770"/>
    <w:rsid w:val="00DC48B5"/>
    <w:rsid w:val="00DC4E88"/>
    <w:rsid w:val="00DC5A08"/>
    <w:rsid w:val="00DC5F1A"/>
    <w:rsid w:val="00DC5FE3"/>
    <w:rsid w:val="00DC7108"/>
    <w:rsid w:val="00DD0585"/>
    <w:rsid w:val="00DD14F8"/>
    <w:rsid w:val="00DD207B"/>
    <w:rsid w:val="00DD460F"/>
    <w:rsid w:val="00DD6593"/>
    <w:rsid w:val="00DD6C84"/>
    <w:rsid w:val="00DD7CFE"/>
    <w:rsid w:val="00DE11AE"/>
    <w:rsid w:val="00DE1D48"/>
    <w:rsid w:val="00DE43F0"/>
    <w:rsid w:val="00DE4DA3"/>
    <w:rsid w:val="00DE55BB"/>
    <w:rsid w:val="00DE55D7"/>
    <w:rsid w:val="00DE57BE"/>
    <w:rsid w:val="00DE67AF"/>
    <w:rsid w:val="00DE6937"/>
    <w:rsid w:val="00DE6F2D"/>
    <w:rsid w:val="00DF16FF"/>
    <w:rsid w:val="00DF1782"/>
    <w:rsid w:val="00DF230C"/>
    <w:rsid w:val="00DF3450"/>
    <w:rsid w:val="00DF3C4E"/>
    <w:rsid w:val="00DF418D"/>
    <w:rsid w:val="00DF4A98"/>
    <w:rsid w:val="00DF4CD5"/>
    <w:rsid w:val="00DF5A1A"/>
    <w:rsid w:val="00DF66E8"/>
    <w:rsid w:val="00DF7811"/>
    <w:rsid w:val="00DF78A5"/>
    <w:rsid w:val="00E00FAD"/>
    <w:rsid w:val="00E00FDD"/>
    <w:rsid w:val="00E02930"/>
    <w:rsid w:val="00E03EF9"/>
    <w:rsid w:val="00E04633"/>
    <w:rsid w:val="00E05CDB"/>
    <w:rsid w:val="00E05F7B"/>
    <w:rsid w:val="00E06241"/>
    <w:rsid w:val="00E06B4B"/>
    <w:rsid w:val="00E07667"/>
    <w:rsid w:val="00E07A37"/>
    <w:rsid w:val="00E07EB0"/>
    <w:rsid w:val="00E10B42"/>
    <w:rsid w:val="00E10B62"/>
    <w:rsid w:val="00E1107C"/>
    <w:rsid w:val="00E11B84"/>
    <w:rsid w:val="00E11F34"/>
    <w:rsid w:val="00E14D0F"/>
    <w:rsid w:val="00E14FD3"/>
    <w:rsid w:val="00E154B3"/>
    <w:rsid w:val="00E1605E"/>
    <w:rsid w:val="00E16284"/>
    <w:rsid w:val="00E174E1"/>
    <w:rsid w:val="00E20A1C"/>
    <w:rsid w:val="00E218C7"/>
    <w:rsid w:val="00E21B9F"/>
    <w:rsid w:val="00E21EFB"/>
    <w:rsid w:val="00E2238E"/>
    <w:rsid w:val="00E227D4"/>
    <w:rsid w:val="00E24D55"/>
    <w:rsid w:val="00E25278"/>
    <w:rsid w:val="00E253AC"/>
    <w:rsid w:val="00E27B0B"/>
    <w:rsid w:val="00E30BE1"/>
    <w:rsid w:val="00E32180"/>
    <w:rsid w:val="00E32269"/>
    <w:rsid w:val="00E32367"/>
    <w:rsid w:val="00E331EB"/>
    <w:rsid w:val="00E33F62"/>
    <w:rsid w:val="00E34A38"/>
    <w:rsid w:val="00E37C30"/>
    <w:rsid w:val="00E413BF"/>
    <w:rsid w:val="00E42503"/>
    <w:rsid w:val="00E45531"/>
    <w:rsid w:val="00E472BF"/>
    <w:rsid w:val="00E50443"/>
    <w:rsid w:val="00E5226A"/>
    <w:rsid w:val="00E5238F"/>
    <w:rsid w:val="00E529D8"/>
    <w:rsid w:val="00E53405"/>
    <w:rsid w:val="00E540E5"/>
    <w:rsid w:val="00E546DD"/>
    <w:rsid w:val="00E54B52"/>
    <w:rsid w:val="00E550EE"/>
    <w:rsid w:val="00E5587F"/>
    <w:rsid w:val="00E60029"/>
    <w:rsid w:val="00E602CE"/>
    <w:rsid w:val="00E62D01"/>
    <w:rsid w:val="00E63312"/>
    <w:rsid w:val="00E64719"/>
    <w:rsid w:val="00E64CA4"/>
    <w:rsid w:val="00E65EBE"/>
    <w:rsid w:val="00E65F28"/>
    <w:rsid w:val="00E6683D"/>
    <w:rsid w:val="00E71ABC"/>
    <w:rsid w:val="00E71E49"/>
    <w:rsid w:val="00E71FB6"/>
    <w:rsid w:val="00E722D0"/>
    <w:rsid w:val="00E7290D"/>
    <w:rsid w:val="00E74C51"/>
    <w:rsid w:val="00E80325"/>
    <w:rsid w:val="00E804B0"/>
    <w:rsid w:val="00E8055D"/>
    <w:rsid w:val="00E8073D"/>
    <w:rsid w:val="00E81972"/>
    <w:rsid w:val="00E81E6E"/>
    <w:rsid w:val="00E82BC8"/>
    <w:rsid w:val="00E82CC3"/>
    <w:rsid w:val="00E831C9"/>
    <w:rsid w:val="00E833A4"/>
    <w:rsid w:val="00E84D4F"/>
    <w:rsid w:val="00E856A6"/>
    <w:rsid w:val="00E87FFD"/>
    <w:rsid w:val="00E90DB4"/>
    <w:rsid w:val="00E92B27"/>
    <w:rsid w:val="00E92B55"/>
    <w:rsid w:val="00E93AFE"/>
    <w:rsid w:val="00E94CD3"/>
    <w:rsid w:val="00E95825"/>
    <w:rsid w:val="00E96ECD"/>
    <w:rsid w:val="00E973D2"/>
    <w:rsid w:val="00EA1B26"/>
    <w:rsid w:val="00EA1E14"/>
    <w:rsid w:val="00EA3006"/>
    <w:rsid w:val="00EA40CA"/>
    <w:rsid w:val="00EA564B"/>
    <w:rsid w:val="00EA61DC"/>
    <w:rsid w:val="00EA66FA"/>
    <w:rsid w:val="00EA7063"/>
    <w:rsid w:val="00EA7DB8"/>
    <w:rsid w:val="00EB01C3"/>
    <w:rsid w:val="00EB038C"/>
    <w:rsid w:val="00EB0417"/>
    <w:rsid w:val="00EB46D5"/>
    <w:rsid w:val="00EB51D6"/>
    <w:rsid w:val="00EB52D1"/>
    <w:rsid w:val="00EB5D18"/>
    <w:rsid w:val="00EB6170"/>
    <w:rsid w:val="00EB646F"/>
    <w:rsid w:val="00EB6767"/>
    <w:rsid w:val="00EC0379"/>
    <w:rsid w:val="00EC12B6"/>
    <w:rsid w:val="00EC13F4"/>
    <w:rsid w:val="00EC193F"/>
    <w:rsid w:val="00EC248F"/>
    <w:rsid w:val="00EC3B5A"/>
    <w:rsid w:val="00EC4C2C"/>
    <w:rsid w:val="00EC52FB"/>
    <w:rsid w:val="00EC6520"/>
    <w:rsid w:val="00EC7230"/>
    <w:rsid w:val="00EC7330"/>
    <w:rsid w:val="00ED0B2A"/>
    <w:rsid w:val="00ED0E2E"/>
    <w:rsid w:val="00ED1F1D"/>
    <w:rsid w:val="00ED203D"/>
    <w:rsid w:val="00ED2269"/>
    <w:rsid w:val="00ED2F3C"/>
    <w:rsid w:val="00ED3B37"/>
    <w:rsid w:val="00ED437E"/>
    <w:rsid w:val="00ED5924"/>
    <w:rsid w:val="00ED7024"/>
    <w:rsid w:val="00ED7581"/>
    <w:rsid w:val="00EE000E"/>
    <w:rsid w:val="00EE2312"/>
    <w:rsid w:val="00EE3B8F"/>
    <w:rsid w:val="00EE4CF5"/>
    <w:rsid w:val="00EE507F"/>
    <w:rsid w:val="00EE5396"/>
    <w:rsid w:val="00EE5D95"/>
    <w:rsid w:val="00EE6898"/>
    <w:rsid w:val="00EF46FE"/>
    <w:rsid w:val="00EF4A15"/>
    <w:rsid w:val="00EF5123"/>
    <w:rsid w:val="00EF6DD4"/>
    <w:rsid w:val="00F0024A"/>
    <w:rsid w:val="00F0517F"/>
    <w:rsid w:val="00F05AE8"/>
    <w:rsid w:val="00F05DEB"/>
    <w:rsid w:val="00F064B6"/>
    <w:rsid w:val="00F06DD1"/>
    <w:rsid w:val="00F07D9D"/>
    <w:rsid w:val="00F10F5D"/>
    <w:rsid w:val="00F13A6D"/>
    <w:rsid w:val="00F143D1"/>
    <w:rsid w:val="00F14AF7"/>
    <w:rsid w:val="00F14C6F"/>
    <w:rsid w:val="00F15C42"/>
    <w:rsid w:val="00F164D1"/>
    <w:rsid w:val="00F167F7"/>
    <w:rsid w:val="00F16E09"/>
    <w:rsid w:val="00F1792A"/>
    <w:rsid w:val="00F2096B"/>
    <w:rsid w:val="00F2198C"/>
    <w:rsid w:val="00F21B14"/>
    <w:rsid w:val="00F21DC4"/>
    <w:rsid w:val="00F229DB"/>
    <w:rsid w:val="00F23F57"/>
    <w:rsid w:val="00F243C2"/>
    <w:rsid w:val="00F24F93"/>
    <w:rsid w:val="00F25951"/>
    <w:rsid w:val="00F25BBA"/>
    <w:rsid w:val="00F27211"/>
    <w:rsid w:val="00F3141B"/>
    <w:rsid w:val="00F31A04"/>
    <w:rsid w:val="00F31BAE"/>
    <w:rsid w:val="00F3232B"/>
    <w:rsid w:val="00F32409"/>
    <w:rsid w:val="00F32D90"/>
    <w:rsid w:val="00F33CE3"/>
    <w:rsid w:val="00F345FD"/>
    <w:rsid w:val="00F352AC"/>
    <w:rsid w:val="00F35399"/>
    <w:rsid w:val="00F354A3"/>
    <w:rsid w:val="00F35673"/>
    <w:rsid w:val="00F402D8"/>
    <w:rsid w:val="00F431F9"/>
    <w:rsid w:val="00F43637"/>
    <w:rsid w:val="00F4636B"/>
    <w:rsid w:val="00F50CB2"/>
    <w:rsid w:val="00F51573"/>
    <w:rsid w:val="00F530D3"/>
    <w:rsid w:val="00F533C7"/>
    <w:rsid w:val="00F539FB"/>
    <w:rsid w:val="00F55730"/>
    <w:rsid w:val="00F56105"/>
    <w:rsid w:val="00F565C6"/>
    <w:rsid w:val="00F56F53"/>
    <w:rsid w:val="00F57E79"/>
    <w:rsid w:val="00F608BE"/>
    <w:rsid w:val="00F60E88"/>
    <w:rsid w:val="00F61699"/>
    <w:rsid w:val="00F61935"/>
    <w:rsid w:val="00F619A8"/>
    <w:rsid w:val="00F62484"/>
    <w:rsid w:val="00F628B7"/>
    <w:rsid w:val="00F639FD"/>
    <w:rsid w:val="00F65E91"/>
    <w:rsid w:val="00F67468"/>
    <w:rsid w:val="00F676E8"/>
    <w:rsid w:val="00F67B67"/>
    <w:rsid w:val="00F67EFB"/>
    <w:rsid w:val="00F71AF1"/>
    <w:rsid w:val="00F72C8D"/>
    <w:rsid w:val="00F72DD6"/>
    <w:rsid w:val="00F734A8"/>
    <w:rsid w:val="00F74570"/>
    <w:rsid w:val="00F762C2"/>
    <w:rsid w:val="00F76F0A"/>
    <w:rsid w:val="00F7776B"/>
    <w:rsid w:val="00F8133D"/>
    <w:rsid w:val="00F81D0F"/>
    <w:rsid w:val="00F824BF"/>
    <w:rsid w:val="00F82525"/>
    <w:rsid w:val="00F82736"/>
    <w:rsid w:val="00F82B87"/>
    <w:rsid w:val="00F82C6E"/>
    <w:rsid w:val="00F83FD5"/>
    <w:rsid w:val="00F84199"/>
    <w:rsid w:val="00F8592E"/>
    <w:rsid w:val="00F8729E"/>
    <w:rsid w:val="00F873E8"/>
    <w:rsid w:val="00F87513"/>
    <w:rsid w:val="00F87ACF"/>
    <w:rsid w:val="00F87D1C"/>
    <w:rsid w:val="00F907A3"/>
    <w:rsid w:val="00F90BA7"/>
    <w:rsid w:val="00F90D7A"/>
    <w:rsid w:val="00F90F29"/>
    <w:rsid w:val="00F9119E"/>
    <w:rsid w:val="00F93526"/>
    <w:rsid w:val="00F94D9D"/>
    <w:rsid w:val="00F955B0"/>
    <w:rsid w:val="00FA182B"/>
    <w:rsid w:val="00FA291C"/>
    <w:rsid w:val="00FA3D71"/>
    <w:rsid w:val="00FA574C"/>
    <w:rsid w:val="00FA7FCA"/>
    <w:rsid w:val="00FB007A"/>
    <w:rsid w:val="00FB0D2B"/>
    <w:rsid w:val="00FB1B40"/>
    <w:rsid w:val="00FB23D4"/>
    <w:rsid w:val="00FB24F4"/>
    <w:rsid w:val="00FB3922"/>
    <w:rsid w:val="00FB4AF4"/>
    <w:rsid w:val="00FB5293"/>
    <w:rsid w:val="00FB5431"/>
    <w:rsid w:val="00FB55D0"/>
    <w:rsid w:val="00FB6C17"/>
    <w:rsid w:val="00FB6F68"/>
    <w:rsid w:val="00FB7CAE"/>
    <w:rsid w:val="00FC0628"/>
    <w:rsid w:val="00FC1622"/>
    <w:rsid w:val="00FC1DFD"/>
    <w:rsid w:val="00FC29B2"/>
    <w:rsid w:val="00FC3DE7"/>
    <w:rsid w:val="00FC51DC"/>
    <w:rsid w:val="00FC674E"/>
    <w:rsid w:val="00FC6A97"/>
    <w:rsid w:val="00FC7574"/>
    <w:rsid w:val="00FD01A8"/>
    <w:rsid w:val="00FD198E"/>
    <w:rsid w:val="00FD1B37"/>
    <w:rsid w:val="00FD2D63"/>
    <w:rsid w:val="00FD41E7"/>
    <w:rsid w:val="00FD4B6F"/>
    <w:rsid w:val="00FD51EB"/>
    <w:rsid w:val="00FD53AA"/>
    <w:rsid w:val="00FD5F2C"/>
    <w:rsid w:val="00FD6007"/>
    <w:rsid w:val="00FD6F7C"/>
    <w:rsid w:val="00FE3313"/>
    <w:rsid w:val="00FE43CA"/>
    <w:rsid w:val="00FE5D4F"/>
    <w:rsid w:val="00FE69A6"/>
    <w:rsid w:val="00FF0033"/>
    <w:rsid w:val="00FF25C0"/>
    <w:rsid w:val="00FF2D3F"/>
    <w:rsid w:val="00FF49AF"/>
    <w:rsid w:val="00FF5795"/>
    <w:rsid w:val="00FF7179"/>
    <w:rsid w:val="00FF7DBF"/>
    <w:rsid w:val="017F7134"/>
    <w:rsid w:val="018DA31B"/>
    <w:rsid w:val="01BB1BBE"/>
    <w:rsid w:val="01C4F929"/>
    <w:rsid w:val="01D13C3B"/>
    <w:rsid w:val="0231FE9A"/>
    <w:rsid w:val="023D795F"/>
    <w:rsid w:val="02E19DC9"/>
    <w:rsid w:val="041F3CCE"/>
    <w:rsid w:val="0440081E"/>
    <w:rsid w:val="044A73E8"/>
    <w:rsid w:val="04774314"/>
    <w:rsid w:val="048F8E1E"/>
    <w:rsid w:val="0538FFD9"/>
    <w:rsid w:val="061FFBF2"/>
    <w:rsid w:val="062974D0"/>
    <w:rsid w:val="06F59A45"/>
    <w:rsid w:val="073D5D62"/>
    <w:rsid w:val="07BE2599"/>
    <w:rsid w:val="07D4630B"/>
    <w:rsid w:val="08484138"/>
    <w:rsid w:val="08DDC75D"/>
    <w:rsid w:val="08F769FC"/>
    <w:rsid w:val="09089E06"/>
    <w:rsid w:val="0917495B"/>
    <w:rsid w:val="0A8BBBCB"/>
    <w:rsid w:val="0CDC7982"/>
    <w:rsid w:val="0D06464B"/>
    <w:rsid w:val="0D572998"/>
    <w:rsid w:val="0E35E88F"/>
    <w:rsid w:val="0E606B74"/>
    <w:rsid w:val="0E71F5C0"/>
    <w:rsid w:val="0EB8F1B5"/>
    <w:rsid w:val="0EE5B099"/>
    <w:rsid w:val="0FC1ABF5"/>
    <w:rsid w:val="0FCDCA72"/>
    <w:rsid w:val="0FD75683"/>
    <w:rsid w:val="1003183B"/>
    <w:rsid w:val="10036876"/>
    <w:rsid w:val="105B1E8D"/>
    <w:rsid w:val="1077D7E4"/>
    <w:rsid w:val="10ED140A"/>
    <w:rsid w:val="10F44468"/>
    <w:rsid w:val="1194DC82"/>
    <w:rsid w:val="119B65AF"/>
    <w:rsid w:val="11A821A6"/>
    <w:rsid w:val="11D69C3D"/>
    <w:rsid w:val="11DA715C"/>
    <w:rsid w:val="11DF7DA9"/>
    <w:rsid w:val="124B336A"/>
    <w:rsid w:val="12DD2773"/>
    <w:rsid w:val="130F141C"/>
    <w:rsid w:val="13311ED2"/>
    <w:rsid w:val="1343A07B"/>
    <w:rsid w:val="135CE46C"/>
    <w:rsid w:val="137924E1"/>
    <w:rsid w:val="14097E94"/>
    <w:rsid w:val="14312864"/>
    <w:rsid w:val="159531CB"/>
    <w:rsid w:val="15BDFCE9"/>
    <w:rsid w:val="1675E4E2"/>
    <w:rsid w:val="16D92423"/>
    <w:rsid w:val="1724B06C"/>
    <w:rsid w:val="172C3A76"/>
    <w:rsid w:val="184E00CD"/>
    <w:rsid w:val="18CAFEAB"/>
    <w:rsid w:val="18CE547B"/>
    <w:rsid w:val="18F517F1"/>
    <w:rsid w:val="19063734"/>
    <w:rsid w:val="194A6185"/>
    <w:rsid w:val="194D5E9E"/>
    <w:rsid w:val="1A18C3BE"/>
    <w:rsid w:val="1A736BB6"/>
    <w:rsid w:val="1A766690"/>
    <w:rsid w:val="1AA1DF95"/>
    <w:rsid w:val="1AA6C466"/>
    <w:rsid w:val="1B541CE5"/>
    <w:rsid w:val="1B7950BA"/>
    <w:rsid w:val="1C3ACC83"/>
    <w:rsid w:val="1C5BFE62"/>
    <w:rsid w:val="1C81FDFB"/>
    <w:rsid w:val="1C9D74DC"/>
    <w:rsid w:val="1CE9DFB2"/>
    <w:rsid w:val="1D03DDEF"/>
    <w:rsid w:val="1D2069E8"/>
    <w:rsid w:val="1D4533C3"/>
    <w:rsid w:val="1D7A67A9"/>
    <w:rsid w:val="1DB49F82"/>
    <w:rsid w:val="1DE0AD2D"/>
    <w:rsid w:val="1E3A3540"/>
    <w:rsid w:val="1E4B78D2"/>
    <w:rsid w:val="1E85981B"/>
    <w:rsid w:val="1E91032F"/>
    <w:rsid w:val="1EE73F1D"/>
    <w:rsid w:val="1F0BE458"/>
    <w:rsid w:val="1F4FA175"/>
    <w:rsid w:val="1F73FBA9"/>
    <w:rsid w:val="20DD66F8"/>
    <w:rsid w:val="21035F46"/>
    <w:rsid w:val="21BE8F45"/>
    <w:rsid w:val="222CA87C"/>
    <w:rsid w:val="22D6555D"/>
    <w:rsid w:val="232BC976"/>
    <w:rsid w:val="237D9663"/>
    <w:rsid w:val="23B77EEA"/>
    <w:rsid w:val="23D4D0D4"/>
    <w:rsid w:val="2421E9AB"/>
    <w:rsid w:val="247B0464"/>
    <w:rsid w:val="24C9BCFB"/>
    <w:rsid w:val="24F82557"/>
    <w:rsid w:val="26864DAE"/>
    <w:rsid w:val="274FF233"/>
    <w:rsid w:val="289AB989"/>
    <w:rsid w:val="28E42621"/>
    <w:rsid w:val="28F14246"/>
    <w:rsid w:val="29412D9F"/>
    <w:rsid w:val="295D859E"/>
    <w:rsid w:val="29B1D2CA"/>
    <w:rsid w:val="29FCD529"/>
    <w:rsid w:val="2A8AE6BC"/>
    <w:rsid w:val="2BF124CE"/>
    <w:rsid w:val="2C77CECF"/>
    <w:rsid w:val="2CD2234E"/>
    <w:rsid w:val="2D165712"/>
    <w:rsid w:val="2E06264E"/>
    <w:rsid w:val="2E3EF197"/>
    <w:rsid w:val="2F4DDEBC"/>
    <w:rsid w:val="2F9A9891"/>
    <w:rsid w:val="2FDDDAA9"/>
    <w:rsid w:val="30589A27"/>
    <w:rsid w:val="3187FE7D"/>
    <w:rsid w:val="31D514C8"/>
    <w:rsid w:val="31D9273F"/>
    <w:rsid w:val="321D778B"/>
    <w:rsid w:val="32380E04"/>
    <w:rsid w:val="32C9D266"/>
    <w:rsid w:val="3323B61C"/>
    <w:rsid w:val="332E04F6"/>
    <w:rsid w:val="33707566"/>
    <w:rsid w:val="33FA9CE1"/>
    <w:rsid w:val="340325B7"/>
    <w:rsid w:val="34150889"/>
    <w:rsid w:val="348674DB"/>
    <w:rsid w:val="352736FA"/>
    <w:rsid w:val="357D8C48"/>
    <w:rsid w:val="35C05EE4"/>
    <w:rsid w:val="360CF794"/>
    <w:rsid w:val="368E8884"/>
    <w:rsid w:val="372694CC"/>
    <w:rsid w:val="3825D970"/>
    <w:rsid w:val="38EFB4DF"/>
    <w:rsid w:val="3A7E9F29"/>
    <w:rsid w:val="3B6B552F"/>
    <w:rsid w:val="3BEC2517"/>
    <w:rsid w:val="3C2A9195"/>
    <w:rsid w:val="3D6021FA"/>
    <w:rsid w:val="3D7DF269"/>
    <w:rsid w:val="3E42B54C"/>
    <w:rsid w:val="3E547AEC"/>
    <w:rsid w:val="3EF306E5"/>
    <w:rsid w:val="3F82FEE8"/>
    <w:rsid w:val="3F8AA4D8"/>
    <w:rsid w:val="3FA31627"/>
    <w:rsid w:val="3FED5CF3"/>
    <w:rsid w:val="40307E58"/>
    <w:rsid w:val="40985A34"/>
    <w:rsid w:val="4161F700"/>
    <w:rsid w:val="41913BA2"/>
    <w:rsid w:val="41982401"/>
    <w:rsid w:val="41990E62"/>
    <w:rsid w:val="41D2DA7E"/>
    <w:rsid w:val="41F6EE5B"/>
    <w:rsid w:val="421101DB"/>
    <w:rsid w:val="4278AFDD"/>
    <w:rsid w:val="42AE71D6"/>
    <w:rsid w:val="42FFA069"/>
    <w:rsid w:val="430F3350"/>
    <w:rsid w:val="440CB17B"/>
    <w:rsid w:val="44871065"/>
    <w:rsid w:val="45EE5A47"/>
    <w:rsid w:val="46066F01"/>
    <w:rsid w:val="464651CD"/>
    <w:rsid w:val="4665907E"/>
    <w:rsid w:val="46AA8723"/>
    <w:rsid w:val="46B26611"/>
    <w:rsid w:val="46C8AE52"/>
    <w:rsid w:val="473ACA8D"/>
    <w:rsid w:val="478E64E5"/>
    <w:rsid w:val="4805446F"/>
    <w:rsid w:val="48100FA0"/>
    <w:rsid w:val="48201A6D"/>
    <w:rsid w:val="484C0E57"/>
    <w:rsid w:val="488B7EF3"/>
    <w:rsid w:val="489AB545"/>
    <w:rsid w:val="48EA0738"/>
    <w:rsid w:val="49663733"/>
    <w:rsid w:val="49B9610F"/>
    <w:rsid w:val="4A167F74"/>
    <w:rsid w:val="4A8A44FC"/>
    <w:rsid w:val="4AA3FF34"/>
    <w:rsid w:val="4B2ACA86"/>
    <w:rsid w:val="4BF42520"/>
    <w:rsid w:val="4D4FAD6D"/>
    <w:rsid w:val="4D8C683D"/>
    <w:rsid w:val="4DF156AB"/>
    <w:rsid w:val="4EBE86C0"/>
    <w:rsid w:val="501D3365"/>
    <w:rsid w:val="50501C78"/>
    <w:rsid w:val="50D397DB"/>
    <w:rsid w:val="51191D5C"/>
    <w:rsid w:val="51CFD5EB"/>
    <w:rsid w:val="51E1B199"/>
    <w:rsid w:val="51ED9DA3"/>
    <w:rsid w:val="526AF803"/>
    <w:rsid w:val="52A1A178"/>
    <w:rsid w:val="52F1927F"/>
    <w:rsid w:val="533F7C4B"/>
    <w:rsid w:val="538DAD9B"/>
    <w:rsid w:val="5404DECA"/>
    <w:rsid w:val="5476CB34"/>
    <w:rsid w:val="54D8A17D"/>
    <w:rsid w:val="55272ACF"/>
    <w:rsid w:val="55B1CF12"/>
    <w:rsid w:val="55C42389"/>
    <w:rsid w:val="57716192"/>
    <w:rsid w:val="58CFAB1A"/>
    <w:rsid w:val="596EDD6A"/>
    <w:rsid w:val="599BE52E"/>
    <w:rsid w:val="59C92230"/>
    <w:rsid w:val="59D7D9D0"/>
    <w:rsid w:val="5CC87CD8"/>
    <w:rsid w:val="5D50580C"/>
    <w:rsid w:val="5D9323DF"/>
    <w:rsid w:val="5DF3B70C"/>
    <w:rsid w:val="5E2B05CE"/>
    <w:rsid w:val="5E4E610B"/>
    <w:rsid w:val="5E969257"/>
    <w:rsid w:val="5EE0510F"/>
    <w:rsid w:val="5F642ECC"/>
    <w:rsid w:val="5F796F8E"/>
    <w:rsid w:val="6022FF64"/>
    <w:rsid w:val="604B2FF2"/>
    <w:rsid w:val="60B23801"/>
    <w:rsid w:val="60EEDBCF"/>
    <w:rsid w:val="60F2703E"/>
    <w:rsid w:val="612C275E"/>
    <w:rsid w:val="61CB95E2"/>
    <w:rsid w:val="61FECA27"/>
    <w:rsid w:val="62831656"/>
    <w:rsid w:val="629CB160"/>
    <w:rsid w:val="636203B3"/>
    <w:rsid w:val="63D839A1"/>
    <w:rsid w:val="64CD51BC"/>
    <w:rsid w:val="6608E083"/>
    <w:rsid w:val="676193D0"/>
    <w:rsid w:val="67CE72A8"/>
    <w:rsid w:val="67D54642"/>
    <w:rsid w:val="680CCB27"/>
    <w:rsid w:val="68115A62"/>
    <w:rsid w:val="681D5BD4"/>
    <w:rsid w:val="6889EB79"/>
    <w:rsid w:val="68B5A86E"/>
    <w:rsid w:val="68BF245A"/>
    <w:rsid w:val="697E9036"/>
    <w:rsid w:val="6A7A6E6A"/>
    <w:rsid w:val="6ADA32FE"/>
    <w:rsid w:val="6B69D162"/>
    <w:rsid w:val="6BA18841"/>
    <w:rsid w:val="6BECCB4C"/>
    <w:rsid w:val="6C3CE883"/>
    <w:rsid w:val="6DA0E8B4"/>
    <w:rsid w:val="6DA49515"/>
    <w:rsid w:val="6DFC4E49"/>
    <w:rsid w:val="6E02A5A9"/>
    <w:rsid w:val="6E1C6B59"/>
    <w:rsid w:val="6E42725D"/>
    <w:rsid w:val="6F46126D"/>
    <w:rsid w:val="6FF38006"/>
    <w:rsid w:val="70347BCF"/>
    <w:rsid w:val="70C23417"/>
    <w:rsid w:val="71436CB2"/>
    <w:rsid w:val="718701E0"/>
    <w:rsid w:val="71B5DF15"/>
    <w:rsid w:val="71F3D047"/>
    <w:rsid w:val="7244DBD9"/>
    <w:rsid w:val="72612B02"/>
    <w:rsid w:val="726A159E"/>
    <w:rsid w:val="726BE6E1"/>
    <w:rsid w:val="743FF5A0"/>
    <w:rsid w:val="7469F988"/>
    <w:rsid w:val="74B02A52"/>
    <w:rsid w:val="74C1C565"/>
    <w:rsid w:val="753CF1AA"/>
    <w:rsid w:val="75CF9C55"/>
    <w:rsid w:val="75F5857D"/>
    <w:rsid w:val="763D8BE2"/>
    <w:rsid w:val="7690FD1E"/>
    <w:rsid w:val="77277CA3"/>
    <w:rsid w:val="776BC892"/>
    <w:rsid w:val="777B00A7"/>
    <w:rsid w:val="78000466"/>
    <w:rsid w:val="785DFF85"/>
    <w:rsid w:val="790DC47D"/>
    <w:rsid w:val="795B5F1F"/>
    <w:rsid w:val="798D8815"/>
    <w:rsid w:val="79CE53E0"/>
    <w:rsid w:val="7A2E15F6"/>
    <w:rsid w:val="7A49969D"/>
    <w:rsid w:val="7B513D77"/>
    <w:rsid w:val="7BA2212B"/>
    <w:rsid w:val="7C60E3D6"/>
    <w:rsid w:val="7CE23504"/>
    <w:rsid w:val="7CEA84F0"/>
    <w:rsid w:val="7D19A17A"/>
    <w:rsid w:val="7D888384"/>
    <w:rsid w:val="7EA11E27"/>
    <w:rsid w:val="7F2F3DED"/>
    <w:rsid w:val="7F7EE7E7"/>
    <w:rsid w:val="7F814385"/>
  </w:rsids>
  <m:mathPr>
    <m:mathFont m:val="Cambria Math"/>
    <m:brkBin m:val="before"/>
    <m:brkBinSub m:val="--"/>
    <m:smallFrac m:val="0"/>
    <m:dispDef/>
    <m:lMargin m:val="0"/>
    <m:rMargin m:val="0"/>
    <m:defJc m:val="centerGroup"/>
    <m:wrapIndent m:val="1440"/>
    <m:intLim m:val="subSup"/>
    <m:naryLim m:val="undOvr"/>
  </m:mathPr>
  <w:themeFontLang w:val="en-US" w:eastAsia="ja-JP"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40F661"/>
  <w15:docId w15:val="{355F0B48-A6E5-4C82-81CD-852D99E7CA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65A5"/>
  </w:style>
  <w:style w:type="paragraph" w:styleId="Heading1">
    <w:name w:val="heading 1"/>
    <w:basedOn w:val="Normal"/>
    <w:link w:val="Heading1Char"/>
    <w:uiPriority w:val="9"/>
    <w:qFormat/>
    <w:rsid w:val="008C5E34"/>
    <w:pPr>
      <w:spacing w:before="100" w:beforeAutospacing="1" w:after="100" w:afterAutospacing="1" w:line="240" w:lineRule="auto"/>
      <w:outlineLvl w:val="0"/>
    </w:pPr>
    <w:rPr>
      <w:rFonts w:ascii="Times New Roman" w:eastAsia="Times New Roman" w:hAnsi="Times New Roman" w:cs="Times New Roman"/>
      <w:b/>
      <w:bCs/>
      <w:kern w:val="36"/>
      <w:sz w:val="48"/>
      <w:szCs w:val="48"/>
      <w:lang w:val="lt-LT" w:eastAsia="lt-LT"/>
    </w:rPr>
  </w:style>
  <w:style w:type="paragraph" w:styleId="Heading2">
    <w:name w:val="heading 2"/>
    <w:basedOn w:val="Normal"/>
    <w:link w:val="Heading2Char"/>
    <w:uiPriority w:val="9"/>
    <w:semiHidden/>
    <w:unhideWhenUsed/>
    <w:qFormat/>
    <w:rsid w:val="0047056D"/>
    <w:pPr>
      <w:keepNext/>
      <w:autoSpaceDE w:val="0"/>
      <w:autoSpaceDN w:val="0"/>
      <w:spacing w:before="240" w:after="200" w:line="240" w:lineRule="auto"/>
      <w:outlineLvl w:val="1"/>
    </w:pPr>
    <w:rPr>
      <w:rFonts w:ascii="Times New Roman" w:hAnsi="Times New Roman" w:cs="Times New Roman"/>
      <w:b/>
      <w:bCs/>
      <w:caps/>
      <w:color w:val="000000"/>
      <w:sz w:val="24"/>
      <w:szCs w:val="24"/>
      <w:lang w:val="lt-LT" w:bidi="bn-BD"/>
    </w:rPr>
  </w:style>
  <w:style w:type="paragraph" w:styleId="Heading3">
    <w:name w:val="heading 3"/>
    <w:basedOn w:val="Normal"/>
    <w:link w:val="Heading3Char"/>
    <w:uiPriority w:val="9"/>
    <w:semiHidden/>
    <w:unhideWhenUsed/>
    <w:qFormat/>
    <w:rsid w:val="0047056D"/>
    <w:pPr>
      <w:keepNext/>
      <w:autoSpaceDE w:val="0"/>
      <w:autoSpaceDN w:val="0"/>
      <w:spacing w:before="180" w:after="120" w:line="240" w:lineRule="auto"/>
      <w:jc w:val="both"/>
      <w:outlineLvl w:val="2"/>
    </w:pPr>
    <w:rPr>
      <w:rFonts w:ascii="Times New Roman" w:hAnsi="Times New Roman" w:cs="Times New Roman"/>
      <w:b/>
      <w:bCs/>
      <w:sz w:val="24"/>
      <w:szCs w:val="24"/>
      <w:lang w:val="lt-LT" w:bidi="bn-BD"/>
    </w:rPr>
  </w:style>
  <w:style w:type="paragraph" w:styleId="Heading4">
    <w:name w:val="heading 4"/>
    <w:basedOn w:val="Normal"/>
    <w:link w:val="Heading4Char"/>
    <w:uiPriority w:val="9"/>
    <w:semiHidden/>
    <w:unhideWhenUsed/>
    <w:qFormat/>
    <w:rsid w:val="0047056D"/>
    <w:pPr>
      <w:keepNext/>
      <w:autoSpaceDE w:val="0"/>
      <w:autoSpaceDN w:val="0"/>
      <w:spacing w:before="240" w:after="120" w:line="240" w:lineRule="auto"/>
      <w:jc w:val="both"/>
      <w:outlineLvl w:val="3"/>
    </w:pPr>
    <w:rPr>
      <w:rFonts w:ascii="Times New Roman" w:hAnsi="Times New Roman" w:cs="Times New Roman"/>
      <w:b/>
      <w:bCs/>
      <w:sz w:val="24"/>
      <w:szCs w:val="24"/>
      <w:lang w:val="lt-LT" w:bidi="bn-BD"/>
    </w:rPr>
  </w:style>
  <w:style w:type="paragraph" w:styleId="Heading5">
    <w:name w:val="heading 5"/>
    <w:basedOn w:val="Normal"/>
    <w:link w:val="Heading5Char"/>
    <w:uiPriority w:val="9"/>
    <w:semiHidden/>
    <w:unhideWhenUsed/>
    <w:qFormat/>
    <w:rsid w:val="0047056D"/>
    <w:pPr>
      <w:keepNext/>
      <w:autoSpaceDE w:val="0"/>
      <w:autoSpaceDN w:val="0"/>
      <w:spacing w:before="240" w:after="120" w:line="240" w:lineRule="auto"/>
      <w:jc w:val="both"/>
      <w:outlineLvl w:val="4"/>
    </w:pPr>
    <w:rPr>
      <w:rFonts w:ascii="Times New Roman" w:hAnsi="Times New Roman" w:cs="Times New Roman"/>
      <w:b/>
      <w:bCs/>
      <w:sz w:val="24"/>
      <w:szCs w:val="24"/>
      <w:lang w:val="lt-LT" w:bidi="bn-BD"/>
    </w:rPr>
  </w:style>
  <w:style w:type="paragraph" w:styleId="Heading6">
    <w:name w:val="heading 6"/>
    <w:basedOn w:val="Normal"/>
    <w:link w:val="Heading6Char"/>
    <w:uiPriority w:val="9"/>
    <w:semiHidden/>
    <w:unhideWhenUsed/>
    <w:qFormat/>
    <w:rsid w:val="0047056D"/>
    <w:pPr>
      <w:autoSpaceDE w:val="0"/>
      <w:autoSpaceDN w:val="0"/>
      <w:spacing w:before="240" w:after="60" w:line="240" w:lineRule="auto"/>
      <w:jc w:val="center"/>
      <w:outlineLvl w:val="5"/>
    </w:pPr>
    <w:rPr>
      <w:rFonts w:ascii="Times New Roman" w:hAnsi="Times New Roman" w:cs="Times New Roman"/>
      <w:i/>
      <w:iCs/>
      <w:lang w:val="lt-LT" w:bidi="bn-BD"/>
    </w:rPr>
  </w:style>
  <w:style w:type="paragraph" w:styleId="Heading9">
    <w:name w:val="heading 9"/>
    <w:aliases w:val="Tekstas"/>
    <w:basedOn w:val="Normal"/>
    <w:next w:val="Normal"/>
    <w:link w:val="Heading9Char"/>
    <w:uiPriority w:val="9"/>
    <w:semiHidden/>
    <w:unhideWhenUsed/>
    <w:qFormat/>
    <w:rsid w:val="0047056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1396B"/>
    <w:pPr>
      <w:tabs>
        <w:tab w:val="center" w:pos="4513"/>
        <w:tab w:val="right" w:pos="9026"/>
      </w:tabs>
      <w:spacing w:after="0" w:line="240" w:lineRule="auto"/>
    </w:pPr>
  </w:style>
  <w:style w:type="character" w:customStyle="1" w:styleId="HeaderChar">
    <w:name w:val="Header Char"/>
    <w:basedOn w:val="DefaultParagraphFont"/>
    <w:link w:val="Header"/>
    <w:uiPriority w:val="99"/>
    <w:rsid w:val="0071396B"/>
  </w:style>
  <w:style w:type="paragraph" w:styleId="Footer">
    <w:name w:val="footer"/>
    <w:basedOn w:val="Normal"/>
    <w:link w:val="FooterChar"/>
    <w:uiPriority w:val="99"/>
    <w:unhideWhenUsed/>
    <w:rsid w:val="0071396B"/>
    <w:pPr>
      <w:tabs>
        <w:tab w:val="center" w:pos="4513"/>
        <w:tab w:val="right" w:pos="9026"/>
      </w:tabs>
      <w:spacing w:after="0" w:line="240" w:lineRule="auto"/>
    </w:pPr>
  </w:style>
  <w:style w:type="character" w:customStyle="1" w:styleId="FooterChar">
    <w:name w:val="Footer Char"/>
    <w:basedOn w:val="DefaultParagraphFont"/>
    <w:link w:val="Footer"/>
    <w:uiPriority w:val="99"/>
    <w:rsid w:val="0071396B"/>
  </w:style>
  <w:style w:type="character" w:styleId="Hyperlink">
    <w:name w:val="Hyperlink"/>
    <w:basedOn w:val="DefaultParagraphFont"/>
    <w:uiPriority w:val="99"/>
    <w:unhideWhenUsed/>
    <w:rsid w:val="0006299F"/>
    <w:rPr>
      <w:color w:val="0563C1" w:themeColor="hyperlink"/>
      <w:u w:val="single"/>
    </w:rPr>
  </w:style>
  <w:style w:type="character" w:styleId="CommentReference">
    <w:name w:val="annotation reference"/>
    <w:basedOn w:val="DefaultParagraphFont"/>
    <w:uiPriority w:val="99"/>
    <w:semiHidden/>
    <w:unhideWhenUsed/>
    <w:rsid w:val="00BA65EF"/>
    <w:rPr>
      <w:sz w:val="16"/>
      <w:szCs w:val="16"/>
    </w:rPr>
  </w:style>
  <w:style w:type="paragraph" w:styleId="CommentText">
    <w:name w:val="annotation text"/>
    <w:basedOn w:val="Normal"/>
    <w:link w:val="CommentTextChar"/>
    <w:uiPriority w:val="99"/>
    <w:unhideWhenUsed/>
    <w:rsid w:val="00BA65EF"/>
    <w:pPr>
      <w:spacing w:line="240" w:lineRule="auto"/>
    </w:pPr>
    <w:rPr>
      <w:sz w:val="20"/>
      <w:szCs w:val="20"/>
    </w:rPr>
  </w:style>
  <w:style w:type="character" w:customStyle="1" w:styleId="CommentTextChar">
    <w:name w:val="Comment Text Char"/>
    <w:basedOn w:val="DefaultParagraphFont"/>
    <w:link w:val="CommentText"/>
    <w:uiPriority w:val="99"/>
    <w:rsid w:val="00BA65EF"/>
    <w:rPr>
      <w:sz w:val="20"/>
      <w:szCs w:val="20"/>
    </w:rPr>
  </w:style>
  <w:style w:type="paragraph" w:styleId="CommentSubject">
    <w:name w:val="annotation subject"/>
    <w:basedOn w:val="CommentText"/>
    <w:next w:val="CommentText"/>
    <w:link w:val="CommentSubjectChar"/>
    <w:uiPriority w:val="99"/>
    <w:semiHidden/>
    <w:unhideWhenUsed/>
    <w:rsid w:val="00BA65EF"/>
    <w:rPr>
      <w:b/>
      <w:bCs/>
    </w:rPr>
  </w:style>
  <w:style w:type="character" w:customStyle="1" w:styleId="CommentSubjectChar">
    <w:name w:val="Comment Subject Char"/>
    <w:basedOn w:val="CommentTextChar"/>
    <w:link w:val="CommentSubject"/>
    <w:uiPriority w:val="99"/>
    <w:semiHidden/>
    <w:rsid w:val="00BA65EF"/>
    <w:rPr>
      <w:b/>
      <w:bCs/>
      <w:sz w:val="20"/>
      <w:szCs w:val="20"/>
    </w:rPr>
  </w:style>
  <w:style w:type="paragraph" w:styleId="BalloonText">
    <w:name w:val="Balloon Text"/>
    <w:basedOn w:val="Normal"/>
    <w:link w:val="BalloonTextChar"/>
    <w:uiPriority w:val="99"/>
    <w:semiHidden/>
    <w:unhideWhenUsed/>
    <w:rsid w:val="00BA65E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65EF"/>
    <w:rPr>
      <w:rFonts w:ascii="Segoe UI" w:hAnsi="Segoe UI" w:cs="Segoe UI"/>
      <w:sz w:val="18"/>
      <w:szCs w:val="18"/>
    </w:rPr>
  </w:style>
  <w:style w:type="paragraph" w:styleId="NoSpacing">
    <w:name w:val="No Spacing"/>
    <w:uiPriority w:val="1"/>
    <w:qFormat/>
    <w:rsid w:val="00BA65EF"/>
    <w:pPr>
      <w:spacing w:after="0" w:line="240" w:lineRule="auto"/>
      <w:jc w:val="both"/>
    </w:pPr>
    <w:rPr>
      <w:lang w:val="lt-LT"/>
    </w:rPr>
  </w:style>
  <w:style w:type="paragraph" w:styleId="ListParagraph">
    <w:name w:val="List Paragraph"/>
    <w:basedOn w:val="Normal"/>
    <w:uiPriority w:val="34"/>
    <w:qFormat/>
    <w:rsid w:val="005040DF"/>
    <w:pPr>
      <w:ind w:left="720"/>
      <w:contextualSpacing/>
    </w:pPr>
  </w:style>
  <w:style w:type="character" w:styleId="FollowedHyperlink">
    <w:name w:val="FollowedHyperlink"/>
    <w:basedOn w:val="DefaultParagraphFont"/>
    <w:uiPriority w:val="99"/>
    <w:semiHidden/>
    <w:unhideWhenUsed/>
    <w:rsid w:val="00D32477"/>
    <w:rPr>
      <w:color w:val="954F72" w:themeColor="followedHyperlink"/>
      <w:u w:val="single"/>
    </w:rPr>
  </w:style>
  <w:style w:type="character" w:styleId="Strong">
    <w:name w:val="Strong"/>
    <w:basedOn w:val="DefaultParagraphFont"/>
    <w:uiPriority w:val="22"/>
    <w:qFormat/>
    <w:rsid w:val="00CB697E"/>
    <w:rPr>
      <w:b/>
      <w:bCs/>
    </w:rPr>
  </w:style>
  <w:style w:type="paragraph" w:styleId="NormalWeb">
    <w:name w:val="Normal (Web)"/>
    <w:basedOn w:val="Normal"/>
    <w:uiPriority w:val="99"/>
    <w:semiHidden/>
    <w:unhideWhenUsed/>
    <w:rsid w:val="005433AA"/>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9D0318"/>
    <w:pPr>
      <w:spacing w:after="0" w:line="240" w:lineRule="auto"/>
    </w:pPr>
  </w:style>
  <w:style w:type="character" w:styleId="UnresolvedMention">
    <w:name w:val="Unresolved Mention"/>
    <w:basedOn w:val="DefaultParagraphFont"/>
    <w:uiPriority w:val="99"/>
    <w:semiHidden/>
    <w:unhideWhenUsed/>
    <w:rsid w:val="00CC031D"/>
    <w:rPr>
      <w:color w:val="605E5C"/>
      <w:shd w:val="clear" w:color="auto" w:fill="E1DFDD"/>
    </w:rPr>
  </w:style>
  <w:style w:type="character" w:customStyle="1" w:styleId="Heading1Char">
    <w:name w:val="Heading 1 Char"/>
    <w:basedOn w:val="DefaultParagraphFont"/>
    <w:link w:val="Heading1"/>
    <w:uiPriority w:val="9"/>
    <w:rsid w:val="008C5E34"/>
    <w:rPr>
      <w:rFonts w:ascii="Times New Roman" w:eastAsia="Times New Roman" w:hAnsi="Times New Roman" w:cs="Times New Roman"/>
      <w:b/>
      <w:bCs/>
      <w:kern w:val="36"/>
      <w:sz w:val="48"/>
      <w:szCs w:val="48"/>
      <w:lang w:val="lt-LT" w:eastAsia="lt-LT"/>
    </w:rPr>
  </w:style>
  <w:style w:type="character" w:customStyle="1" w:styleId="Heading9Char">
    <w:name w:val="Heading 9 Char"/>
    <w:aliases w:val="Tekstas Char"/>
    <w:basedOn w:val="DefaultParagraphFont"/>
    <w:link w:val="Heading9"/>
    <w:uiPriority w:val="9"/>
    <w:semiHidden/>
    <w:rsid w:val="0047056D"/>
    <w:rPr>
      <w:rFonts w:asciiTheme="majorHAnsi" w:eastAsiaTheme="majorEastAsia" w:hAnsiTheme="majorHAnsi" w:cstheme="majorBidi"/>
      <w:i/>
      <w:iCs/>
      <w:color w:val="272727" w:themeColor="text1" w:themeTint="D8"/>
      <w:sz w:val="21"/>
      <w:szCs w:val="21"/>
    </w:rPr>
  </w:style>
  <w:style w:type="character" w:customStyle="1" w:styleId="Heading2Char">
    <w:name w:val="Heading 2 Char"/>
    <w:basedOn w:val="DefaultParagraphFont"/>
    <w:link w:val="Heading2"/>
    <w:uiPriority w:val="9"/>
    <w:semiHidden/>
    <w:rsid w:val="0047056D"/>
    <w:rPr>
      <w:rFonts w:ascii="Times New Roman" w:hAnsi="Times New Roman" w:cs="Times New Roman"/>
      <w:b/>
      <w:bCs/>
      <w:caps/>
      <w:color w:val="000000"/>
      <w:sz w:val="24"/>
      <w:szCs w:val="24"/>
      <w:lang w:val="lt-LT" w:bidi="bn-BD"/>
    </w:rPr>
  </w:style>
  <w:style w:type="character" w:customStyle="1" w:styleId="Heading3Char">
    <w:name w:val="Heading 3 Char"/>
    <w:basedOn w:val="DefaultParagraphFont"/>
    <w:link w:val="Heading3"/>
    <w:uiPriority w:val="9"/>
    <w:semiHidden/>
    <w:rsid w:val="0047056D"/>
    <w:rPr>
      <w:rFonts w:ascii="Times New Roman" w:hAnsi="Times New Roman" w:cs="Times New Roman"/>
      <w:b/>
      <w:bCs/>
      <w:sz w:val="24"/>
      <w:szCs w:val="24"/>
      <w:lang w:val="lt-LT" w:bidi="bn-BD"/>
    </w:rPr>
  </w:style>
  <w:style w:type="character" w:customStyle="1" w:styleId="Heading4Char">
    <w:name w:val="Heading 4 Char"/>
    <w:basedOn w:val="DefaultParagraphFont"/>
    <w:link w:val="Heading4"/>
    <w:uiPriority w:val="9"/>
    <w:semiHidden/>
    <w:rsid w:val="0047056D"/>
    <w:rPr>
      <w:rFonts w:ascii="Times New Roman" w:hAnsi="Times New Roman" w:cs="Times New Roman"/>
      <w:b/>
      <w:bCs/>
      <w:sz w:val="24"/>
      <w:szCs w:val="24"/>
      <w:lang w:val="lt-LT" w:bidi="bn-BD"/>
    </w:rPr>
  </w:style>
  <w:style w:type="character" w:customStyle="1" w:styleId="Heading5Char">
    <w:name w:val="Heading 5 Char"/>
    <w:basedOn w:val="DefaultParagraphFont"/>
    <w:link w:val="Heading5"/>
    <w:uiPriority w:val="9"/>
    <w:semiHidden/>
    <w:rsid w:val="0047056D"/>
    <w:rPr>
      <w:rFonts w:ascii="Times New Roman" w:hAnsi="Times New Roman" w:cs="Times New Roman"/>
      <w:b/>
      <w:bCs/>
      <w:sz w:val="24"/>
      <w:szCs w:val="24"/>
      <w:lang w:val="lt-LT" w:bidi="bn-BD"/>
    </w:rPr>
  </w:style>
  <w:style w:type="character" w:customStyle="1" w:styleId="Heading6Char">
    <w:name w:val="Heading 6 Char"/>
    <w:basedOn w:val="DefaultParagraphFont"/>
    <w:link w:val="Heading6"/>
    <w:uiPriority w:val="9"/>
    <w:semiHidden/>
    <w:rsid w:val="0047056D"/>
    <w:rPr>
      <w:rFonts w:ascii="Times New Roman" w:hAnsi="Times New Roman" w:cs="Times New Roman"/>
      <w:i/>
      <w:iCs/>
      <w:lang w:val="lt-LT" w:bidi="bn-BD"/>
    </w:rPr>
  </w:style>
  <w:style w:type="paragraph" w:customStyle="1" w:styleId="paragraph">
    <w:name w:val="paragraph"/>
    <w:basedOn w:val="Normal"/>
    <w:rsid w:val="008865A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8865A5"/>
  </w:style>
  <w:style w:type="character" w:customStyle="1" w:styleId="eop">
    <w:name w:val="eop"/>
    <w:basedOn w:val="DefaultParagraphFont"/>
    <w:rsid w:val="008865A5"/>
  </w:style>
  <w:style w:type="character" w:customStyle="1" w:styleId="pagebreaktextspan">
    <w:name w:val="pagebreaktextspan"/>
    <w:basedOn w:val="DefaultParagraphFont"/>
    <w:rsid w:val="008865A5"/>
  </w:style>
  <w:style w:type="character" w:customStyle="1" w:styleId="wacimagecontainer">
    <w:name w:val="wacimagecontainer"/>
    <w:basedOn w:val="DefaultParagraphFont"/>
    <w:rsid w:val="0046051F"/>
  </w:style>
  <w:style w:type="character" w:styleId="Mention">
    <w:name w:val="Mention"/>
    <w:basedOn w:val="DefaultParagraphFont"/>
    <w:uiPriority w:val="99"/>
    <w:unhideWhenUsed/>
    <w:rsid w:val="00D30FDE"/>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554755">
      <w:bodyDiv w:val="1"/>
      <w:marLeft w:val="0"/>
      <w:marRight w:val="0"/>
      <w:marTop w:val="0"/>
      <w:marBottom w:val="0"/>
      <w:divBdr>
        <w:top w:val="none" w:sz="0" w:space="0" w:color="auto"/>
        <w:left w:val="none" w:sz="0" w:space="0" w:color="auto"/>
        <w:bottom w:val="none" w:sz="0" w:space="0" w:color="auto"/>
        <w:right w:val="none" w:sz="0" w:space="0" w:color="auto"/>
      </w:divBdr>
      <w:divsChild>
        <w:div w:id="607471859">
          <w:marLeft w:val="0"/>
          <w:marRight w:val="0"/>
          <w:marTop w:val="0"/>
          <w:marBottom w:val="0"/>
          <w:divBdr>
            <w:top w:val="none" w:sz="0" w:space="0" w:color="auto"/>
            <w:left w:val="none" w:sz="0" w:space="0" w:color="auto"/>
            <w:bottom w:val="none" w:sz="0" w:space="0" w:color="auto"/>
            <w:right w:val="none" w:sz="0" w:space="0" w:color="auto"/>
          </w:divBdr>
        </w:div>
        <w:div w:id="964232299">
          <w:marLeft w:val="0"/>
          <w:marRight w:val="0"/>
          <w:marTop w:val="0"/>
          <w:marBottom w:val="0"/>
          <w:divBdr>
            <w:top w:val="none" w:sz="0" w:space="0" w:color="auto"/>
            <w:left w:val="none" w:sz="0" w:space="0" w:color="auto"/>
            <w:bottom w:val="none" w:sz="0" w:space="0" w:color="auto"/>
            <w:right w:val="none" w:sz="0" w:space="0" w:color="auto"/>
          </w:divBdr>
        </w:div>
        <w:div w:id="1072266310">
          <w:marLeft w:val="0"/>
          <w:marRight w:val="0"/>
          <w:marTop w:val="0"/>
          <w:marBottom w:val="0"/>
          <w:divBdr>
            <w:top w:val="none" w:sz="0" w:space="0" w:color="auto"/>
            <w:left w:val="none" w:sz="0" w:space="0" w:color="auto"/>
            <w:bottom w:val="none" w:sz="0" w:space="0" w:color="auto"/>
            <w:right w:val="none" w:sz="0" w:space="0" w:color="auto"/>
          </w:divBdr>
        </w:div>
      </w:divsChild>
    </w:div>
    <w:div w:id="32930274">
      <w:bodyDiv w:val="1"/>
      <w:marLeft w:val="0"/>
      <w:marRight w:val="0"/>
      <w:marTop w:val="0"/>
      <w:marBottom w:val="0"/>
      <w:divBdr>
        <w:top w:val="none" w:sz="0" w:space="0" w:color="auto"/>
        <w:left w:val="none" w:sz="0" w:space="0" w:color="auto"/>
        <w:bottom w:val="none" w:sz="0" w:space="0" w:color="auto"/>
        <w:right w:val="none" w:sz="0" w:space="0" w:color="auto"/>
      </w:divBdr>
      <w:divsChild>
        <w:div w:id="1463579179">
          <w:marLeft w:val="0"/>
          <w:marRight w:val="0"/>
          <w:marTop w:val="0"/>
          <w:marBottom w:val="0"/>
          <w:divBdr>
            <w:top w:val="none" w:sz="0" w:space="0" w:color="auto"/>
            <w:left w:val="none" w:sz="0" w:space="0" w:color="auto"/>
            <w:bottom w:val="none" w:sz="0" w:space="0" w:color="auto"/>
            <w:right w:val="none" w:sz="0" w:space="0" w:color="auto"/>
          </w:divBdr>
          <w:divsChild>
            <w:div w:id="2067994147">
              <w:marLeft w:val="0"/>
              <w:marRight w:val="0"/>
              <w:marTop w:val="0"/>
              <w:marBottom w:val="0"/>
              <w:divBdr>
                <w:top w:val="none" w:sz="0" w:space="0" w:color="auto"/>
                <w:left w:val="none" w:sz="0" w:space="0" w:color="auto"/>
                <w:bottom w:val="none" w:sz="0" w:space="0" w:color="auto"/>
                <w:right w:val="none" w:sz="0" w:space="0" w:color="auto"/>
              </w:divBdr>
              <w:divsChild>
                <w:div w:id="570696102">
                  <w:marLeft w:val="0"/>
                  <w:marRight w:val="0"/>
                  <w:marTop w:val="0"/>
                  <w:marBottom w:val="0"/>
                  <w:divBdr>
                    <w:top w:val="none" w:sz="0" w:space="0" w:color="auto"/>
                    <w:left w:val="none" w:sz="0" w:space="0" w:color="auto"/>
                    <w:bottom w:val="none" w:sz="0" w:space="0" w:color="auto"/>
                    <w:right w:val="none" w:sz="0" w:space="0" w:color="auto"/>
                  </w:divBdr>
                </w:div>
                <w:div w:id="572739991">
                  <w:marLeft w:val="0"/>
                  <w:marRight w:val="0"/>
                  <w:marTop w:val="0"/>
                  <w:marBottom w:val="0"/>
                  <w:divBdr>
                    <w:top w:val="none" w:sz="0" w:space="0" w:color="auto"/>
                    <w:left w:val="none" w:sz="0" w:space="0" w:color="auto"/>
                    <w:bottom w:val="none" w:sz="0" w:space="0" w:color="auto"/>
                    <w:right w:val="none" w:sz="0" w:space="0" w:color="auto"/>
                  </w:divBdr>
                </w:div>
                <w:div w:id="680206094">
                  <w:marLeft w:val="0"/>
                  <w:marRight w:val="0"/>
                  <w:marTop w:val="0"/>
                  <w:marBottom w:val="0"/>
                  <w:divBdr>
                    <w:top w:val="none" w:sz="0" w:space="0" w:color="auto"/>
                    <w:left w:val="none" w:sz="0" w:space="0" w:color="auto"/>
                    <w:bottom w:val="none" w:sz="0" w:space="0" w:color="auto"/>
                    <w:right w:val="none" w:sz="0" w:space="0" w:color="auto"/>
                  </w:divBdr>
                </w:div>
                <w:div w:id="1097947522">
                  <w:marLeft w:val="0"/>
                  <w:marRight w:val="0"/>
                  <w:marTop w:val="0"/>
                  <w:marBottom w:val="0"/>
                  <w:divBdr>
                    <w:top w:val="none" w:sz="0" w:space="0" w:color="auto"/>
                    <w:left w:val="none" w:sz="0" w:space="0" w:color="auto"/>
                    <w:bottom w:val="none" w:sz="0" w:space="0" w:color="auto"/>
                    <w:right w:val="none" w:sz="0" w:space="0" w:color="auto"/>
                  </w:divBdr>
                </w:div>
                <w:div w:id="1133717898">
                  <w:marLeft w:val="0"/>
                  <w:marRight w:val="0"/>
                  <w:marTop w:val="0"/>
                  <w:marBottom w:val="0"/>
                  <w:divBdr>
                    <w:top w:val="none" w:sz="0" w:space="0" w:color="auto"/>
                    <w:left w:val="none" w:sz="0" w:space="0" w:color="auto"/>
                    <w:bottom w:val="none" w:sz="0" w:space="0" w:color="auto"/>
                    <w:right w:val="none" w:sz="0" w:space="0" w:color="auto"/>
                  </w:divBdr>
                </w:div>
                <w:div w:id="1673292578">
                  <w:marLeft w:val="0"/>
                  <w:marRight w:val="0"/>
                  <w:marTop w:val="0"/>
                  <w:marBottom w:val="0"/>
                  <w:divBdr>
                    <w:top w:val="none" w:sz="0" w:space="0" w:color="auto"/>
                    <w:left w:val="none" w:sz="0" w:space="0" w:color="auto"/>
                    <w:bottom w:val="none" w:sz="0" w:space="0" w:color="auto"/>
                    <w:right w:val="none" w:sz="0" w:space="0" w:color="auto"/>
                  </w:divBdr>
                </w:div>
                <w:div w:id="1828932169">
                  <w:marLeft w:val="0"/>
                  <w:marRight w:val="0"/>
                  <w:marTop w:val="0"/>
                  <w:marBottom w:val="0"/>
                  <w:divBdr>
                    <w:top w:val="none" w:sz="0" w:space="0" w:color="auto"/>
                    <w:left w:val="none" w:sz="0" w:space="0" w:color="auto"/>
                    <w:bottom w:val="none" w:sz="0" w:space="0" w:color="auto"/>
                    <w:right w:val="none" w:sz="0" w:space="0" w:color="auto"/>
                  </w:divBdr>
                </w:div>
                <w:div w:id="1904097981">
                  <w:marLeft w:val="0"/>
                  <w:marRight w:val="0"/>
                  <w:marTop w:val="0"/>
                  <w:marBottom w:val="0"/>
                  <w:divBdr>
                    <w:top w:val="none" w:sz="0" w:space="0" w:color="auto"/>
                    <w:left w:val="none" w:sz="0" w:space="0" w:color="auto"/>
                    <w:bottom w:val="none" w:sz="0" w:space="0" w:color="auto"/>
                    <w:right w:val="none" w:sz="0" w:space="0" w:color="auto"/>
                  </w:divBdr>
                </w:div>
                <w:div w:id="1965884062">
                  <w:marLeft w:val="0"/>
                  <w:marRight w:val="0"/>
                  <w:marTop w:val="0"/>
                  <w:marBottom w:val="0"/>
                  <w:divBdr>
                    <w:top w:val="none" w:sz="0" w:space="0" w:color="auto"/>
                    <w:left w:val="none" w:sz="0" w:space="0" w:color="auto"/>
                    <w:bottom w:val="none" w:sz="0" w:space="0" w:color="auto"/>
                    <w:right w:val="none" w:sz="0" w:space="0" w:color="auto"/>
                  </w:divBdr>
                </w:div>
                <w:div w:id="2121218808">
                  <w:marLeft w:val="0"/>
                  <w:marRight w:val="0"/>
                  <w:marTop w:val="0"/>
                  <w:marBottom w:val="0"/>
                  <w:divBdr>
                    <w:top w:val="none" w:sz="0" w:space="0" w:color="auto"/>
                    <w:left w:val="none" w:sz="0" w:space="0" w:color="auto"/>
                    <w:bottom w:val="none" w:sz="0" w:space="0" w:color="auto"/>
                    <w:right w:val="none" w:sz="0" w:space="0" w:color="auto"/>
                  </w:divBdr>
                </w:div>
                <w:div w:id="2146896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417439">
      <w:bodyDiv w:val="1"/>
      <w:marLeft w:val="0"/>
      <w:marRight w:val="0"/>
      <w:marTop w:val="0"/>
      <w:marBottom w:val="0"/>
      <w:divBdr>
        <w:top w:val="none" w:sz="0" w:space="0" w:color="auto"/>
        <w:left w:val="none" w:sz="0" w:space="0" w:color="auto"/>
        <w:bottom w:val="none" w:sz="0" w:space="0" w:color="auto"/>
        <w:right w:val="none" w:sz="0" w:space="0" w:color="auto"/>
      </w:divBdr>
    </w:div>
    <w:div w:id="94449188">
      <w:bodyDiv w:val="1"/>
      <w:marLeft w:val="0"/>
      <w:marRight w:val="0"/>
      <w:marTop w:val="0"/>
      <w:marBottom w:val="0"/>
      <w:divBdr>
        <w:top w:val="none" w:sz="0" w:space="0" w:color="auto"/>
        <w:left w:val="none" w:sz="0" w:space="0" w:color="auto"/>
        <w:bottom w:val="none" w:sz="0" w:space="0" w:color="auto"/>
        <w:right w:val="none" w:sz="0" w:space="0" w:color="auto"/>
      </w:divBdr>
    </w:div>
    <w:div w:id="172260476">
      <w:bodyDiv w:val="1"/>
      <w:marLeft w:val="0"/>
      <w:marRight w:val="0"/>
      <w:marTop w:val="0"/>
      <w:marBottom w:val="0"/>
      <w:divBdr>
        <w:top w:val="none" w:sz="0" w:space="0" w:color="auto"/>
        <w:left w:val="none" w:sz="0" w:space="0" w:color="auto"/>
        <w:bottom w:val="none" w:sz="0" w:space="0" w:color="auto"/>
        <w:right w:val="none" w:sz="0" w:space="0" w:color="auto"/>
      </w:divBdr>
    </w:div>
    <w:div w:id="275328434">
      <w:bodyDiv w:val="1"/>
      <w:marLeft w:val="0"/>
      <w:marRight w:val="0"/>
      <w:marTop w:val="0"/>
      <w:marBottom w:val="0"/>
      <w:divBdr>
        <w:top w:val="none" w:sz="0" w:space="0" w:color="auto"/>
        <w:left w:val="none" w:sz="0" w:space="0" w:color="auto"/>
        <w:bottom w:val="none" w:sz="0" w:space="0" w:color="auto"/>
        <w:right w:val="none" w:sz="0" w:space="0" w:color="auto"/>
      </w:divBdr>
    </w:div>
    <w:div w:id="293676838">
      <w:bodyDiv w:val="1"/>
      <w:marLeft w:val="0"/>
      <w:marRight w:val="0"/>
      <w:marTop w:val="0"/>
      <w:marBottom w:val="0"/>
      <w:divBdr>
        <w:top w:val="none" w:sz="0" w:space="0" w:color="auto"/>
        <w:left w:val="none" w:sz="0" w:space="0" w:color="auto"/>
        <w:bottom w:val="none" w:sz="0" w:space="0" w:color="auto"/>
        <w:right w:val="none" w:sz="0" w:space="0" w:color="auto"/>
      </w:divBdr>
    </w:div>
    <w:div w:id="357851943">
      <w:bodyDiv w:val="1"/>
      <w:marLeft w:val="0"/>
      <w:marRight w:val="0"/>
      <w:marTop w:val="0"/>
      <w:marBottom w:val="0"/>
      <w:divBdr>
        <w:top w:val="none" w:sz="0" w:space="0" w:color="auto"/>
        <w:left w:val="none" w:sz="0" w:space="0" w:color="auto"/>
        <w:bottom w:val="none" w:sz="0" w:space="0" w:color="auto"/>
        <w:right w:val="none" w:sz="0" w:space="0" w:color="auto"/>
      </w:divBdr>
    </w:div>
    <w:div w:id="411782385">
      <w:bodyDiv w:val="1"/>
      <w:marLeft w:val="0"/>
      <w:marRight w:val="0"/>
      <w:marTop w:val="0"/>
      <w:marBottom w:val="0"/>
      <w:divBdr>
        <w:top w:val="none" w:sz="0" w:space="0" w:color="auto"/>
        <w:left w:val="none" w:sz="0" w:space="0" w:color="auto"/>
        <w:bottom w:val="none" w:sz="0" w:space="0" w:color="auto"/>
        <w:right w:val="none" w:sz="0" w:space="0" w:color="auto"/>
      </w:divBdr>
    </w:div>
    <w:div w:id="450176446">
      <w:bodyDiv w:val="1"/>
      <w:marLeft w:val="0"/>
      <w:marRight w:val="0"/>
      <w:marTop w:val="0"/>
      <w:marBottom w:val="0"/>
      <w:divBdr>
        <w:top w:val="none" w:sz="0" w:space="0" w:color="auto"/>
        <w:left w:val="none" w:sz="0" w:space="0" w:color="auto"/>
        <w:bottom w:val="none" w:sz="0" w:space="0" w:color="auto"/>
        <w:right w:val="none" w:sz="0" w:space="0" w:color="auto"/>
      </w:divBdr>
    </w:div>
    <w:div w:id="488248558">
      <w:bodyDiv w:val="1"/>
      <w:marLeft w:val="0"/>
      <w:marRight w:val="0"/>
      <w:marTop w:val="0"/>
      <w:marBottom w:val="0"/>
      <w:divBdr>
        <w:top w:val="none" w:sz="0" w:space="0" w:color="auto"/>
        <w:left w:val="none" w:sz="0" w:space="0" w:color="auto"/>
        <w:bottom w:val="none" w:sz="0" w:space="0" w:color="auto"/>
        <w:right w:val="none" w:sz="0" w:space="0" w:color="auto"/>
      </w:divBdr>
      <w:divsChild>
        <w:div w:id="139159293">
          <w:marLeft w:val="0"/>
          <w:marRight w:val="0"/>
          <w:marTop w:val="0"/>
          <w:marBottom w:val="0"/>
          <w:divBdr>
            <w:top w:val="none" w:sz="0" w:space="0" w:color="auto"/>
            <w:left w:val="none" w:sz="0" w:space="0" w:color="auto"/>
            <w:bottom w:val="none" w:sz="0" w:space="0" w:color="auto"/>
            <w:right w:val="none" w:sz="0" w:space="0" w:color="auto"/>
          </w:divBdr>
        </w:div>
        <w:div w:id="285939390">
          <w:marLeft w:val="0"/>
          <w:marRight w:val="0"/>
          <w:marTop w:val="0"/>
          <w:marBottom w:val="0"/>
          <w:divBdr>
            <w:top w:val="none" w:sz="0" w:space="0" w:color="auto"/>
            <w:left w:val="none" w:sz="0" w:space="0" w:color="auto"/>
            <w:bottom w:val="none" w:sz="0" w:space="0" w:color="auto"/>
            <w:right w:val="none" w:sz="0" w:space="0" w:color="auto"/>
          </w:divBdr>
        </w:div>
      </w:divsChild>
    </w:div>
    <w:div w:id="496651188">
      <w:bodyDiv w:val="1"/>
      <w:marLeft w:val="0"/>
      <w:marRight w:val="0"/>
      <w:marTop w:val="0"/>
      <w:marBottom w:val="0"/>
      <w:divBdr>
        <w:top w:val="none" w:sz="0" w:space="0" w:color="auto"/>
        <w:left w:val="none" w:sz="0" w:space="0" w:color="auto"/>
        <w:bottom w:val="none" w:sz="0" w:space="0" w:color="auto"/>
        <w:right w:val="none" w:sz="0" w:space="0" w:color="auto"/>
      </w:divBdr>
      <w:divsChild>
        <w:div w:id="1387795788">
          <w:marLeft w:val="0"/>
          <w:marRight w:val="0"/>
          <w:marTop w:val="0"/>
          <w:marBottom w:val="0"/>
          <w:divBdr>
            <w:top w:val="none" w:sz="0" w:space="0" w:color="auto"/>
            <w:left w:val="none" w:sz="0" w:space="0" w:color="auto"/>
            <w:bottom w:val="none" w:sz="0" w:space="0" w:color="auto"/>
            <w:right w:val="none" w:sz="0" w:space="0" w:color="auto"/>
          </w:divBdr>
        </w:div>
      </w:divsChild>
    </w:div>
    <w:div w:id="506672995">
      <w:bodyDiv w:val="1"/>
      <w:marLeft w:val="0"/>
      <w:marRight w:val="0"/>
      <w:marTop w:val="0"/>
      <w:marBottom w:val="0"/>
      <w:divBdr>
        <w:top w:val="none" w:sz="0" w:space="0" w:color="auto"/>
        <w:left w:val="none" w:sz="0" w:space="0" w:color="auto"/>
        <w:bottom w:val="none" w:sz="0" w:space="0" w:color="auto"/>
        <w:right w:val="none" w:sz="0" w:space="0" w:color="auto"/>
      </w:divBdr>
    </w:div>
    <w:div w:id="546338897">
      <w:bodyDiv w:val="1"/>
      <w:marLeft w:val="0"/>
      <w:marRight w:val="0"/>
      <w:marTop w:val="0"/>
      <w:marBottom w:val="0"/>
      <w:divBdr>
        <w:top w:val="none" w:sz="0" w:space="0" w:color="auto"/>
        <w:left w:val="none" w:sz="0" w:space="0" w:color="auto"/>
        <w:bottom w:val="none" w:sz="0" w:space="0" w:color="auto"/>
        <w:right w:val="none" w:sz="0" w:space="0" w:color="auto"/>
      </w:divBdr>
      <w:divsChild>
        <w:div w:id="1396510652">
          <w:marLeft w:val="0"/>
          <w:marRight w:val="0"/>
          <w:marTop w:val="0"/>
          <w:marBottom w:val="0"/>
          <w:divBdr>
            <w:top w:val="none" w:sz="0" w:space="0" w:color="auto"/>
            <w:left w:val="none" w:sz="0" w:space="0" w:color="auto"/>
            <w:bottom w:val="none" w:sz="0" w:space="0" w:color="auto"/>
            <w:right w:val="none" w:sz="0" w:space="0" w:color="auto"/>
          </w:divBdr>
        </w:div>
      </w:divsChild>
    </w:div>
    <w:div w:id="566653473">
      <w:bodyDiv w:val="1"/>
      <w:marLeft w:val="0"/>
      <w:marRight w:val="0"/>
      <w:marTop w:val="0"/>
      <w:marBottom w:val="0"/>
      <w:divBdr>
        <w:top w:val="none" w:sz="0" w:space="0" w:color="auto"/>
        <w:left w:val="none" w:sz="0" w:space="0" w:color="auto"/>
        <w:bottom w:val="none" w:sz="0" w:space="0" w:color="auto"/>
        <w:right w:val="none" w:sz="0" w:space="0" w:color="auto"/>
      </w:divBdr>
      <w:divsChild>
        <w:div w:id="1489394608">
          <w:marLeft w:val="0"/>
          <w:marRight w:val="0"/>
          <w:marTop w:val="0"/>
          <w:marBottom w:val="0"/>
          <w:divBdr>
            <w:top w:val="none" w:sz="0" w:space="0" w:color="auto"/>
            <w:left w:val="none" w:sz="0" w:space="0" w:color="auto"/>
            <w:bottom w:val="none" w:sz="0" w:space="0" w:color="auto"/>
            <w:right w:val="none" w:sz="0" w:space="0" w:color="auto"/>
          </w:divBdr>
        </w:div>
      </w:divsChild>
    </w:div>
    <w:div w:id="652293047">
      <w:bodyDiv w:val="1"/>
      <w:marLeft w:val="0"/>
      <w:marRight w:val="0"/>
      <w:marTop w:val="0"/>
      <w:marBottom w:val="0"/>
      <w:divBdr>
        <w:top w:val="none" w:sz="0" w:space="0" w:color="auto"/>
        <w:left w:val="none" w:sz="0" w:space="0" w:color="auto"/>
        <w:bottom w:val="none" w:sz="0" w:space="0" w:color="auto"/>
        <w:right w:val="none" w:sz="0" w:space="0" w:color="auto"/>
      </w:divBdr>
    </w:div>
    <w:div w:id="674503152">
      <w:bodyDiv w:val="1"/>
      <w:marLeft w:val="0"/>
      <w:marRight w:val="0"/>
      <w:marTop w:val="0"/>
      <w:marBottom w:val="0"/>
      <w:divBdr>
        <w:top w:val="none" w:sz="0" w:space="0" w:color="auto"/>
        <w:left w:val="none" w:sz="0" w:space="0" w:color="auto"/>
        <w:bottom w:val="none" w:sz="0" w:space="0" w:color="auto"/>
        <w:right w:val="none" w:sz="0" w:space="0" w:color="auto"/>
      </w:divBdr>
    </w:div>
    <w:div w:id="701325948">
      <w:bodyDiv w:val="1"/>
      <w:marLeft w:val="0"/>
      <w:marRight w:val="0"/>
      <w:marTop w:val="0"/>
      <w:marBottom w:val="0"/>
      <w:divBdr>
        <w:top w:val="none" w:sz="0" w:space="0" w:color="auto"/>
        <w:left w:val="none" w:sz="0" w:space="0" w:color="auto"/>
        <w:bottom w:val="none" w:sz="0" w:space="0" w:color="auto"/>
        <w:right w:val="none" w:sz="0" w:space="0" w:color="auto"/>
      </w:divBdr>
    </w:div>
    <w:div w:id="708846033">
      <w:bodyDiv w:val="1"/>
      <w:marLeft w:val="0"/>
      <w:marRight w:val="0"/>
      <w:marTop w:val="0"/>
      <w:marBottom w:val="0"/>
      <w:divBdr>
        <w:top w:val="none" w:sz="0" w:space="0" w:color="auto"/>
        <w:left w:val="none" w:sz="0" w:space="0" w:color="auto"/>
        <w:bottom w:val="none" w:sz="0" w:space="0" w:color="auto"/>
        <w:right w:val="none" w:sz="0" w:space="0" w:color="auto"/>
      </w:divBdr>
      <w:divsChild>
        <w:div w:id="1827894224">
          <w:marLeft w:val="0"/>
          <w:marRight w:val="0"/>
          <w:marTop w:val="0"/>
          <w:marBottom w:val="0"/>
          <w:divBdr>
            <w:top w:val="none" w:sz="0" w:space="0" w:color="auto"/>
            <w:left w:val="none" w:sz="0" w:space="0" w:color="auto"/>
            <w:bottom w:val="none" w:sz="0" w:space="0" w:color="auto"/>
            <w:right w:val="none" w:sz="0" w:space="0" w:color="auto"/>
          </w:divBdr>
          <w:divsChild>
            <w:div w:id="1008141388">
              <w:marLeft w:val="0"/>
              <w:marRight w:val="0"/>
              <w:marTop w:val="0"/>
              <w:marBottom w:val="0"/>
              <w:divBdr>
                <w:top w:val="none" w:sz="0" w:space="0" w:color="auto"/>
                <w:left w:val="none" w:sz="0" w:space="0" w:color="auto"/>
                <w:bottom w:val="none" w:sz="0" w:space="0" w:color="auto"/>
                <w:right w:val="none" w:sz="0" w:space="0" w:color="auto"/>
              </w:divBdr>
              <w:divsChild>
                <w:div w:id="28144333">
                  <w:marLeft w:val="0"/>
                  <w:marRight w:val="0"/>
                  <w:marTop w:val="0"/>
                  <w:marBottom w:val="0"/>
                  <w:divBdr>
                    <w:top w:val="none" w:sz="0" w:space="0" w:color="auto"/>
                    <w:left w:val="none" w:sz="0" w:space="0" w:color="auto"/>
                    <w:bottom w:val="none" w:sz="0" w:space="0" w:color="auto"/>
                    <w:right w:val="none" w:sz="0" w:space="0" w:color="auto"/>
                  </w:divBdr>
                </w:div>
                <w:div w:id="146939118">
                  <w:marLeft w:val="0"/>
                  <w:marRight w:val="0"/>
                  <w:marTop w:val="0"/>
                  <w:marBottom w:val="0"/>
                  <w:divBdr>
                    <w:top w:val="none" w:sz="0" w:space="0" w:color="auto"/>
                    <w:left w:val="none" w:sz="0" w:space="0" w:color="auto"/>
                    <w:bottom w:val="none" w:sz="0" w:space="0" w:color="auto"/>
                    <w:right w:val="none" w:sz="0" w:space="0" w:color="auto"/>
                  </w:divBdr>
                </w:div>
                <w:div w:id="241764397">
                  <w:marLeft w:val="0"/>
                  <w:marRight w:val="0"/>
                  <w:marTop w:val="0"/>
                  <w:marBottom w:val="0"/>
                  <w:divBdr>
                    <w:top w:val="none" w:sz="0" w:space="0" w:color="auto"/>
                    <w:left w:val="none" w:sz="0" w:space="0" w:color="auto"/>
                    <w:bottom w:val="none" w:sz="0" w:space="0" w:color="auto"/>
                    <w:right w:val="none" w:sz="0" w:space="0" w:color="auto"/>
                  </w:divBdr>
                </w:div>
                <w:div w:id="546642939">
                  <w:marLeft w:val="0"/>
                  <w:marRight w:val="0"/>
                  <w:marTop w:val="0"/>
                  <w:marBottom w:val="0"/>
                  <w:divBdr>
                    <w:top w:val="none" w:sz="0" w:space="0" w:color="auto"/>
                    <w:left w:val="none" w:sz="0" w:space="0" w:color="auto"/>
                    <w:bottom w:val="none" w:sz="0" w:space="0" w:color="auto"/>
                    <w:right w:val="none" w:sz="0" w:space="0" w:color="auto"/>
                  </w:divBdr>
                </w:div>
                <w:div w:id="633487249">
                  <w:marLeft w:val="0"/>
                  <w:marRight w:val="0"/>
                  <w:marTop w:val="0"/>
                  <w:marBottom w:val="0"/>
                  <w:divBdr>
                    <w:top w:val="none" w:sz="0" w:space="0" w:color="auto"/>
                    <w:left w:val="none" w:sz="0" w:space="0" w:color="auto"/>
                    <w:bottom w:val="none" w:sz="0" w:space="0" w:color="auto"/>
                    <w:right w:val="none" w:sz="0" w:space="0" w:color="auto"/>
                  </w:divBdr>
                </w:div>
                <w:div w:id="920799736">
                  <w:marLeft w:val="0"/>
                  <w:marRight w:val="0"/>
                  <w:marTop w:val="0"/>
                  <w:marBottom w:val="0"/>
                  <w:divBdr>
                    <w:top w:val="none" w:sz="0" w:space="0" w:color="auto"/>
                    <w:left w:val="none" w:sz="0" w:space="0" w:color="auto"/>
                    <w:bottom w:val="none" w:sz="0" w:space="0" w:color="auto"/>
                    <w:right w:val="none" w:sz="0" w:space="0" w:color="auto"/>
                  </w:divBdr>
                </w:div>
                <w:div w:id="1013916107">
                  <w:marLeft w:val="0"/>
                  <w:marRight w:val="0"/>
                  <w:marTop w:val="0"/>
                  <w:marBottom w:val="0"/>
                  <w:divBdr>
                    <w:top w:val="none" w:sz="0" w:space="0" w:color="auto"/>
                    <w:left w:val="none" w:sz="0" w:space="0" w:color="auto"/>
                    <w:bottom w:val="none" w:sz="0" w:space="0" w:color="auto"/>
                    <w:right w:val="none" w:sz="0" w:space="0" w:color="auto"/>
                  </w:divBdr>
                </w:div>
                <w:div w:id="1324091600">
                  <w:marLeft w:val="0"/>
                  <w:marRight w:val="0"/>
                  <w:marTop w:val="0"/>
                  <w:marBottom w:val="0"/>
                  <w:divBdr>
                    <w:top w:val="none" w:sz="0" w:space="0" w:color="auto"/>
                    <w:left w:val="none" w:sz="0" w:space="0" w:color="auto"/>
                    <w:bottom w:val="none" w:sz="0" w:space="0" w:color="auto"/>
                    <w:right w:val="none" w:sz="0" w:space="0" w:color="auto"/>
                  </w:divBdr>
                </w:div>
                <w:div w:id="1402829936">
                  <w:marLeft w:val="0"/>
                  <w:marRight w:val="0"/>
                  <w:marTop w:val="0"/>
                  <w:marBottom w:val="0"/>
                  <w:divBdr>
                    <w:top w:val="none" w:sz="0" w:space="0" w:color="auto"/>
                    <w:left w:val="none" w:sz="0" w:space="0" w:color="auto"/>
                    <w:bottom w:val="none" w:sz="0" w:space="0" w:color="auto"/>
                    <w:right w:val="none" w:sz="0" w:space="0" w:color="auto"/>
                  </w:divBdr>
                </w:div>
                <w:div w:id="1834032168">
                  <w:marLeft w:val="0"/>
                  <w:marRight w:val="0"/>
                  <w:marTop w:val="0"/>
                  <w:marBottom w:val="0"/>
                  <w:divBdr>
                    <w:top w:val="none" w:sz="0" w:space="0" w:color="auto"/>
                    <w:left w:val="none" w:sz="0" w:space="0" w:color="auto"/>
                    <w:bottom w:val="none" w:sz="0" w:space="0" w:color="auto"/>
                    <w:right w:val="none" w:sz="0" w:space="0" w:color="auto"/>
                  </w:divBdr>
                </w:div>
                <w:div w:id="2028946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0858322">
      <w:bodyDiv w:val="1"/>
      <w:marLeft w:val="0"/>
      <w:marRight w:val="0"/>
      <w:marTop w:val="0"/>
      <w:marBottom w:val="0"/>
      <w:divBdr>
        <w:top w:val="none" w:sz="0" w:space="0" w:color="auto"/>
        <w:left w:val="none" w:sz="0" w:space="0" w:color="auto"/>
        <w:bottom w:val="none" w:sz="0" w:space="0" w:color="auto"/>
        <w:right w:val="none" w:sz="0" w:space="0" w:color="auto"/>
      </w:divBdr>
    </w:div>
    <w:div w:id="785274556">
      <w:bodyDiv w:val="1"/>
      <w:marLeft w:val="0"/>
      <w:marRight w:val="0"/>
      <w:marTop w:val="0"/>
      <w:marBottom w:val="0"/>
      <w:divBdr>
        <w:top w:val="none" w:sz="0" w:space="0" w:color="auto"/>
        <w:left w:val="none" w:sz="0" w:space="0" w:color="auto"/>
        <w:bottom w:val="none" w:sz="0" w:space="0" w:color="auto"/>
        <w:right w:val="none" w:sz="0" w:space="0" w:color="auto"/>
      </w:divBdr>
    </w:div>
    <w:div w:id="808672805">
      <w:bodyDiv w:val="1"/>
      <w:marLeft w:val="0"/>
      <w:marRight w:val="0"/>
      <w:marTop w:val="0"/>
      <w:marBottom w:val="0"/>
      <w:divBdr>
        <w:top w:val="none" w:sz="0" w:space="0" w:color="auto"/>
        <w:left w:val="none" w:sz="0" w:space="0" w:color="auto"/>
        <w:bottom w:val="none" w:sz="0" w:space="0" w:color="auto"/>
        <w:right w:val="none" w:sz="0" w:space="0" w:color="auto"/>
      </w:divBdr>
    </w:div>
    <w:div w:id="874461682">
      <w:bodyDiv w:val="1"/>
      <w:marLeft w:val="0"/>
      <w:marRight w:val="0"/>
      <w:marTop w:val="0"/>
      <w:marBottom w:val="0"/>
      <w:divBdr>
        <w:top w:val="none" w:sz="0" w:space="0" w:color="auto"/>
        <w:left w:val="none" w:sz="0" w:space="0" w:color="auto"/>
        <w:bottom w:val="none" w:sz="0" w:space="0" w:color="auto"/>
        <w:right w:val="none" w:sz="0" w:space="0" w:color="auto"/>
      </w:divBdr>
    </w:div>
    <w:div w:id="916551798">
      <w:bodyDiv w:val="1"/>
      <w:marLeft w:val="0"/>
      <w:marRight w:val="0"/>
      <w:marTop w:val="0"/>
      <w:marBottom w:val="0"/>
      <w:divBdr>
        <w:top w:val="none" w:sz="0" w:space="0" w:color="auto"/>
        <w:left w:val="none" w:sz="0" w:space="0" w:color="auto"/>
        <w:bottom w:val="none" w:sz="0" w:space="0" w:color="auto"/>
        <w:right w:val="none" w:sz="0" w:space="0" w:color="auto"/>
      </w:divBdr>
    </w:div>
    <w:div w:id="952051831">
      <w:bodyDiv w:val="1"/>
      <w:marLeft w:val="0"/>
      <w:marRight w:val="0"/>
      <w:marTop w:val="0"/>
      <w:marBottom w:val="0"/>
      <w:divBdr>
        <w:top w:val="none" w:sz="0" w:space="0" w:color="auto"/>
        <w:left w:val="none" w:sz="0" w:space="0" w:color="auto"/>
        <w:bottom w:val="none" w:sz="0" w:space="0" w:color="auto"/>
        <w:right w:val="none" w:sz="0" w:space="0" w:color="auto"/>
      </w:divBdr>
      <w:divsChild>
        <w:div w:id="227301784">
          <w:marLeft w:val="0"/>
          <w:marRight w:val="0"/>
          <w:marTop w:val="0"/>
          <w:marBottom w:val="0"/>
          <w:divBdr>
            <w:top w:val="none" w:sz="0" w:space="0" w:color="auto"/>
            <w:left w:val="none" w:sz="0" w:space="0" w:color="auto"/>
            <w:bottom w:val="none" w:sz="0" w:space="0" w:color="auto"/>
            <w:right w:val="none" w:sz="0" w:space="0" w:color="auto"/>
          </w:divBdr>
        </w:div>
      </w:divsChild>
    </w:div>
    <w:div w:id="992638281">
      <w:bodyDiv w:val="1"/>
      <w:marLeft w:val="0"/>
      <w:marRight w:val="0"/>
      <w:marTop w:val="0"/>
      <w:marBottom w:val="0"/>
      <w:divBdr>
        <w:top w:val="none" w:sz="0" w:space="0" w:color="auto"/>
        <w:left w:val="none" w:sz="0" w:space="0" w:color="auto"/>
        <w:bottom w:val="none" w:sz="0" w:space="0" w:color="auto"/>
        <w:right w:val="none" w:sz="0" w:space="0" w:color="auto"/>
      </w:divBdr>
    </w:div>
    <w:div w:id="1016931845">
      <w:bodyDiv w:val="1"/>
      <w:marLeft w:val="0"/>
      <w:marRight w:val="0"/>
      <w:marTop w:val="0"/>
      <w:marBottom w:val="0"/>
      <w:divBdr>
        <w:top w:val="none" w:sz="0" w:space="0" w:color="auto"/>
        <w:left w:val="none" w:sz="0" w:space="0" w:color="auto"/>
        <w:bottom w:val="none" w:sz="0" w:space="0" w:color="auto"/>
        <w:right w:val="none" w:sz="0" w:space="0" w:color="auto"/>
      </w:divBdr>
      <w:divsChild>
        <w:div w:id="879904064">
          <w:marLeft w:val="0"/>
          <w:marRight w:val="0"/>
          <w:marTop w:val="0"/>
          <w:marBottom w:val="0"/>
          <w:divBdr>
            <w:top w:val="none" w:sz="0" w:space="0" w:color="auto"/>
            <w:left w:val="none" w:sz="0" w:space="0" w:color="auto"/>
            <w:bottom w:val="none" w:sz="0" w:space="0" w:color="auto"/>
            <w:right w:val="none" w:sz="0" w:space="0" w:color="auto"/>
          </w:divBdr>
        </w:div>
      </w:divsChild>
    </w:div>
    <w:div w:id="1032267531">
      <w:bodyDiv w:val="1"/>
      <w:marLeft w:val="0"/>
      <w:marRight w:val="0"/>
      <w:marTop w:val="0"/>
      <w:marBottom w:val="0"/>
      <w:divBdr>
        <w:top w:val="none" w:sz="0" w:space="0" w:color="auto"/>
        <w:left w:val="none" w:sz="0" w:space="0" w:color="auto"/>
        <w:bottom w:val="none" w:sz="0" w:space="0" w:color="auto"/>
        <w:right w:val="none" w:sz="0" w:space="0" w:color="auto"/>
      </w:divBdr>
    </w:div>
    <w:div w:id="1096168883">
      <w:bodyDiv w:val="1"/>
      <w:marLeft w:val="0"/>
      <w:marRight w:val="0"/>
      <w:marTop w:val="0"/>
      <w:marBottom w:val="0"/>
      <w:divBdr>
        <w:top w:val="none" w:sz="0" w:space="0" w:color="auto"/>
        <w:left w:val="none" w:sz="0" w:space="0" w:color="auto"/>
        <w:bottom w:val="none" w:sz="0" w:space="0" w:color="auto"/>
        <w:right w:val="none" w:sz="0" w:space="0" w:color="auto"/>
      </w:divBdr>
    </w:div>
    <w:div w:id="1137722051">
      <w:bodyDiv w:val="1"/>
      <w:marLeft w:val="0"/>
      <w:marRight w:val="0"/>
      <w:marTop w:val="0"/>
      <w:marBottom w:val="0"/>
      <w:divBdr>
        <w:top w:val="none" w:sz="0" w:space="0" w:color="auto"/>
        <w:left w:val="none" w:sz="0" w:space="0" w:color="auto"/>
        <w:bottom w:val="none" w:sz="0" w:space="0" w:color="auto"/>
        <w:right w:val="none" w:sz="0" w:space="0" w:color="auto"/>
      </w:divBdr>
    </w:div>
    <w:div w:id="1147360557">
      <w:bodyDiv w:val="1"/>
      <w:marLeft w:val="0"/>
      <w:marRight w:val="0"/>
      <w:marTop w:val="0"/>
      <w:marBottom w:val="0"/>
      <w:divBdr>
        <w:top w:val="none" w:sz="0" w:space="0" w:color="auto"/>
        <w:left w:val="none" w:sz="0" w:space="0" w:color="auto"/>
        <w:bottom w:val="none" w:sz="0" w:space="0" w:color="auto"/>
        <w:right w:val="none" w:sz="0" w:space="0" w:color="auto"/>
      </w:divBdr>
    </w:div>
    <w:div w:id="1204098841">
      <w:bodyDiv w:val="1"/>
      <w:marLeft w:val="0"/>
      <w:marRight w:val="0"/>
      <w:marTop w:val="0"/>
      <w:marBottom w:val="0"/>
      <w:divBdr>
        <w:top w:val="none" w:sz="0" w:space="0" w:color="auto"/>
        <w:left w:val="none" w:sz="0" w:space="0" w:color="auto"/>
        <w:bottom w:val="none" w:sz="0" w:space="0" w:color="auto"/>
        <w:right w:val="none" w:sz="0" w:space="0" w:color="auto"/>
      </w:divBdr>
    </w:div>
    <w:div w:id="1210723166">
      <w:bodyDiv w:val="1"/>
      <w:marLeft w:val="0"/>
      <w:marRight w:val="0"/>
      <w:marTop w:val="0"/>
      <w:marBottom w:val="0"/>
      <w:divBdr>
        <w:top w:val="none" w:sz="0" w:space="0" w:color="auto"/>
        <w:left w:val="none" w:sz="0" w:space="0" w:color="auto"/>
        <w:bottom w:val="none" w:sz="0" w:space="0" w:color="auto"/>
        <w:right w:val="none" w:sz="0" w:space="0" w:color="auto"/>
      </w:divBdr>
    </w:div>
    <w:div w:id="1223567660">
      <w:bodyDiv w:val="1"/>
      <w:marLeft w:val="0"/>
      <w:marRight w:val="0"/>
      <w:marTop w:val="0"/>
      <w:marBottom w:val="0"/>
      <w:divBdr>
        <w:top w:val="none" w:sz="0" w:space="0" w:color="auto"/>
        <w:left w:val="none" w:sz="0" w:space="0" w:color="auto"/>
        <w:bottom w:val="none" w:sz="0" w:space="0" w:color="auto"/>
        <w:right w:val="none" w:sz="0" w:space="0" w:color="auto"/>
      </w:divBdr>
      <w:divsChild>
        <w:div w:id="1848205971">
          <w:marLeft w:val="0"/>
          <w:marRight w:val="0"/>
          <w:marTop w:val="0"/>
          <w:marBottom w:val="0"/>
          <w:divBdr>
            <w:top w:val="none" w:sz="0" w:space="0" w:color="auto"/>
            <w:left w:val="none" w:sz="0" w:space="0" w:color="auto"/>
            <w:bottom w:val="none" w:sz="0" w:space="0" w:color="auto"/>
            <w:right w:val="none" w:sz="0" w:space="0" w:color="auto"/>
          </w:divBdr>
        </w:div>
      </w:divsChild>
    </w:div>
    <w:div w:id="1230380843">
      <w:bodyDiv w:val="1"/>
      <w:marLeft w:val="0"/>
      <w:marRight w:val="0"/>
      <w:marTop w:val="0"/>
      <w:marBottom w:val="0"/>
      <w:divBdr>
        <w:top w:val="none" w:sz="0" w:space="0" w:color="auto"/>
        <w:left w:val="none" w:sz="0" w:space="0" w:color="auto"/>
        <w:bottom w:val="none" w:sz="0" w:space="0" w:color="auto"/>
        <w:right w:val="none" w:sz="0" w:space="0" w:color="auto"/>
      </w:divBdr>
    </w:div>
    <w:div w:id="1323240572">
      <w:bodyDiv w:val="1"/>
      <w:marLeft w:val="0"/>
      <w:marRight w:val="0"/>
      <w:marTop w:val="0"/>
      <w:marBottom w:val="0"/>
      <w:divBdr>
        <w:top w:val="none" w:sz="0" w:space="0" w:color="auto"/>
        <w:left w:val="none" w:sz="0" w:space="0" w:color="auto"/>
        <w:bottom w:val="none" w:sz="0" w:space="0" w:color="auto"/>
        <w:right w:val="none" w:sz="0" w:space="0" w:color="auto"/>
      </w:divBdr>
    </w:div>
    <w:div w:id="1326663238">
      <w:bodyDiv w:val="1"/>
      <w:marLeft w:val="0"/>
      <w:marRight w:val="0"/>
      <w:marTop w:val="0"/>
      <w:marBottom w:val="0"/>
      <w:divBdr>
        <w:top w:val="none" w:sz="0" w:space="0" w:color="auto"/>
        <w:left w:val="none" w:sz="0" w:space="0" w:color="auto"/>
        <w:bottom w:val="none" w:sz="0" w:space="0" w:color="auto"/>
        <w:right w:val="none" w:sz="0" w:space="0" w:color="auto"/>
      </w:divBdr>
    </w:div>
    <w:div w:id="1381054537">
      <w:bodyDiv w:val="1"/>
      <w:marLeft w:val="0"/>
      <w:marRight w:val="0"/>
      <w:marTop w:val="0"/>
      <w:marBottom w:val="0"/>
      <w:divBdr>
        <w:top w:val="none" w:sz="0" w:space="0" w:color="auto"/>
        <w:left w:val="none" w:sz="0" w:space="0" w:color="auto"/>
        <w:bottom w:val="none" w:sz="0" w:space="0" w:color="auto"/>
        <w:right w:val="none" w:sz="0" w:space="0" w:color="auto"/>
      </w:divBdr>
    </w:div>
    <w:div w:id="1389112388">
      <w:bodyDiv w:val="1"/>
      <w:marLeft w:val="0"/>
      <w:marRight w:val="0"/>
      <w:marTop w:val="0"/>
      <w:marBottom w:val="0"/>
      <w:divBdr>
        <w:top w:val="none" w:sz="0" w:space="0" w:color="auto"/>
        <w:left w:val="none" w:sz="0" w:space="0" w:color="auto"/>
        <w:bottom w:val="none" w:sz="0" w:space="0" w:color="auto"/>
        <w:right w:val="none" w:sz="0" w:space="0" w:color="auto"/>
      </w:divBdr>
    </w:div>
    <w:div w:id="1427112695">
      <w:bodyDiv w:val="1"/>
      <w:marLeft w:val="0"/>
      <w:marRight w:val="0"/>
      <w:marTop w:val="0"/>
      <w:marBottom w:val="0"/>
      <w:divBdr>
        <w:top w:val="none" w:sz="0" w:space="0" w:color="auto"/>
        <w:left w:val="none" w:sz="0" w:space="0" w:color="auto"/>
        <w:bottom w:val="none" w:sz="0" w:space="0" w:color="auto"/>
        <w:right w:val="none" w:sz="0" w:space="0" w:color="auto"/>
      </w:divBdr>
    </w:div>
    <w:div w:id="1481194001">
      <w:bodyDiv w:val="1"/>
      <w:marLeft w:val="0"/>
      <w:marRight w:val="0"/>
      <w:marTop w:val="0"/>
      <w:marBottom w:val="0"/>
      <w:divBdr>
        <w:top w:val="none" w:sz="0" w:space="0" w:color="auto"/>
        <w:left w:val="none" w:sz="0" w:space="0" w:color="auto"/>
        <w:bottom w:val="none" w:sz="0" w:space="0" w:color="auto"/>
        <w:right w:val="none" w:sz="0" w:space="0" w:color="auto"/>
      </w:divBdr>
    </w:div>
    <w:div w:id="1518958027">
      <w:bodyDiv w:val="1"/>
      <w:marLeft w:val="0"/>
      <w:marRight w:val="0"/>
      <w:marTop w:val="0"/>
      <w:marBottom w:val="0"/>
      <w:divBdr>
        <w:top w:val="none" w:sz="0" w:space="0" w:color="auto"/>
        <w:left w:val="none" w:sz="0" w:space="0" w:color="auto"/>
        <w:bottom w:val="none" w:sz="0" w:space="0" w:color="auto"/>
        <w:right w:val="none" w:sz="0" w:space="0" w:color="auto"/>
      </w:divBdr>
    </w:div>
    <w:div w:id="1543395748">
      <w:bodyDiv w:val="1"/>
      <w:marLeft w:val="0"/>
      <w:marRight w:val="0"/>
      <w:marTop w:val="0"/>
      <w:marBottom w:val="0"/>
      <w:divBdr>
        <w:top w:val="none" w:sz="0" w:space="0" w:color="auto"/>
        <w:left w:val="none" w:sz="0" w:space="0" w:color="auto"/>
        <w:bottom w:val="none" w:sz="0" w:space="0" w:color="auto"/>
        <w:right w:val="none" w:sz="0" w:space="0" w:color="auto"/>
      </w:divBdr>
    </w:div>
    <w:div w:id="1547643809">
      <w:bodyDiv w:val="1"/>
      <w:marLeft w:val="0"/>
      <w:marRight w:val="0"/>
      <w:marTop w:val="0"/>
      <w:marBottom w:val="0"/>
      <w:divBdr>
        <w:top w:val="none" w:sz="0" w:space="0" w:color="auto"/>
        <w:left w:val="none" w:sz="0" w:space="0" w:color="auto"/>
        <w:bottom w:val="none" w:sz="0" w:space="0" w:color="auto"/>
        <w:right w:val="none" w:sz="0" w:space="0" w:color="auto"/>
      </w:divBdr>
    </w:div>
    <w:div w:id="1549688461">
      <w:bodyDiv w:val="1"/>
      <w:marLeft w:val="0"/>
      <w:marRight w:val="0"/>
      <w:marTop w:val="0"/>
      <w:marBottom w:val="0"/>
      <w:divBdr>
        <w:top w:val="none" w:sz="0" w:space="0" w:color="auto"/>
        <w:left w:val="none" w:sz="0" w:space="0" w:color="auto"/>
        <w:bottom w:val="none" w:sz="0" w:space="0" w:color="auto"/>
        <w:right w:val="none" w:sz="0" w:space="0" w:color="auto"/>
      </w:divBdr>
    </w:div>
    <w:div w:id="1574195945">
      <w:bodyDiv w:val="1"/>
      <w:marLeft w:val="0"/>
      <w:marRight w:val="0"/>
      <w:marTop w:val="0"/>
      <w:marBottom w:val="0"/>
      <w:divBdr>
        <w:top w:val="none" w:sz="0" w:space="0" w:color="auto"/>
        <w:left w:val="none" w:sz="0" w:space="0" w:color="auto"/>
        <w:bottom w:val="none" w:sz="0" w:space="0" w:color="auto"/>
        <w:right w:val="none" w:sz="0" w:space="0" w:color="auto"/>
      </w:divBdr>
    </w:div>
    <w:div w:id="1607734756">
      <w:bodyDiv w:val="1"/>
      <w:marLeft w:val="0"/>
      <w:marRight w:val="0"/>
      <w:marTop w:val="0"/>
      <w:marBottom w:val="0"/>
      <w:divBdr>
        <w:top w:val="none" w:sz="0" w:space="0" w:color="auto"/>
        <w:left w:val="none" w:sz="0" w:space="0" w:color="auto"/>
        <w:bottom w:val="none" w:sz="0" w:space="0" w:color="auto"/>
        <w:right w:val="none" w:sz="0" w:space="0" w:color="auto"/>
      </w:divBdr>
      <w:divsChild>
        <w:div w:id="1062945712">
          <w:marLeft w:val="0"/>
          <w:marRight w:val="0"/>
          <w:marTop w:val="0"/>
          <w:marBottom w:val="0"/>
          <w:divBdr>
            <w:top w:val="none" w:sz="0" w:space="0" w:color="auto"/>
            <w:left w:val="none" w:sz="0" w:space="0" w:color="auto"/>
            <w:bottom w:val="none" w:sz="0" w:space="0" w:color="auto"/>
            <w:right w:val="none" w:sz="0" w:space="0" w:color="auto"/>
          </w:divBdr>
        </w:div>
        <w:div w:id="1218468569">
          <w:marLeft w:val="0"/>
          <w:marRight w:val="0"/>
          <w:marTop w:val="0"/>
          <w:marBottom w:val="0"/>
          <w:divBdr>
            <w:top w:val="none" w:sz="0" w:space="0" w:color="auto"/>
            <w:left w:val="none" w:sz="0" w:space="0" w:color="auto"/>
            <w:bottom w:val="none" w:sz="0" w:space="0" w:color="auto"/>
            <w:right w:val="none" w:sz="0" w:space="0" w:color="auto"/>
          </w:divBdr>
        </w:div>
      </w:divsChild>
    </w:div>
    <w:div w:id="1610311456">
      <w:bodyDiv w:val="1"/>
      <w:marLeft w:val="0"/>
      <w:marRight w:val="0"/>
      <w:marTop w:val="0"/>
      <w:marBottom w:val="0"/>
      <w:divBdr>
        <w:top w:val="none" w:sz="0" w:space="0" w:color="auto"/>
        <w:left w:val="none" w:sz="0" w:space="0" w:color="auto"/>
        <w:bottom w:val="none" w:sz="0" w:space="0" w:color="auto"/>
        <w:right w:val="none" w:sz="0" w:space="0" w:color="auto"/>
      </w:divBdr>
      <w:divsChild>
        <w:div w:id="818113176">
          <w:marLeft w:val="0"/>
          <w:marRight w:val="0"/>
          <w:marTop w:val="0"/>
          <w:marBottom w:val="0"/>
          <w:divBdr>
            <w:top w:val="none" w:sz="0" w:space="0" w:color="auto"/>
            <w:left w:val="none" w:sz="0" w:space="0" w:color="auto"/>
            <w:bottom w:val="none" w:sz="0" w:space="0" w:color="auto"/>
            <w:right w:val="none" w:sz="0" w:space="0" w:color="auto"/>
          </w:divBdr>
        </w:div>
      </w:divsChild>
    </w:div>
    <w:div w:id="1657953325">
      <w:bodyDiv w:val="1"/>
      <w:marLeft w:val="0"/>
      <w:marRight w:val="0"/>
      <w:marTop w:val="0"/>
      <w:marBottom w:val="0"/>
      <w:divBdr>
        <w:top w:val="none" w:sz="0" w:space="0" w:color="auto"/>
        <w:left w:val="none" w:sz="0" w:space="0" w:color="auto"/>
        <w:bottom w:val="none" w:sz="0" w:space="0" w:color="auto"/>
        <w:right w:val="none" w:sz="0" w:space="0" w:color="auto"/>
      </w:divBdr>
      <w:divsChild>
        <w:div w:id="1424953978">
          <w:marLeft w:val="0"/>
          <w:marRight w:val="0"/>
          <w:marTop w:val="0"/>
          <w:marBottom w:val="0"/>
          <w:divBdr>
            <w:top w:val="none" w:sz="0" w:space="0" w:color="auto"/>
            <w:left w:val="none" w:sz="0" w:space="0" w:color="auto"/>
            <w:bottom w:val="none" w:sz="0" w:space="0" w:color="auto"/>
            <w:right w:val="none" w:sz="0" w:space="0" w:color="auto"/>
          </w:divBdr>
        </w:div>
      </w:divsChild>
    </w:div>
    <w:div w:id="1670063859">
      <w:bodyDiv w:val="1"/>
      <w:marLeft w:val="0"/>
      <w:marRight w:val="0"/>
      <w:marTop w:val="0"/>
      <w:marBottom w:val="0"/>
      <w:divBdr>
        <w:top w:val="none" w:sz="0" w:space="0" w:color="auto"/>
        <w:left w:val="none" w:sz="0" w:space="0" w:color="auto"/>
        <w:bottom w:val="none" w:sz="0" w:space="0" w:color="auto"/>
        <w:right w:val="none" w:sz="0" w:space="0" w:color="auto"/>
      </w:divBdr>
    </w:div>
    <w:div w:id="1724791128">
      <w:bodyDiv w:val="1"/>
      <w:marLeft w:val="0"/>
      <w:marRight w:val="0"/>
      <w:marTop w:val="0"/>
      <w:marBottom w:val="0"/>
      <w:divBdr>
        <w:top w:val="none" w:sz="0" w:space="0" w:color="auto"/>
        <w:left w:val="none" w:sz="0" w:space="0" w:color="auto"/>
        <w:bottom w:val="none" w:sz="0" w:space="0" w:color="auto"/>
        <w:right w:val="none" w:sz="0" w:space="0" w:color="auto"/>
      </w:divBdr>
      <w:divsChild>
        <w:div w:id="23093644">
          <w:marLeft w:val="0"/>
          <w:marRight w:val="0"/>
          <w:marTop w:val="0"/>
          <w:marBottom w:val="0"/>
          <w:divBdr>
            <w:top w:val="none" w:sz="0" w:space="0" w:color="auto"/>
            <w:left w:val="none" w:sz="0" w:space="0" w:color="auto"/>
            <w:bottom w:val="none" w:sz="0" w:space="0" w:color="auto"/>
            <w:right w:val="none" w:sz="0" w:space="0" w:color="auto"/>
          </w:divBdr>
        </w:div>
        <w:div w:id="93092432">
          <w:marLeft w:val="0"/>
          <w:marRight w:val="0"/>
          <w:marTop w:val="0"/>
          <w:marBottom w:val="0"/>
          <w:divBdr>
            <w:top w:val="none" w:sz="0" w:space="0" w:color="auto"/>
            <w:left w:val="none" w:sz="0" w:space="0" w:color="auto"/>
            <w:bottom w:val="none" w:sz="0" w:space="0" w:color="auto"/>
            <w:right w:val="none" w:sz="0" w:space="0" w:color="auto"/>
          </w:divBdr>
        </w:div>
        <w:div w:id="118111827">
          <w:marLeft w:val="0"/>
          <w:marRight w:val="0"/>
          <w:marTop w:val="0"/>
          <w:marBottom w:val="0"/>
          <w:divBdr>
            <w:top w:val="none" w:sz="0" w:space="0" w:color="auto"/>
            <w:left w:val="none" w:sz="0" w:space="0" w:color="auto"/>
            <w:bottom w:val="none" w:sz="0" w:space="0" w:color="auto"/>
            <w:right w:val="none" w:sz="0" w:space="0" w:color="auto"/>
          </w:divBdr>
        </w:div>
        <w:div w:id="324939652">
          <w:marLeft w:val="0"/>
          <w:marRight w:val="0"/>
          <w:marTop w:val="0"/>
          <w:marBottom w:val="0"/>
          <w:divBdr>
            <w:top w:val="none" w:sz="0" w:space="0" w:color="auto"/>
            <w:left w:val="none" w:sz="0" w:space="0" w:color="auto"/>
            <w:bottom w:val="none" w:sz="0" w:space="0" w:color="auto"/>
            <w:right w:val="none" w:sz="0" w:space="0" w:color="auto"/>
          </w:divBdr>
        </w:div>
        <w:div w:id="504979441">
          <w:marLeft w:val="0"/>
          <w:marRight w:val="0"/>
          <w:marTop w:val="0"/>
          <w:marBottom w:val="0"/>
          <w:divBdr>
            <w:top w:val="none" w:sz="0" w:space="0" w:color="auto"/>
            <w:left w:val="none" w:sz="0" w:space="0" w:color="auto"/>
            <w:bottom w:val="none" w:sz="0" w:space="0" w:color="auto"/>
            <w:right w:val="none" w:sz="0" w:space="0" w:color="auto"/>
          </w:divBdr>
        </w:div>
        <w:div w:id="852452496">
          <w:marLeft w:val="0"/>
          <w:marRight w:val="0"/>
          <w:marTop w:val="0"/>
          <w:marBottom w:val="0"/>
          <w:divBdr>
            <w:top w:val="none" w:sz="0" w:space="0" w:color="auto"/>
            <w:left w:val="none" w:sz="0" w:space="0" w:color="auto"/>
            <w:bottom w:val="none" w:sz="0" w:space="0" w:color="auto"/>
            <w:right w:val="none" w:sz="0" w:space="0" w:color="auto"/>
          </w:divBdr>
        </w:div>
        <w:div w:id="961229565">
          <w:marLeft w:val="0"/>
          <w:marRight w:val="0"/>
          <w:marTop w:val="0"/>
          <w:marBottom w:val="0"/>
          <w:divBdr>
            <w:top w:val="none" w:sz="0" w:space="0" w:color="auto"/>
            <w:left w:val="none" w:sz="0" w:space="0" w:color="auto"/>
            <w:bottom w:val="none" w:sz="0" w:space="0" w:color="auto"/>
            <w:right w:val="none" w:sz="0" w:space="0" w:color="auto"/>
          </w:divBdr>
        </w:div>
        <w:div w:id="1038701623">
          <w:marLeft w:val="0"/>
          <w:marRight w:val="0"/>
          <w:marTop w:val="0"/>
          <w:marBottom w:val="0"/>
          <w:divBdr>
            <w:top w:val="none" w:sz="0" w:space="0" w:color="auto"/>
            <w:left w:val="none" w:sz="0" w:space="0" w:color="auto"/>
            <w:bottom w:val="none" w:sz="0" w:space="0" w:color="auto"/>
            <w:right w:val="none" w:sz="0" w:space="0" w:color="auto"/>
          </w:divBdr>
        </w:div>
        <w:div w:id="1076827102">
          <w:marLeft w:val="0"/>
          <w:marRight w:val="0"/>
          <w:marTop w:val="0"/>
          <w:marBottom w:val="0"/>
          <w:divBdr>
            <w:top w:val="none" w:sz="0" w:space="0" w:color="auto"/>
            <w:left w:val="none" w:sz="0" w:space="0" w:color="auto"/>
            <w:bottom w:val="none" w:sz="0" w:space="0" w:color="auto"/>
            <w:right w:val="none" w:sz="0" w:space="0" w:color="auto"/>
          </w:divBdr>
        </w:div>
        <w:div w:id="1110122519">
          <w:marLeft w:val="0"/>
          <w:marRight w:val="0"/>
          <w:marTop w:val="0"/>
          <w:marBottom w:val="0"/>
          <w:divBdr>
            <w:top w:val="none" w:sz="0" w:space="0" w:color="auto"/>
            <w:left w:val="none" w:sz="0" w:space="0" w:color="auto"/>
            <w:bottom w:val="none" w:sz="0" w:space="0" w:color="auto"/>
            <w:right w:val="none" w:sz="0" w:space="0" w:color="auto"/>
          </w:divBdr>
        </w:div>
        <w:div w:id="1235436064">
          <w:marLeft w:val="0"/>
          <w:marRight w:val="0"/>
          <w:marTop w:val="0"/>
          <w:marBottom w:val="0"/>
          <w:divBdr>
            <w:top w:val="none" w:sz="0" w:space="0" w:color="auto"/>
            <w:left w:val="none" w:sz="0" w:space="0" w:color="auto"/>
            <w:bottom w:val="none" w:sz="0" w:space="0" w:color="auto"/>
            <w:right w:val="none" w:sz="0" w:space="0" w:color="auto"/>
          </w:divBdr>
        </w:div>
        <w:div w:id="1238587884">
          <w:marLeft w:val="0"/>
          <w:marRight w:val="0"/>
          <w:marTop w:val="0"/>
          <w:marBottom w:val="0"/>
          <w:divBdr>
            <w:top w:val="none" w:sz="0" w:space="0" w:color="auto"/>
            <w:left w:val="none" w:sz="0" w:space="0" w:color="auto"/>
            <w:bottom w:val="none" w:sz="0" w:space="0" w:color="auto"/>
            <w:right w:val="none" w:sz="0" w:space="0" w:color="auto"/>
          </w:divBdr>
        </w:div>
        <w:div w:id="1287733711">
          <w:marLeft w:val="0"/>
          <w:marRight w:val="0"/>
          <w:marTop w:val="0"/>
          <w:marBottom w:val="0"/>
          <w:divBdr>
            <w:top w:val="none" w:sz="0" w:space="0" w:color="auto"/>
            <w:left w:val="none" w:sz="0" w:space="0" w:color="auto"/>
            <w:bottom w:val="none" w:sz="0" w:space="0" w:color="auto"/>
            <w:right w:val="none" w:sz="0" w:space="0" w:color="auto"/>
          </w:divBdr>
        </w:div>
        <w:div w:id="1424452118">
          <w:marLeft w:val="0"/>
          <w:marRight w:val="0"/>
          <w:marTop w:val="0"/>
          <w:marBottom w:val="0"/>
          <w:divBdr>
            <w:top w:val="none" w:sz="0" w:space="0" w:color="auto"/>
            <w:left w:val="none" w:sz="0" w:space="0" w:color="auto"/>
            <w:bottom w:val="none" w:sz="0" w:space="0" w:color="auto"/>
            <w:right w:val="none" w:sz="0" w:space="0" w:color="auto"/>
          </w:divBdr>
        </w:div>
        <w:div w:id="1505559541">
          <w:marLeft w:val="0"/>
          <w:marRight w:val="0"/>
          <w:marTop w:val="0"/>
          <w:marBottom w:val="0"/>
          <w:divBdr>
            <w:top w:val="none" w:sz="0" w:space="0" w:color="auto"/>
            <w:left w:val="none" w:sz="0" w:space="0" w:color="auto"/>
            <w:bottom w:val="none" w:sz="0" w:space="0" w:color="auto"/>
            <w:right w:val="none" w:sz="0" w:space="0" w:color="auto"/>
          </w:divBdr>
        </w:div>
        <w:div w:id="1549998974">
          <w:marLeft w:val="0"/>
          <w:marRight w:val="0"/>
          <w:marTop w:val="0"/>
          <w:marBottom w:val="0"/>
          <w:divBdr>
            <w:top w:val="none" w:sz="0" w:space="0" w:color="auto"/>
            <w:left w:val="none" w:sz="0" w:space="0" w:color="auto"/>
            <w:bottom w:val="none" w:sz="0" w:space="0" w:color="auto"/>
            <w:right w:val="none" w:sz="0" w:space="0" w:color="auto"/>
          </w:divBdr>
        </w:div>
        <w:div w:id="1734501957">
          <w:marLeft w:val="0"/>
          <w:marRight w:val="0"/>
          <w:marTop w:val="0"/>
          <w:marBottom w:val="0"/>
          <w:divBdr>
            <w:top w:val="none" w:sz="0" w:space="0" w:color="auto"/>
            <w:left w:val="none" w:sz="0" w:space="0" w:color="auto"/>
            <w:bottom w:val="none" w:sz="0" w:space="0" w:color="auto"/>
            <w:right w:val="none" w:sz="0" w:space="0" w:color="auto"/>
          </w:divBdr>
        </w:div>
        <w:div w:id="2010985751">
          <w:marLeft w:val="0"/>
          <w:marRight w:val="0"/>
          <w:marTop w:val="0"/>
          <w:marBottom w:val="0"/>
          <w:divBdr>
            <w:top w:val="none" w:sz="0" w:space="0" w:color="auto"/>
            <w:left w:val="none" w:sz="0" w:space="0" w:color="auto"/>
            <w:bottom w:val="none" w:sz="0" w:space="0" w:color="auto"/>
            <w:right w:val="none" w:sz="0" w:space="0" w:color="auto"/>
          </w:divBdr>
        </w:div>
        <w:div w:id="2090348783">
          <w:marLeft w:val="0"/>
          <w:marRight w:val="0"/>
          <w:marTop w:val="0"/>
          <w:marBottom w:val="0"/>
          <w:divBdr>
            <w:top w:val="none" w:sz="0" w:space="0" w:color="auto"/>
            <w:left w:val="none" w:sz="0" w:space="0" w:color="auto"/>
            <w:bottom w:val="none" w:sz="0" w:space="0" w:color="auto"/>
            <w:right w:val="none" w:sz="0" w:space="0" w:color="auto"/>
          </w:divBdr>
        </w:div>
      </w:divsChild>
    </w:div>
    <w:div w:id="1743792233">
      <w:bodyDiv w:val="1"/>
      <w:marLeft w:val="0"/>
      <w:marRight w:val="0"/>
      <w:marTop w:val="0"/>
      <w:marBottom w:val="0"/>
      <w:divBdr>
        <w:top w:val="none" w:sz="0" w:space="0" w:color="auto"/>
        <w:left w:val="none" w:sz="0" w:space="0" w:color="auto"/>
        <w:bottom w:val="none" w:sz="0" w:space="0" w:color="auto"/>
        <w:right w:val="none" w:sz="0" w:space="0" w:color="auto"/>
      </w:divBdr>
      <w:divsChild>
        <w:div w:id="1385789578">
          <w:marLeft w:val="0"/>
          <w:marRight w:val="0"/>
          <w:marTop w:val="0"/>
          <w:marBottom w:val="0"/>
          <w:divBdr>
            <w:top w:val="none" w:sz="0" w:space="0" w:color="auto"/>
            <w:left w:val="none" w:sz="0" w:space="0" w:color="auto"/>
            <w:bottom w:val="none" w:sz="0" w:space="0" w:color="auto"/>
            <w:right w:val="none" w:sz="0" w:space="0" w:color="auto"/>
          </w:divBdr>
        </w:div>
      </w:divsChild>
    </w:div>
    <w:div w:id="1750883591">
      <w:bodyDiv w:val="1"/>
      <w:marLeft w:val="0"/>
      <w:marRight w:val="0"/>
      <w:marTop w:val="0"/>
      <w:marBottom w:val="0"/>
      <w:divBdr>
        <w:top w:val="none" w:sz="0" w:space="0" w:color="auto"/>
        <w:left w:val="none" w:sz="0" w:space="0" w:color="auto"/>
        <w:bottom w:val="none" w:sz="0" w:space="0" w:color="auto"/>
        <w:right w:val="none" w:sz="0" w:space="0" w:color="auto"/>
      </w:divBdr>
    </w:div>
    <w:div w:id="1809324316">
      <w:bodyDiv w:val="1"/>
      <w:marLeft w:val="0"/>
      <w:marRight w:val="0"/>
      <w:marTop w:val="0"/>
      <w:marBottom w:val="0"/>
      <w:divBdr>
        <w:top w:val="none" w:sz="0" w:space="0" w:color="auto"/>
        <w:left w:val="none" w:sz="0" w:space="0" w:color="auto"/>
        <w:bottom w:val="none" w:sz="0" w:space="0" w:color="auto"/>
        <w:right w:val="none" w:sz="0" w:space="0" w:color="auto"/>
      </w:divBdr>
    </w:div>
    <w:div w:id="1880238030">
      <w:bodyDiv w:val="1"/>
      <w:marLeft w:val="0"/>
      <w:marRight w:val="0"/>
      <w:marTop w:val="0"/>
      <w:marBottom w:val="0"/>
      <w:divBdr>
        <w:top w:val="none" w:sz="0" w:space="0" w:color="auto"/>
        <w:left w:val="none" w:sz="0" w:space="0" w:color="auto"/>
        <w:bottom w:val="none" w:sz="0" w:space="0" w:color="auto"/>
        <w:right w:val="none" w:sz="0" w:space="0" w:color="auto"/>
      </w:divBdr>
    </w:div>
    <w:div w:id="1965769939">
      <w:bodyDiv w:val="1"/>
      <w:marLeft w:val="0"/>
      <w:marRight w:val="0"/>
      <w:marTop w:val="0"/>
      <w:marBottom w:val="0"/>
      <w:divBdr>
        <w:top w:val="none" w:sz="0" w:space="0" w:color="auto"/>
        <w:left w:val="none" w:sz="0" w:space="0" w:color="auto"/>
        <w:bottom w:val="none" w:sz="0" w:space="0" w:color="auto"/>
        <w:right w:val="none" w:sz="0" w:space="0" w:color="auto"/>
      </w:divBdr>
    </w:div>
    <w:div w:id="2007440677">
      <w:bodyDiv w:val="1"/>
      <w:marLeft w:val="0"/>
      <w:marRight w:val="0"/>
      <w:marTop w:val="0"/>
      <w:marBottom w:val="0"/>
      <w:divBdr>
        <w:top w:val="none" w:sz="0" w:space="0" w:color="auto"/>
        <w:left w:val="none" w:sz="0" w:space="0" w:color="auto"/>
        <w:bottom w:val="none" w:sz="0" w:space="0" w:color="auto"/>
        <w:right w:val="none" w:sz="0" w:space="0" w:color="auto"/>
      </w:divBdr>
    </w:div>
    <w:div w:id="2094348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E6CC8A0532B8C94DA5D9603AF3814BBD" ma:contentTypeVersion="19" ma:contentTypeDescription="Kurkite naują dokumentą." ma:contentTypeScope="" ma:versionID="3ab3917c86d6065ae494fa87d1a891b6">
  <xsd:schema xmlns:xsd="http://www.w3.org/2001/XMLSchema" xmlns:xs="http://www.w3.org/2001/XMLSchema" xmlns:p="http://schemas.microsoft.com/office/2006/metadata/properties" xmlns:ns2="a5ed4b36-8d0f-4ac7-9e63-bd011cec9e23" xmlns:ns3="0d3f8117-61b7-41ae-bdd6-28cff6356af4" targetNamespace="http://schemas.microsoft.com/office/2006/metadata/properties" ma:root="true" ma:fieldsID="59a617a0367d0adb6b767ee66fb344fa" ns2:_="" ns3:_="">
    <xsd:import namespace="a5ed4b36-8d0f-4ac7-9e63-bd011cec9e23"/>
    <xsd:import namespace="0d3f8117-61b7-41ae-bdd6-28cff6356af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3:TaxCatchAll" minOccurs="0"/>
                <xsd:element ref="ns2:MediaLengthInSeconds" minOccurs="0"/>
                <xsd:element ref="ns2:MediaServiceLoca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ed4b36-8d0f-4ac7-9e63-bd011cec9e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Vaizdų žymės" ma:readOnly="false" ma:fieldId="{5cf76f15-5ced-4ddc-b409-7134ff3c332f}" ma:taxonomyMulti="true" ma:sspId="1e2b6f71-ab24-4751-b67a-4b9d31f144aa"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d3f8117-61b7-41ae-bdd6-28cff6356af4" elementFormDefault="qualified">
    <xsd:import namespace="http://schemas.microsoft.com/office/2006/documentManagement/types"/>
    <xsd:import namespace="http://schemas.microsoft.com/office/infopath/2007/PartnerControls"/>
    <xsd:element name="SharedWithUsers" ma:index="17"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Bendrinta su išsamia informacija" ma:internalName="SharedWithDetails" ma:readOnly="true">
      <xsd:simpleType>
        <xsd:restriction base="dms:Note">
          <xsd:maxLength value="255"/>
        </xsd:restriction>
      </xsd:simpleType>
    </xsd:element>
    <xsd:element name="TaxCatchAll" ma:index="21" nillable="true" ma:displayName="Taxonomy Catch All Column" ma:hidden="true" ma:list="{8d9b27bd-a913-4838-8ac4-d9e9b6d50e42}" ma:internalName="TaxCatchAll" ma:showField="CatchAllData" ma:web="0d3f8117-61b7-41ae-bdd6-28cff6356af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0d3f8117-61b7-41ae-bdd6-28cff6356af4">
      <UserInfo>
        <DisplayName>Jonas Žemaitaitis</DisplayName>
        <AccountId>32</AccountId>
        <AccountType/>
      </UserInfo>
      <UserInfo>
        <DisplayName>Aistė Krasauskienė</DisplayName>
        <AccountId>33</AccountId>
        <AccountType/>
      </UserInfo>
      <UserInfo>
        <DisplayName>Matas Noreika</DisplayName>
        <AccountId>108</AccountId>
        <AccountType/>
      </UserInfo>
      <UserInfo>
        <DisplayName>Andrius Maneikis</DisplayName>
        <AccountId>68</AccountId>
        <AccountType/>
      </UserInfo>
      <UserInfo>
        <DisplayName>Deividas Šikšnys</DisplayName>
        <AccountId>40</AccountId>
        <AccountType/>
      </UserInfo>
      <UserInfo>
        <DisplayName>Liutauras Varanavičius</DisplayName>
        <AccountId>39</AccountId>
        <AccountType/>
      </UserInfo>
      <UserInfo>
        <DisplayName>Mantas Bieliauskas</DisplayName>
        <AccountId>21</AccountId>
        <AccountType/>
      </UserInfo>
    </SharedWithUsers>
    <TaxCatchAll xmlns="0d3f8117-61b7-41ae-bdd6-28cff6356af4" xsi:nil="true"/>
    <lcf76f155ced4ddcb4097134ff3c332f xmlns="a5ed4b36-8d0f-4ac7-9e63-bd011cec9e23">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D3B173-A006-43E1-AB01-901A8871C4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ed4b36-8d0f-4ac7-9e63-bd011cec9e23"/>
    <ds:schemaRef ds:uri="0d3f8117-61b7-41ae-bdd6-28cff6356a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706A118-7877-4ED4-A382-DDFF5A354BF1}">
  <ds:schemaRefs>
    <ds:schemaRef ds:uri="http://schemas.microsoft.com/office/2006/metadata/properties"/>
    <ds:schemaRef ds:uri="http://schemas.microsoft.com/office/infopath/2007/PartnerControls"/>
    <ds:schemaRef ds:uri="0d3f8117-61b7-41ae-bdd6-28cff6356af4"/>
    <ds:schemaRef ds:uri="a5ed4b36-8d0f-4ac7-9e63-bd011cec9e23"/>
  </ds:schemaRefs>
</ds:datastoreItem>
</file>

<file path=customXml/itemProps3.xml><?xml version="1.0" encoding="utf-8"?>
<ds:datastoreItem xmlns:ds="http://schemas.openxmlformats.org/officeDocument/2006/customXml" ds:itemID="{F3AF8782-C819-4BA6-8B09-512544DBBCED}">
  <ds:schemaRefs>
    <ds:schemaRef ds:uri="http://schemas.microsoft.com/sharepoint/v3/contenttype/forms"/>
  </ds:schemaRefs>
</ds:datastoreItem>
</file>

<file path=customXml/itemProps4.xml><?xml version="1.0" encoding="utf-8"?>
<ds:datastoreItem xmlns:ds="http://schemas.openxmlformats.org/officeDocument/2006/customXml" ds:itemID="{6516D483-F533-43B5-95A6-A892D0B9620D}">
  <ds:schemaRefs>
    <ds:schemaRef ds:uri="http://schemas.openxmlformats.org/officeDocument/2006/bibliography"/>
  </ds:schemaRefs>
</ds:datastoreItem>
</file>

<file path=docMetadata/LabelInfo.xml><?xml version="1.0" encoding="utf-8"?>
<clbl:labelList xmlns:clbl="http://schemas.microsoft.com/office/2020/mipLabelMetadata">
  <clbl:label id="{32ae7b5d-0aac-474b-ae2b-02c331ef2874}" enabled="1" method="Privileged" siteId="{86bcf768-7bcf-4cd6-b041-b219988b7a9c}" removed="0"/>
</clbl:labelList>
</file>

<file path=docProps/app.xml><?xml version="1.0" encoding="utf-8"?>
<Properties xmlns="http://schemas.openxmlformats.org/officeDocument/2006/extended-properties" xmlns:vt="http://schemas.openxmlformats.org/officeDocument/2006/docPropsVTypes">
  <Template>Normal.dotm</Template>
  <TotalTime>31</TotalTime>
  <Pages>1</Pages>
  <Words>779</Words>
  <Characters>4443</Characters>
  <Application>Microsoft Office Word</Application>
  <DocSecurity>4</DocSecurity>
  <Lines>37</Lines>
  <Paragraphs>10</Paragraphs>
  <ScaleCrop>false</ScaleCrop>
  <Company/>
  <LinksUpToDate>false</LinksUpToDate>
  <CharactersWithSpaces>5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tas Bieliauskas</dc:creator>
  <cp:keywords/>
  <cp:lastModifiedBy>Mantas Bieliauskas</cp:lastModifiedBy>
  <cp:revision>17</cp:revision>
  <dcterms:created xsi:type="dcterms:W3CDTF">2026-01-13T00:17:00Z</dcterms:created>
  <dcterms:modified xsi:type="dcterms:W3CDTF">2026-01-13T0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2ae7b5d-0aac-474b-ae2b-02c331ef2874_Enabled">
    <vt:lpwstr>true</vt:lpwstr>
  </property>
  <property fmtid="{D5CDD505-2E9C-101B-9397-08002B2CF9AE}" pid="3" name="MSIP_Label_32ae7b5d-0aac-474b-ae2b-02c331ef2874_SetDate">
    <vt:lpwstr>2022-05-20T07:53:04Z</vt:lpwstr>
  </property>
  <property fmtid="{D5CDD505-2E9C-101B-9397-08002B2CF9AE}" pid="4" name="MSIP_Label_32ae7b5d-0aac-474b-ae2b-02c331ef2874_Method">
    <vt:lpwstr>Privileged</vt:lpwstr>
  </property>
  <property fmtid="{D5CDD505-2E9C-101B-9397-08002B2CF9AE}" pid="5" name="MSIP_Label_32ae7b5d-0aac-474b-ae2b-02c331ef2874_Name">
    <vt:lpwstr>VIDINĖ</vt:lpwstr>
  </property>
  <property fmtid="{D5CDD505-2E9C-101B-9397-08002B2CF9AE}" pid="6" name="MSIP_Label_32ae7b5d-0aac-474b-ae2b-02c331ef2874_SiteId">
    <vt:lpwstr>86bcf768-7bcf-4cd6-b041-b219988b7a9c</vt:lpwstr>
  </property>
  <property fmtid="{D5CDD505-2E9C-101B-9397-08002B2CF9AE}" pid="7" name="MSIP_Label_32ae7b5d-0aac-474b-ae2b-02c331ef2874_ActionId">
    <vt:lpwstr>68adbe5a-6dbb-4edc-bcba-1ad115671858</vt:lpwstr>
  </property>
  <property fmtid="{D5CDD505-2E9C-101B-9397-08002B2CF9AE}" pid="8" name="MSIP_Label_32ae7b5d-0aac-474b-ae2b-02c331ef2874_ContentBits">
    <vt:lpwstr>0</vt:lpwstr>
  </property>
  <property fmtid="{D5CDD505-2E9C-101B-9397-08002B2CF9AE}" pid="9" name="ContentTypeId">
    <vt:lpwstr>0x010100E6CC8A0532B8C94DA5D9603AF3814BBD</vt:lpwstr>
  </property>
  <property fmtid="{D5CDD505-2E9C-101B-9397-08002B2CF9AE}" pid="10" name="MediaServiceImageTags">
    <vt:lpwstr/>
  </property>
  <property fmtid="{D5CDD505-2E9C-101B-9397-08002B2CF9AE}" pid="11" name="docLang">
    <vt:lpwstr>lt</vt:lpwstr>
  </property>
</Properties>
</file>